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68799" w14:textId="1B1FF3D1" w:rsidR="00717969" w:rsidRDefault="00605692" w:rsidP="00605692">
      <w:pPr>
        <w:jc w:val="center"/>
      </w:pPr>
      <w:r>
        <w:rPr>
          <w:noProof/>
        </w:rPr>
        <w:drawing>
          <wp:inline distT="0" distB="0" distL="0" distR="0" wp14:anchorId="33D961E8" wp14:editId="358DD7F9">
            <wp:extent cx="1371600" cy="1371600"/>
            <wp:effectExtent l="0" t="0" r="0" b="0"/>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689CCA67" w14:textId="77777777" w:rsidR="00717969" w:rsidRDefault="00717969"/>
    <w:p w14:paraId="620DB8BE" w14:textId="13FBE2FD" w:rsidR="00717969" w:rsidRDefault="00BB3E8A">
      <w:r>
        <w:t xml:space="preserve">   </w:t>
      </w:r>
      <w:r w:rsidR="00AB2114">
        <w:t xml:space="preserve">REFERENCE # 4 </w:t>
      </w:r>
      <w:r>
        <w:t>on BRAIN –HEART HOME-</w:t>
      </w:r>
      <w:r w:rsidR="00DD4148">
        <w:t xml:space="preserve">STUDY WEBSITE </w:t>
      </w:r>
      <w:r w:rsidR="00C64F7E">
        <w:t>POWERPOINT PRE</w:t>
      </w:r>
      <w:r>
        <w:t>: 8/202</w:t>
      </w:r>
      <w:r w:rsidR="00C64F7E">
        <w:t>2</w:t>
      </w:r>
    </w:p>
    <w:p w14:paraId="43753D5F" w14:textId="77777777" w:rsidR="00717969" w:rsidRDefault="00717969"/>
    <w:p w14:paraId="2A7042F4" w14:textId="77777777" w:rsidR="003256AD" w:rsidRDefault="005571AF">
      <w:r>
        <w:t xml:space="preserve">MAYO CLINIC </w:t>
      </w:r>
    </w:p>
    <w:p w14:paraId="2FC543BD" w14:textId="77777777" w:rsidR="005571AF" w:rsidRDefault="005571AF">
      <w:r>
        <w:t xml:space="preserve">Healthy Lifestyle </w:t>
      </w:r>
    </w:p>
    <w:p w14:paraId="3DC46CDF" w14:textId="77777777" w:rsidR="0019278E" w:rsidRDefault="0019278E">
      <w:r>
        <w:t xml:space="preserve">                           </w:t>
      </w:r>
      <w:r w:rsidR="008C643E">
        <w:t xml:space="preserve">             </w:t>
      </w:r>
      <w:r>
        <w:t xml:space="preserve"> </w:t>
      </w:r>
      <w:r w:rsidR="008C643E">
        <w:t xml:space="preserve"> </w:t>
      </w:r>
      <w:r>
        <w:t>ST</w:t>
      </w:r>
      <w:r w:rsidR="008C643E">
        <w:t>RESS IS LINKED TO HEART DISEASE.</w:t>
      </w:r>
    </w:p>
    <w:p w14:paraId="33917E3B" w14:textId="77777777" w:rsidR="005571AF" w:rsidRDefault="005571AF"/>
    <w:p w14:paraId="6FA46164" w14:textId="77777777" w:rsidR="005571AF" w:rsidRDefault="003F0E60">
      <w:r>
        <w:t xml:space="preserve">                                         </w:t>
      </w:r>
      <w:r w:rsidR="007A7969">
        <w:t xml:space="preserve">                     </w:t>
      </w:r>
      <w:r w:rsidR="005571AF">
        <w:t xml:space="preserve">Stress Management </w:t>
      </w:r>
    </w:p>
    <w:p w14:paraId="09B3086A" w14:textId="63D1A642" w:rsidR="008A26F2" w:rsidRDefault="00261779">
      <w:r>
        <w:t xml:space="preserve">     </w:t>
      </w:r>
      <w:r w:rsidR="007A7969">
        <w:t xml:space="preserve">Triggers for Stress </w:t>
      </w:r>
      <w:r>
        <w:t xml:space="preserve">might be labeled by some as </w:t>
      </w:r>
      <w:r w:rsidR="00DD4148">
        <w:t>“no</w:t>
      </w:r>
      <w:r w:rsidR="00CF29EC">
        <w:t xml:space="preserve"> big thing</w:t>
      </w:r>
      <w:r>
        <w:t>”</w:t>
      </w:r>
      <w:r w:rsidR="00CF29EC">
        <w:t xml:space="preserve">, but for you </w:t>
      </w:r>
      <w:r w:rsidR="00DD4148">
        <w:t>“you</w:t>
      </w:r>
      <w:r w:rsidR="00CF29EC">
        <w:t xml:space="preserve"> may feel you are constantly under </w:t>
      </w:r>
      <w:r w:rsidR="00DD4148">
        <w:t>attack.</w:t>
      </w:r>
      <w:r w:rsidR="00CF29EC">
        <w:t xml:space="preserve">” </w:t>
      </w:r>
      <w:r>
        <w:t xml:space="preserve"> These are very big things for </w:t>
      </w:r>
      <w:r w:rsidR="00DD4148">
        <w:t xml:space="preserve">you, and </w:t>
      </w:r>
      <w:r w:rsidR="00CF29EC">
        <w:t>you must “fight back, and not allow stress to control your life”. We will present one of many ways today and present others as Yoga, Medi</w:t>
      </w:r>
      <w:r w:rsidR="008A26F2">
        <w:t>tation</w:t>
      </w:r>
      <w:r w:rsidR="00DD4148">
        <w:t xml:space="preserve">, </w:t>
      </w:r>
      <w:r w:rsidR="008A26F2">
        <w:t xml:space="preserve">and many, many other ways to help </w:t>
      </w:r>
      <w:r w:rsidR="00DD4148">
        <w:t>lighten</w:t>
      </w:r>
      <w:r w:rsidR="008A26F2">
        <w:t xml:space="preserve"> that load on your Brain and Heart and hopefully, with education and professional guidance, lessen your chance of heart disease and cancer. </w:t>
      </w:r>
      <w:r w:rsidR="00CF29EC">
        <w:t xml:space="preserve">  </w:t>
      </w:r>
    </w:p>
    <w:p w14:paraId="73ADAF6B" w14:textId="77777777" w:rsidR="008A26F2" w:rsidRDefault="008A26F2"/>
    <w:p w14:paraId="7E51B251" w14:textId="6C2AF5CF" w:rsidR="008A26F2" w:rsidRDefault="008A26F2">
      <w:r>
        <w:t xml:space="preserve">Get ready to join us at upcoming and </w:t>
      </w:r>
      <w:r w:rsidR="00CF29EC">
        <w:t xml:space="preserve">  PLEA of GRNY events</w:t>
      </w:r>
      <w:r w:rsidR="0019278E">
        <w:t xml:space="preserve">. </w:t>
      </w:r>
    </w:p>
    <w:p w14:paraId="1A0EB887" w14:textId="0722B418" w:rsidR="008A26F2" w:rsidRDefault="008A26F2"/>
    <w:p w14:paraId="10392FDE" w14:textId="1F32C5D6" w:rsidR="007A7969" w:rsidRDefault="00261779">
      <w:r>
        <w:t xml:space="preserve"> </w:t>
      </w:r>
    </w:p>
    <w:p w14:paraId="5A6E0508" w14:textId="32531317" w:rsidR="007A7969" w:rsidRDefault="007A7969" w:rsidP="000A7860">
      <w:r>
        <w:t xml:space="preserve">Many </w:t>
      </w:r>
      <w:r w:rsidR="00DD4148">
        <w:t>d</w:t>
      </w:r>
      <w:r w:rsidR="00CF29EC">
        <w:t>emands</w:t>
      </w:r>
      <w:r w:rsidR="00DD4148">
        <w:t xml:space="preserve"> </w:t>
      </w:r>
      <w:r w:rsidR="00CF29EC">
        <w:t>you may face every day</w:t>
      </w:r>
      <w:r w:rsidR="00DD4148">
        <w:t xml:space="preserve"> </w:t>
      </w:r>
      <w:r>
        <w:t>from taking care of your</w:t>
      </w:r>
      <w:r w:rsidR="00DD4148">
        <w:t xml:space="preserve"> </w:t>
      </w:r>
      <w:r>
        <w:t>family</w:t>
      </w:r>
      <w:r w:rsidR="000A7860">
        <w:t xml:space="preserve">, </w:t>
      </w:r>
      <w:r>
        <w:t xml:space="preserve">HEAVY </w:t>
      </w:r>
      <w:r w:rsidR="00DD4148">
        <w:t>Workload</w:t>
      </w:r>
      <w:r w:rsidR="008C643E">
        <w:t xml:space="preserve">, TROUBLE WITH </w:t>
      </w:r>
      <w:r w:rsidR="00DD4148">
        <w:t>COLLEAGUES AT</w:t>
      </w:r>
      <w:r w:rsidR="008C643E">
        <w:t xml:space="preserve"> WORK, </w:t>
      </w:r>
      <w:r w:rsidR="002A7FAC">
        <w:t>paying</w:t>
      </w:r>
      <w:r>
        <w:t xml:space="preserve"> your bills</w:t>
      </w:r>
      <w:r w:rsidR="008C643E">
        <w:t>, GOING TO SCHOOL, having problems</w:t>
      </w:r>
      <w:r w:rsidR="0003306D">
        <w:t xml:space="preserve"> passing your examinations</w:t>
      </w:r>
      <w:r w:rsidR="00DD4148">
        <w:t xml:space="preserve">, </w:t>
      </w:r>
      <w:r w:rsidR="0003306D">
        <w:t>etc.</w:t>
      </w:r>
      <w:r w:rsidR="008A26F2">
        <w:t xml:space="preserve">, all qualify as </w:t>
      </w:r>
      <w:r w:rsidR="00DD4148">
        <w:t xml:space="preserve">a </w:t>
      </w:r>
      <w:r w:rsidR="008A26F2">
        <w:t>stress.</w:t>
      </w:r>
    </w:p>
    <w:p w14:paraId="794CE37F" w14:textId="355F2859" w:rsidR="007A7969" w:rsidRDefault="00261779" w:rsidP="00653A5D">
      <w:r>
        <w:t xml:space="preserve">Did you know that your </w:t>
      </w:r>
      <w:r w:rsidR="00DD4148">
        <w:t>body treats</w:t>
      </w:r>
      <w:r w:rsidR="00CF1F94">
        <w:t xml:space="preserve"> all these circumstances as “THREATS”</w:t>
      </w:r>
      <w:r w:rsidR="00DD4148">
        <w:t>?</w:t>
      </w:r>
      <w:r w:rsidR="00CF1F94">
        <w:t xml:space="preserve"> You</w:t>
      </w:r>
      <w:r w:rsidR="008A26F2">
        <w:t>r</w:t>
      </w:r>
      <w:r w:rsidR="00CF1F94">
        <w:t xml:space="preserve"> body r</w:t>
      </w:r>
      <w:r w:rsidR="008A26F2">
        <w:t xml:space="preserve">esponds the way it is wired to </w:t>
      </w:r>
      <w:r w:rsidR="00DD4148">
        <w:t xml:space="preserve">do </w:t>
      </w:r>
      <w:r w:rsidR="00CF1F94">
        <w:t xml:space="preserve">when there is a perceived threat </w:t>
      </w:r>
      <w:r w:rsidR="00653A5D">
        <w:t>to your safety, and</w:t>
      </w:r>
      <w:r w:rsidR="008A26F2">
        <w:t xml:space="preserve"> </w:t>
      </w:r>
      <w:r w:rsidR="00DD4148">
        <w:t xml:space="preserve">a </w:t>
      </w:r>
      <w:r w:rsidR="008A26F2">
        <w:t xml:space="preserve">FIGHT </w:t>
      </w:r>
      <w:r w:rsidR="00653A5D">
        <w:t>or FLIGHT response is activated</w:t>
      </w:r>
      <w:r w:rsidR="00DD4148">
        <w:t xml:space="preserve"> </w:t>
      </w:r>
      <w:r w:rsidR="00653A5D">
        <w:t>attempting to keep you safe.</w:t>
      </w:r>
    </w:p>
    <w:p w14:paraId="15C078D3" w14:textId="77777777" w:rsidR="00653A5D" w:rsidRDefault="00653A5D" w:rsidP="00653A5D"/>
    <w:p w14:paraId="13E7E988" w14:textId="47F2953A" w:rsidR="00653A5D" w:rsidRDefault="00653A5D" w:rsidP="00653A5D">
      <w:r>
        <w:t>This continued exposure</w:t>
      </w:r>
      <w:r w:rsidR="00DD4148">
        <w:t xml:space="preserve"> </w:t>
      </w:r>
      <w:r>
        <w:t xml:space="preserve">of your body </w:t>
      </w:r>
      <w:r w:rsidR="002A7FAC">
        <w:t>(Brain</w:t>
      </w:r>
      <w:r>
        <w:t xml:space="preserve"> and </w:t>
      </w:r>
      <w:r w:rsidR="00814055">
        <w:t>Heart) to</w:t>
      </w:r>
      <w:r>
        <w:t xml:space="preserve"> any of these circumstances</w:t>
      </w:r>
      <w:r w:rsidR="00DD4148">
        <w:t xml:space="preserve"> </w:t>
      </w:r>
      <w:r>
        <w:t>with unrelenting</w:t>
      </w:r>
      <w:r w:rsidR="00DD4148">
        <w:t xml:space="preserve"> </w:t>
      </w:r>
      <w:r>
        <w:t>high levels of the stress hormones like Cortisol, Adrenaline</w:t>
      </w:r>
      <w:r w:rsidR="008A26F2">
        <w:t xml:space="preserve"> is detrimental to your Heart and Immune System, just to mention two of the systems</w:t>
      </w:r>
      <w:r>
        <w:t>.</w:t>
      </w:r>
    </w:p>
    <w:p w14:paraId="42F6C6B2" w14:textId="77777777" w:rsidR="00653A5D" w:rsidRDefault="00653A5D" w:rsidP="00653A5D"/>
    <w:p w14:paraId="10316EA9" w14:textId="4053BA72" w:rsidR="00653A5D" w:rsidRDefault="00605692" w:rsidP="00605692">
      <w:pPr>
        <w:jc w:val="center"/>
      </w:pPr>
      <w:r>
        <w:t>PLEA of GRNY</w:t>
      </w:r>
    </w:p>
    <w:p w14:paraId="6724823A" w14:textId="7EA4CA9A" w:rsidR="00814055" w:rsidRDefault="00814055" w:rsidP="00605692">
      <w:pPr>
        <w:jc w:val="center"/>
      </w:pPr>
    </w:p>
    <w:p w14:paraId="12FD667E" w14:textId="1E519CA8" w:rsidR="00814055" w:rsidRDefault="00814055" w:rsidP="00605692">
      <w:pPr>
        <w:jc w:val="center"/>
      </w:pPr>
    </w:p>
    <w:p w14:paraId="3BF3AB4E" w14:textId="0DFF93C0" w:rsidR="00814055" w:rsidRDefault="00814055" w:rsidP="00605692">
      <w:pPr>
        <w:jc w:val="center"/>
      </w:pPr>
    </w:p>
    <w:p w14:paraId="20D3DA02" w14:textId="7A5F4D79" w:rsidR="00814055" w:rsidRDefault="00814055" w:rsidP="00605692">
      <w:pPr>
        <w:jc w:val="center"/>
      </w:pPr>
    </w:p>
    <w:p w14:paraId="352C177D" w14:textId="778DEC0D" w:rsidR="00814055" w:rsidRDefault="00814055" w:rsidP="00605692">
      <w:pPr>
        <w:jc w:val="center"/>
      </w:pPr>
    </w:p>
    <w:p w14:paraId="03EC5DE7" w14:textId="1DDB2496" w:rsidR="00814055" w:rsidRDefault="00814055" w:rsidP="00814055"/>
    <w:p w14:paraId="20F5E8B6" w14:textId="77777777" w:rsidR="00814055" w:rsidRPr="00F37FD9" w:rsidRDefault="00814055" w:rsidP="00814055">
      <w:pPr>
        <w:jc w:val="center"/>
        <w:rPr>
          <w:sz w:val="22"/>
          <w:szCs w:val="22"/>
        </w:rPr>
      </w:pPr>
      <w:r w:rsidRPr="00F37FD9">
        <w:rPr>
          <w:noProof/>
          <w:sz w:val="22"/>
          <w:szCs w:val="22"/>
        </w:rPr>
        <w:lastRenderedPageBreak/>
        <w:drawing>
          <wp:inline distT="0" distB="0" distL="0" distR="0" wp14:anchorId="0D7E3530" wp14:editId="3DCB19A0">
            <wp:extent cx="1380744" cy="1380744"/>
            <wp:effectExtent l="0" t="0" r="0" b="0"/>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1380744" cy="1380744"/>
                    </a:xfrm>
                    <a:prstGeom prst="rect">
                      <a:avLst/>
                    </a:prstGeom>
                  </pic:spPr>
                </pic:pic>
              </a:graphicData>
            </a:graphic>
          </wp:inline>
        </w:drawing>
      </w:r>
      <w:r w:rsidRPr="00F37FD9">
        <w:rPr>
          <w:sz w:val="22"/>
          <w:szCs w:val="22"/>
        </w:rPr>
        <w:br/>
      </w:r>
      <w:r w:rsidRPr="00F37FD9">
        <w:rPr>
          <w:sz w:val="22"/>
          <w:szCs w:val="22"/>
        </w:rPr>
        <w:br/>
        <w:t>PLEA of GRNY 4</w:t>
      </w:r>
      <w:r w:rsidRPr="00F37FD9">
        <w:rPr>
          <w:sz w:val="22"/>
          <w:szCs w:val="22"/>
          <w:vertAlign w:val="superscript"/>
        </w:rPr>
        <w:t>th</w:t>
      </w:r>
      <w:r w:rsidRPr="00F37FD9">
        <w:rPr>
          <w:sz w:val="22"/>
          <w:szCs w:val="22"/>
        </w:rPr>
        <w:t xml:space="preserve"> Annual City-Wide Inner City</w:t>
      </w:r>
    </w:p>
    <w:p w14:paraId="14ED3FCC" w14:textId="77777777" w:rsidR="00814055" w:rsidRPr="00F37FD9" w:rsidRDefault="00814055" w:rsidP="00814055">
      <w:pPr>
        <w:jc w:val="center"/>
        <w:rPr>
          <w:sz w:val="22"/>
          <w:szCs w:val="22"/>
        </w:rPr>
      </w:pPr>
      <w:r w:rsidRPr="00F37FD9">
        <w:rPr>
          <w:sz w:val="22"/>
          <w:szCs w:val="22"/>
        </w:rPr>
        <w:t>Breast Cancer and Health Seminar</w:t>
      </w:r>
    </w:p>
    <w:p w14:paraId="6CB538FE" w14:textId="77777777" w:rsidR="00814055" w:rsidRPr="00F37FD9" w:rsidRDefault="00814055" w:rsidP="00814055">
      <w:pPr>
        <w:jc w:val="center"/>
        <w:rPr>
          <w:sz w:val="22"/>
          <w:szCs w:val="22"/>
        </w:rPr>
      </w:pPr>
      <w:r w:rsidRPr="00F37FD9">
        <w:rPr>
          <w:sz w:val="22"/>
          <w:szCs w:val="22"/>
        </w:rPr>
        <w:t>ZOOM</w:t>
      </w:r>
    </w:p>
    <w:p w14:paraId="7F5857D7" w14:textId="77777777" w:rsidR="00814055" w:rsidRPr="00F37FD9" w:rsidRDefault="00814055" w:rsidP="00814055">
      <w:pPr>
        <w:jc w:val="center"/>
        <w:rPr>
          <w:sz w:val="22"/>
          <w:szCs w:val="22"/>
        </w:rPr>
      </w:pPr>
      <w:r w:rsidRPr="00F37FD9">
        <w:rPr>
          <w:sz w:val="22"/>
          <w:szCs w:val="22"/>
        </w:rPr>
        <w:t>6/11/2022: 7:00 am -12:30 pm</w:t>
      </w:r>
    </w:p>
    <w:p w14:paraId="7B2EBEC6" w14:textId="77777777" w:rsidR="00814055" w:rsidRPr="00F37FD9" w:rsidRDefault="00814055" w:rsidP="00814055">
      <w:pPr>
        <w:rPr>
          <w:sz w:val="22"/>
          <w:szCs w:val="22"/>
        </w:rPr>
      </w:pPr>
      <w:r w:rsidRPr="00F37FD9">
        <w:rPr>
          <w:sz w:val="22"/>
          <w:szCs w:val="22"/>
        </w:rPr>
        <w:t xml:space="preserve">                                                     </w:t>
      </w:r>
    </w:p>
    <w:p w14:paraId="4B59B2E2" w14:textId="77777777" w:rsidR="00814055" w:rsidRPr="00F37FD9" w:rsidRDefault="00814055" w:rsidP="00814055">
      <w:pPr>
        <w:rPr>
          <w:sz w:val="22"/>
          <w:szCs w:val="22"/>
        </w:rPr>
      </w:pPr>
    </w:p>
    <w:p w14:paraId="4B3052CE" w14:textId="77777777" w:rsidR="00814055" w:rsidRPr="00F37FD9" w:rsidRDefault="00814055" w:rsidP="00814055">
      <w:pPr>
        <w:jc w:val="center"/>
        <w:rPr>
          <w:sz w:val="22"/>
          <w:szCs w:val="22"/>
        </w:rPr>
      </w:pPr>
      <w:r w:rsidRPr="00F37FD9">
        <w:rPr>
          <w:sz w:val="22"/>
          <w:szCs w:val="22"/>
        </w:rPr>
        <w:t>Breast Cancer in Men and Women</w:t>
      </w:r>
    </w:p>
    <w:p w14:paraId="17E58659" w14:textId="77777777" w:rsidR="00814055" w:rsidRPr="00F37FD9" w:rsidRDefault="00814055" w:rsidP="00814055">
      <w:pPr>
        <w:jc w:val="center"/>
        <w:rPr>
          <w:b/>
          <w:sz w:val="22"/>
          <w:szCs w:val="22"/>
        </w:rPr>
      </w:pPr>
      <w:r w:rsidRPr="00F37FD9">
        <w:rPr>
          <w:b/>
          <w:sz w:val="22"/>
          <w:szCs w:val="22"/>
        </w:rPr>
        <w:t>PRESENTED WITH EMPHASIS ON A LAYPERSONS PERSPECTIVE</w:t>
      </w:r>
      <w:r w:rsidRPr="00F37FD9">
        <w:rPr>
          <w:b/>
          <w:sz w:val="22"/>
          <w:szCs w:val="22"/>
        </w:rPr>
        <w:br/>
      </w:r>
    </w:p>
    <w:p w14:paraId="5B5FD22E" w14:textId="77777777" w:rsidR="00814055" w:rsidRPr="00F37FD9" w:rsidRDefault="00814055" w:rsidP="00814055">
      <w:pPr>
        <w:rPr>
          <w:sz w:val="22"/>
          <w:szCs w:val="22"/>
        </w:rPr>
      </w:pPr>
      <w:r w:rsidRPr="00F37FD9">
        <w:rPr>
          <w:sz w:val="22"/>
          <w:szCs w:val="22"/>
        </w:rPr>
        <w:t>WHAT ARE THE DIFFERENCES?</w:t>
      </w:r>
    </w:p>
    <w:p w14:paraId="060F245A" w14:textId="77777777" w:rsidR="00814055" w:rsidRPr="00F37FD9" w:rsidRDefault="00814055" w:rsidP="00814055">
      <w:pPr>
        <w:rPr>
          <w:sz w:val="22"/>
          <w:szCs w:val="22"/>
        </w:rPr>
      </w:pPr>
      <w:r w:rsidRPr="00F37FD9">
        <w:rPr>
          <w:sz w:val="22"/>
          <w:szCs w:val="22"/>
        </w:rPr>
        <w:t xml:space="preserve">WHAT IS THE EXPLANATION FOR THE DIFFERENCES? </w:t>
      </w:r>
    </w:p>
    <w:p w14:paraId="0DF24AEB" w14:textId="77777777" w:rsidR="00814055" w:rsidRPr="00F37FD9" w:rsidRDefault="00814055" w:rsidP="00814055">
      <w:pPr>
        <w:rPr>
          <w:sz w:val="22"/>
          <w:szCs w:val="22"/>
        </w:rPr>
      </w:pPr>
      <w:r w:rsidRPr="00F37FD9">
        <w:rPr>
          <w:sz w:val="22"/>
          <w:szCs w:val="22"/>
        </w:rPr>
        <w:t xml:space="preserve">WHICH SEX (XY vs XX) is breast cancer MORE COMMON IN? </w:t>
      </w:r>
    </w:p>
    <w:p w14:paraId="2330D205" w14:textId="77777777" w:rsidR="00814055" w:rsidRPr="00F37FD9" w:rsidRDefault="00814055" w:rsidP="00814055">
      <w:pPr>
        <w:rPr>
          <w:sz w:val="22"/>
          <w:szCs w:val="22"/>
        </w:rPr>
      </w:pPr>
      <w:r w:rsidRPr="00F37FD9">
        <w:rPr>
          <w:b/>
          <w:sz w:val="22"/>
          <w:szCs w:val="22"/>
        </w:rPr>
        <w:t>Answer:</w:t>
      </w:r>
      <w:r w:rsidRPr="00F37FD9">
        <w:rPr>
          <w:sz w:val="22"/>
          <w:szCs w:val="22"/>
        </w:rPr>
        <w:t xml:space="preserve"> </w:t>
      </w:r>
    </w:p>
    <w:p w14:paraId="22F5C995" w14:textId="77777777" w:rsidR="00814055" w:rsidRPr="00F37FD9" w:rsidRDefault="00814055" w:rsidP="00814055">
      <w:pPr>
        <w:rPr>
          <w:sz w:val="22"/>
          <w:szCs w:val="22"/>
        </w:rPr>
      </w:pPr>
      <w:r w:rsidRPr="00F37FD9">
        <w:rPr>
          <w:sz w:val="22"/>
          <w:szCs w:val="22"/>
        </w:rPr>
        <w:t xml:space="preserve">Women 100:1 (XX vs. XY) </w:t>
      </w:r>
    </w:p>
    <w:p w14:paraId="4A4322B5" w14:textId="77777777" w:rsidR="00814055" w:rsidRPr="00F37FD9" w:rsidRDefault="00814055" w:rsidP="00814055">
      <w:pPr>
        <w:rPr>
          <w:sz w:val="22"/>
          <w:szCs w:val="22"/>
        </w:rPr>
      </w:pPr>
    </w:p>
    <w:p w14:paraId="0C9761D5" w14:textId="77777777" w:rsidR="00814055" w:rsidRPr="00F37FD9" w:rsidRDefault="00814055" w:rsidP="00814055">
      <w:pPr>
        <w:rPr>
          <w:sz w:val="22"/>
          <w:szCs w:val="22"/>
        </w:rPr>
      </w:pPr>
      <w:r w:rsidRPr="00F37FD9">
        <w:rPr>
          <w:sz w:val="22"/>
          <w:szCs w:val="22"/>
        </w:rPr>
        <w:t xml:space="preserve">WHAT CELL TYPE IS MORE COMMON?   </w:t>
      </w:r>
    </w:p>
    <w:p w14:paraId="2690E752" w14:textId="77777777" w:rsidR="00814055" w:rsidRPr="00F37FD9" w:rsidRDefault="00814055" w:rsidP="00814055">
      <w:pPr>
        <w:rPr>
          <w:sz w:val="22"/>
          <w:szCs w:val="22"/>
        </w:rPr>
      </w:pPr>
      <w:r w:rsidRPr="00F37FD9">
        <w:rPr>
          <w:b/>
          <w:sz w:val="22"/>
          <w:szCs w:val="22"/>
        </w:rPr>
        <w:t>Answer:</w:t>
      </w:r>
      <w:r w:rsidRPr="00F37FD9">
        <w:rPr>
          <w:sz w:val="22"/>
          <w:szCs w:val="22"/>
        </w:rPr>
        <w:t xml:space="preserve"> </w:t>
      </w:r>
    </w:p>
    <w:p w14:paraId="2006FE72" w14:textId="77777777" w:rsidR="00814055" w:rsidRPr="00F37FD9" w:rsidRDefault="00814055" w:rsidP="00814055">
      <w:pPr>
        <w:rPr>
          <w:sz w:val="22"/>
          <w:szCs w:val="22"/>
        </w:rPr>
      </w:pPr>
      <w:r w:rsidRPr="00F37FD9">
        <w:rPr>
          <w:sz w:val="22"/>
          <w:szCs w:val="22"/>
        </w:rPr>
        <w:t xml:space="preserve">There are </w:t>
      </w:r>
      <w:r w:rsidRPr="00F37FD9">
        <w:rPr>
          <w:b/>
          <w:sz w:val="22"/>
          <w:szCs w:val="22"/>
        </w:rPr>
        <w:t>4 Tissues</w:t>
      </w:r>
      <w:r w:rsidRPr="00F37FD9">
        <w:rPr>
          <w:sz w:val="22"/>
          <w:szCs w:val="22"/>
        </w:rPr>
        <w:t xml:space="preserve"> in this Miracle we call the BODY that makeup everything, in different combinations. </w:t>
      </w:r>
    </w:p>
    <w:p w14:paraId="475C2418" w14:textId="77777777" w:rsidR="00814055" w:rsidRPr="00F37FD9" w:rsidRDefault="00814055" w:rsidP="00814055">
      <w:pPr>
        <w:rPr>
          <w:b/>
          <w:sz w:val="22"/>
          <w:szCs w:val="22"/>
        </w:rPr>
      </w:pPr>
      <w:r w:rsidRPr="00F37FD9">
        <w:rPr>
          <w:b/>
          <w:sz w:val="22"/>
          <w:szCs w:val="22"/>
        </w:rPr>
        <w:t>Epithelial (“epi –</w:t>
      </w:r>
      <w:proofErr w:type="spellStart"/>
      <w:r w:rsidRPr="00F37FD9">
        <w:rPr>
          <w:b/>
          <w:sz w:val="22"/>
          <w:szCs w:val="22"/>
        </w:rPr>
        <w:t>theel</w:t>
      </w:r>
      <w:proofErr w:type="spellEnd"/>
      <w:r w:rsidRPr="00F37FD9">
        <w:rPr>
          <w:b/>
          <w:sz w:val="22"/>
          <w:szCs w:val="22"/>
        </w:rPr>
        <w:t xml:space="preserve"> –</w:t>
      </w:r>
      <w:proofErr w:type="spellStart"/>
      <w:r w:rsidRPr="00F37FD9">
        <w:rPr>
          <w:b/>
          <w:sz w:val="22"/>
          <w:szCs w:val="22"/>
        </w:rPr>
        <w:t>ee-yal</w:t>
      </w:r>
      <w:proofErr w:type="spellEnd"/>
      <w:r w:rsidRPr="00F37FD9">
        <w:rPr>
          <w:b/>
          <w:sz w:val="22"/>
          <w:szCs w:val="22"/>
        </w:rPr>
        <w:t>”)</w:t>
      </w:r>
      <w:r w:rsidRPr="00F37FD9">
        <w:rPr>
          <w:sz w:val="22"/>
          <w:szCs w:val="22"/>
        </w:rPr>
        <w:t xml:space="preserve"> - the inner lining of organs where most common cancers develop). </w:t>
      </w:r>
      <w:r w:rsidRPr="00F37FD9">
        <w:rPr>
          <w:b/>
          <w:sz w:val="22"/>
          <w:szCs w:val="22"/>
        </w:rPr>
        <w:t xml:space="preserve">Connective tissue, Nervous tissue, and muscle tissue. </w:t>
      </w:r>
    </w:p>
    <w:p w14:paraId="34E18DE7" w14:textId="77777777" w:rsidR="00814055" w:rsidRPr="00F37FD9" w:rsidRDefault="00814055" w:rsidP="00814055">
      <w:pPr>
        <w:rPr>
          <w:sz w:val="22"/>
          <w:szCs w:val="22"/>
        </w:rPr>
      </w:pPr>
      <w:r w:rsidRPr="00F37FD9">
        <w:rPr>
          <w:b/>
          <w:sz w:val="22"/>
          <w:szCs w:val="22"/>
        </w:rPr>
        <w:t>Breast cancer is a cancer of the lining – the epithelium (“epi –</w:t>
      </w:r>
      <w:proofErr w:type="spellStart"/>
      <w:r w:rsidRPr="00F37FD9">
        <w:rPr>
          <w:b/>
          <w:sz w:val="22"/>
          <w:szCs w:val="22"/>
        </w:rPr>
        <w:t>theel</w:t>
      </w:r>
      <w:proofErr w:type="spellEnd"/>
      <w:r w:rsidRPr="00F37FD9">
        <w:rPr>
          <w:b/>
          <w:sz w:val="22"/>
          <w:szCs w:val="22"/>
        </w:rPr>
        <w:t xml:space="preserve"> –e-yum”).</w:t>
      </w:r>
    </w:p>
    <w:p w14:paraId="4C0DA0F2" w14:textId="77777777" w:rsidR="00814055" w:rsidRPr="00F37FD9" w:rsidRDefault="00814055" w:rsidP="00814055">
      <w:pPr>
        <w:rPr>
          <w:sz w:val="22"/>
          <w:szCs w:val="22"/>
        </w:rPr>
      </w:pPr>
      <w:r w:rsidRPr="00F37FD9">
        <w:rPr>
          <w:sz w:val="22"/>
          <w:szCs w:val="22"/>
        </w:rPr>
        <w:t xml:space="preserve">80 % - 85% Invasive Ductal carcinoma in Men  </w:t>
      </w:r>
    </w:p>
    <w:p w14:paraId="41E44F70" w14:textId="77777777" w:rsidR="00814055" w:rsidRPr="00F37FD9" w:rsidRDefault="00814055" w:rsidP="00814055">
      <w:pPr>
        <w:rPr>
          <w:sz w:val="22"/>
          <w:szCs w:val="22"/>
        </w:rPr>
      </w:pPr>
      <w:r w:rsidRPr="00F37FD9">
        <w:rPr>
          <w:sz w:val="22"/>
          <w:szCs w:val="22"/>
        </w:rPr>
        <w:t xml:space="preserve">Women 60% average (&gt; 40%-75% in Rosen’s Textbook of Pathology.) </w:t>
      </w:r>
    </w:p>
    <w:p w14:paraId="6EC84843" w14:textId="77777777" w:rsidR="00814055" w:rsidRPr="00F37FD9" w:rsidRDefault="00814055" w:rsidP="00814055">
      <w:pPr>
        <w:rPr>
          <w:sz w:val="22"/>
          <w:szCs w:val="22"/>
        </w:rPr>
      </w:pPr>
    </w:p>
    <w:p w14:paraId="1489249C" w14:textId="77777777" w:rsidR="00814055" w:rsidRPr="00F37FD9" w:rsidRDefault="00814055" w:rsidP="00814055">
      <w:pPr>
        <w:rPr>
          <w:sz w:val="22"/>
          <w:szCs w:val="22"/>
        </w:rPr>
      </w:pPr>
      <w:r w:rsidRPr="00F37FD9">
        <w:rPr>
          <w:sz w:val="22"/>
          <w:szCs w:val="22"/>
        </w:rPr>
        <w:t xml:space="preserve">WHERE IS THE MOST COMMON SITE IN WOMEN? IN MEN? </w:t>
      </w:r>
    </w:p>
    <w:p w14:paraId="6C4E284C" w14:textId="77777777" w:rsidR="00814055" w:rsidRPr="00F37FD9" w:rsidRDefault="00814055" w:rsidP="00814055">
      <w:pPr>
        <w:rPr>
          <w:b/>
          <w:sz w:val="22"/>
          <w:szCs w:val="22"/>
        </w:rPr>
      </w:pPr>
      <w:r w:rsidRPr="00F37FD9">
        <w:rPr>
          <w:b/>
          <w:sz w:val="22"/>
          <w:szCs w:val="22"/>
        </w:rPr>
        <w:t>Answer:</w:t>
      </w:r>
    </w:p>
    <w:p w14:paraId="0D6CCB39" w14:textId="77777777" w:rsidR="00814055" w:rsidRPr="00F37FD9" w:rsidRDefault="00814055" w:rsidP="00814055">
      <w:pPr>
        <w:rPr>
          <w:sz w:val="22"/>
          <w:szCs w:val="22"/>
        </w:rPr>
      </w:pPr>
      <w:r w:rsidRPr="00F37FD9">
        <w:rPr>
          <w:sz w:val="22"/>
          <w:szCs w:val="22"/>
        </w:rPr>
        <w:t xml:space="preserve">For men: (In the back of nipple - retro areolar MEN in that structure shaped like a </w:t>
      </w:r>
      <w:proofErr w:type="gramStart"/>
      <w:r w:rsidRPr="00F37FD9">
        <w:rPr>
          <w:sz w:val="22"/>
          <w:szCs w:val="22"/>
        </w:rPr>
        <w:t>tube )</w:t>
      </w:r>
      <w:proofErr w:type="gramEnd"/>
      <w:r w:rsidRPr="00F37FD9">
        <w:rPr>
          <w:sz w:val="22"/>
          <w:szCs w:val="22"/>
        </w:rPr>
        <w:t xml:space="preserve">  Very few lobules so, less common invasive lobular.</w:t>
      </w:r>
    </w:p>
    <w:p w14:paraId="21BCF47E" w14:textId="77777777" w:rsidR="00814055" w:rsidRPr="00F37FD9" w:rsidRDefault="00814055" w:rsidP="00814055">
      <w:pPr>
        <w:rPr>
          <w:sz w:val="22"/>
          <w:szCs w:val="22"/>
        </w:rPr>
      </w:pPr>
      <w:r w:rsidRPr="00F37FD9">
        <w:rPr>
          <w:sz w:val="22"/>
          <w:szCs w:val="22"/>
        </w:rPr>
        <w:t xml:space="preserve">For women: Upper outer BREAST women. Termed upper outer quadrant. Ladies, we get a lot of different cell types, 12 or so. The most common cell types are those that develop in the milk ducts (TDLU) and milk sac. The same structure where milk is made to feed the young. </w:t>
      </w:r>
    </w:p>
    <w:p w14:paraId="68FC54BF" w14:textId="77777777" w:rsidR="00814055" w:rsidRPr="00F37FD9" w:rsidRDefault="00814055" w:rsidP="00814055">
      <w:pPr>
        <w:rPr>
          <w:sz w:val="22"/>
          <w:szCs w:val="22"/>
        </w:rPr>
      </w:pPr>
      <w:r w:rsidRPr="00F37FD9">
        <w:rPr>
          <w:sz w:val="22"/>
          <w:szCs w:val="22"/>
        </w:rPr>
        <w:t xml:space="preserve"> </w:t>
      </w:r>
    </w:p>
    <w:p w14:paraId="334C0E76" w14:textId="77777777" w:rsidR="00814055" w:rsidRPr="00F37FD9" w:rsidRDefault="00814055" w:rsidP="00814055">
      <w:pPr>
        <w:rPr>
          <w:sz w:val="22"/>
          <w:szCs w:val="22"/>
        </w:rPr>
      </w:pPr>
      <w:r w:rsidRPr="00F37FD9">
        <w:rPr>
          <w:sz w:val="22"/>
          <w:szCs w:val="22"/>
        </w:rPr>
        <w:t>WHAT IS A QUADRANT?</w:t>
      </w:r>
    </w:p>
    <w:p w14:paraId="07D38E00" w14:textId="77777777" w:rsidR="00814055" w:rsidRPr="00F37FD9" w:rsidRDefault="00814055" w:rsidP="00814055">
      <w:pPr>
        <w:rPr>
          <w:b/>
          <w:bCs/>
          <w:sz w:val="22"/>
          <w:szCs w:val="22"/>
        </w:rPr>
      </w:pPr>
      <w:r w:rsidRPr="00F37FD9">
        <w:rPr>
          <w:b/>
          <w:bCs/>
          <w:sz w:val="22"/>
          <w:szCs w:val="22"/>
        </w:rPr>
        <w:t xml:space="preserve">Answer:  </w:t>
      </w:r>
    </w:p>
    <w:p w14:paraId="59FB5444" w14:textId="77777777" w:rsidR="00814055" w:rsidRPr="00F37FD9" w:rsidRDefault="00814055" w:rsidP="00814055">
      <w:pPr>
        <w:rPr>
          <w:sz w:val="22"/>
          <w:szCs w:val="22"/>
        </w:rPr>
      </w:pPr>
      <w:r w:rsidRPr="00F37FD9">
        <w:rPr>
          <w:sz w:val="22"/>
          <w:szCs w:val="22"/>
        </w:rPr>
        <w:t xml:space="preserve"> Make a crosshair on your breast with your finger, with the nipple as the center point of “crosshairs”. Make a cross on the breast from top to bottom and side to side. That divides your breast (men or women) into 4 quadrants. We use this division to Stage Breast Cancer and assist your Surgeon in deciding what type of surgical procedure is needed when cancer is diagnosed. </w:t>
      </w:r>
    </w:p>
    <w:p w14:paraId="19DC8C5F" w14:textId="77777777" w:rsidR="00814055" w:rsidRPr="00F37FD9" w:rsidRDefault="00814055" w:rsidP="00814055">
      <w:pPr>
        <w:rPr>
          <w:sz w:val="22"/>
          <w:szCs w:val="22"/>
        </w:rPr>
      </w:pPr>
    </w:p>
    <w:p w14:paraId="3D01DFEB" w14:textId="77777777" w:rsidR="00814055" w:rsidRPr="00F37FD9" w:rsidRDefault="00814055" w:rsidP="00814055">
      <w:pPr>
        <w:rPr>
          <w:sz w:val="22"/>
          <w:szCs w:val="22"/>
        </w:rPr>
      </w:pPr>
      <w:r w:rsidRPr="00F37FD9">
        <w:rPr>
          <w:sz w:val="22"/>
          <w:szCs w:val="22"/>
        </w:rPr>
        <w:lastRenderedPageBreak/>
        <w:t xml:space="preserve">WHAT EXPLAINS this location of cancer in men and women? </w:t>
      </w:r>
    </w:p>
    <w:p w14:paraId="0BF8182F" w14:textId="77777777" w:rsidR="00814055" w:rsidRPr="00F37FD9" w:rsidRDefault="00814055" w:rsidP="00814055">
      <w:pPr>
        <w:rPr>
          <w:sz w:val="22"/>
          <w:szCs w:val="22"/>
        </w:rPr>
      </w:pPr>
    </w:p>
    <w:p w14:paraId="47C4866F" w14:textId="77777777" w:rsidR="00814055" w:rsidRPr="00F37FD9" w:rsidRDefault="00814055" w:rsidP="00814055">
      <w:pPr>
        <w:rPr>
          <w:sz w:val="22"/>
          <w:szCs w:val="22"/>
        </w:rPr>
      </w:pPr>
      <w:r w:rsidRPr="00F37FD9">
        <w:rPr>
          <w:sz w:val="22"/>
          <w:szCs w:val="22"/>
        </w:rPr>
        <w:t xml:space="preserve">                                    </w:t>
      </w:r>
    </w:p>
    <w:p w14:paraId="5966357A" w14:textId="77777777" w:rsidR="00814055" w:rsidRPr="00F37FD9" w:rsidRDefault="00814055" w:rsidP="00814055">
      <w:pPr>
        <w:rPr>
          <w:sz w:val="22"/>
          <w:szCs w:val="22"/>
        </w:rPr>
      </w:pPr>
      <w:r w:rsidRPr="00F37FD9">
        <w:rPr>
          <w:sz w:val="22"/>
          <w:szCs w:val="22"/>
        </w:rPr>
        <w:t>Breast cancer in men and women</w:t>
      </w:r>
      <w:r>
        <w:rPr>
          <w:sz w:val="22"/>
          <w:szCs w:val="22"/>
        </w:rPr>
        <w:t>,</w:t>
      </w:r>
      <w:r w:rsidRPr="00F37FD9">
        <w:rPr>
          <w:sz w:val="22"/>
          <w:szCs w:val="22"/>
        </w:rPr>
        <w:t xml:space="preserve"> </w:t>
      </w:r>
      <w:r>
        <w:rPr>
          <w:sz w:val="22"/>
          <w:szCs w:val="22"/>
        </w:rPr>
        <w:t>c</w:t>
      </w:r>
      <w:r w:rsidRPr="00F37FD9">
        <w:rPr>
          <w:sz w:val="22"/>
          <w:szCs w:val="22"/>
        </w:rPr>
        <w:t>ontinued</w:t>
      </w:r>
      <w:r>
        <w:rPr>
          <w:sz w:val="22"/>
          <w:szCs w:val="22"/>
        </w:rPr>
        <w:t>…</w:t>
      </w:r>
    </w:p>
    <w:p w14:paraId="411E6B67" w14:textId="77777777" w:rsidR="00814055" w:rsidRPr="00F37FD9" w:rsidRDefault="00814055" w:rsidP="00814055">
      <w:pPr>
        <w:rPr>
          <w:sz w:val="22"/>
          <w:szCs w:val="22"/>
        </w:rPr>
      </w:pPr>
    </w:p>
    <w:p w14:paraId="470B1F57" w14:textId="77777777" w:rsidR="00814055" w:rsidRPr="00F37FD9" w:rsidRDefault="00814055" w:rsidP="00814055">
      <w:pPr>
        <w:rPr>
          <w:sz w:val="22"/>
          <w:szCs w:val="22"/>
        </w:rPr>
      </w:pPr>
    </w:p>
    <w:p w14:paraId="10BE2D0B" w14:textId="77777777" w:rsidR="00814055" w:rsidRPr="00F37FD9" w:rsidRDefault="00814055" w:rsidP="00814055">
      <w:pPr>
        <w:rPr>
          <w:sz w:val="22"/>
          <w:szCs w:val="22"/>
        </w:rPr>
      </w:pPr>
      <w:r w:rsidRPr="00F37FD9">
        <w:rPr>
          <w:sz w:val="22"/>
          <w:szCs w:val="22"/>
        </w:rPr>
        <w:t xml:space="preserve"> NOW WE GET DOWN TO “BRASS TACKS”.</w:t>
      </w:r>
    </w:p>
    <w:p w14:paraId="6AD2A9B4" w14:textId="77777777" w:rsidR="00814055" w:rsidRPr="00F37FD9" w:rsidRDefault="00814055" w:rsidP="00814055">
      <w:pPr>
        <w:rPr>
          <w:sz w:val="22"/>
          <w:szCs w:val="22"/>
        </w:rPr>
      </w:pPr>
    </w:p>
    <w:p w14:paraId="2EC54CC3" w14:textId="77777777" w:rsidR="00814055" w:rsidRPr="00F37FD9" w:rsidRDefault="00814055" w:rsidP="00814055">
      <w:pPr>
        <w:rPr>
          <w:sz w:val="22"/>
          <w:szCs w:val="22"/>
        </w:rPr>
      </w:pPr>
      <w:r w:rsidRPr="00F37FD9">
        <w:rPr>
          <w:sz w:val="22"/>
          <w:szCs w:val="22"/>
        </w:rPr>
        <w:t xml:space="preserve">                                                                     ONE WORD EMBRYOLOGY: </w:t>
      </w:r>
    </w:p>
    <w:p w14:paraId="621E9DBE" w14:textId="77777777" w:rsidR="00814055" w:rsidRPr="00F37FD9" w:rsidRDefault="00814055" w:rsidP="00814055">
      <w:pPr>
        <w:rPr>
          <w:sz w:val="22"/>
          <w:szCs w:val="22"/>
        </w:rPr>
      </w:pPr>
    </w:p>
    <w:p w14:paraId="4B96781C" w14:textId="77777777" w:rsidR="00814055" w:rsidRPr="00F37FD9" w:rsidRDefault="00814055" w:rsidP="00814055">
      <w:pPr>
        <w:rPr>
          <w:sz w:val="22"/>
          <w:szCs w:val="22"/>
        </w:rPr>
      </w:pPr>
      <w:r w:rsidRPr="00F37FD9">
        <w:rPr>
          <w:sz w:val="22"/>
          <w:szCs w:val="22"/>
        </w:rPr>
        <w:t xml:space="preserve">                                                     STUDY OF THE FORMATION OF EMBRYO- FETUS</w:t>
      </w:r>
    </w:p>
    <w:p w14:paraId="668AAE33" w14:textId="77777777" w:rsidR="00814055" w:rsidRPr="00F37FD9" w:rsidRDefault="00814055" w:rsidP="00814055">
      <w:pPr>
        <w:rPr>
          <w:sz w:val="22"/>
          <w:szCs w:val="22"/>
        </w:rPr>
      </w:pPr>
      <w:r w:rsidRPr="00F37FD9">
        <w:rPr>
          <w:sz w:val="22"/>
          <w:szCs w:val="22"/>
        </w:rPr>
        <w:t xml:space="preserve">                                                         INTERESTING QUESTIONS AND ANSWERS</w:t>
      </w:r>
    </w:p>
    <w:p w14:paraId="7149C72C" w14:textId="77777777" w:rsidR="00814055" w:rsidRPr="00F37FD9" w:rsidRDefault="00814055" w:rsidP="00814055">
      <w:pPr>
        <w:rPr>
          <w:sz w:val="22"/>
          <w:szCs w:val="22"/>
        </w:rPr>
      </w:pPr>
    </w:p>
    <w:p w14:paraId="366ACB5C" w14:textId="77777777" w:rsidR="00814055" w:rsidRPr="00F37FD9" w:rsidRDefault="00814055" w:rsidP="00814055">
      <w:pPr>
        <w:rPr>
          <w:b/>
          <w:sz w:val="22"/>
          <w:szCs w:val="22"/>
        </w:rPr>
      </w:pPr>
    </w:p>
    <w:p w14:paraId="3A086350" w14:textId="77777777" w:rsidR="00814055" w:rsidRPr="00F37FD9" w:rsidRDefault="00814055" w:rsidP="00814055">
      <w:pPr>
        <w:rPr>
          <w:sz w:val="22"/>
          <w:szCs w:val="22"/>
        </w:rPr>
      </w:pPr>
      <w:r w:rsidRPr="00F37FD9">
        <w:rPr>
          <w:b/>
          <w:sz w:val="22"/>
          <w:szCs w:val="22"/>
        </w:rPr>
        <w:t xml:space="preserve"> What is an Embryo</w:t>
      </w:r>
      <w:r w:rsidRPr="00F37FD9">
        <w:rPr>
          <w:sz w:val="22"/>
          <w:szCs w:val="22"/>
        </w:rPr>
        <w:t xml:space="preserve">? From the Medieval Latin = Embryo </w:t>
      </w:r>
      <w:proofErr w:type="gramStart"/>
      <w:r w:rsidRPr="00F37FD9">
        <w:rPr>
          <w:sz w:val="22"/>
          <w:szCs w:val="22"/>
        </w:rPr>
        <w:t xml:space="preserve">/  </w:t>
      </w:r>
      <w:proofErr w:type="spellStart"/>
      <w:r w:rsidRPr="00F37FD9">
        <w:rPr>
          <w:sz w:val="22"/>
          <w:szCs w:val="22"/>
        </w:rPr>
        <w:t>Embryon</w:t>
      </w:r>
      <w:proofErr w:type="spellEnd"/>
      <w:proofErr w:type="gramEnd"/>
      <w:r w:rsidRPr="00F37FD9">
        <w:rPr>
          <w:sz w:val="22"/>
          <w:szCs w:val="22"/>
        </w:rPr>
        <w:t xml:space="preserve">  - GREEK  </w:t>
      </w:r>
      <w:proofErr w:type="spellStart"/>
      <w:r w:rsidRPr="00F37FD9">
        <w:rPr>
          <w:sz w:val="22"/>
          <w:szCs w:val="22"/>
        </w:rPr>
        <w:t>Embryon</w:t>
      </w:r>
      <w:proofErr w:type="spellEnd"/>
      <w:r w:rsidRPr="00F37FD9">
        <w:rPr>
          <w:sz w:val="22"/>
          <w:szCs w:val="22"/>
        </w:rPr>
        <w:t xml:space="preserve">  “ A young one, Homer, a young animal. Sometime later “fruit of the womb” and Finally: </w:t>
      </w:r>
      <w:r w:rsidRPr="00F37FD9">
        <w:rPr>
          <w:sz w:val="22"/>
          <w:szCs w:val="22"/>
          <w:u w:val="single"/>
        </w:rPr>
        <w:t>“THAT WHICH GROWS”</w:t>
      </w:r>
      <w:r w:rsidRPr="00F37FD9">
        <w:rPr>
          <w:sz w:val="22"/>
          <w:szCs w:val="22"/>
        </w:rPr>
        <w:t>.</w:t>
      </w:r>
    </w:p>
    <w:p w14:paraId="6ED6B433" w14:textId="77777777" w:rsidR="00814055" w:rsidRPr="00F37FD9" w:rsidRDefault="00814055" w:rsidP="00814055">
      <w:pPr>
        <w:rPr>
          <w:sz w:val="22"/>
          <w:szCs w:val="22"/>
        </w:rPr>
      </w:pPr>
    </w:p>
    <w:p w14:paraId="3DCBF4F3" w14:textId="77777777" w:rsidR="00814055" w:rsidRPr="00F37FD9" w:rsidRDefault="00814055" w:rsidP="00814055">
      <w:pPr>
        <w:rPr>
          <w:sz w:val="22"/>
          <w:szCs w:val="22"/>
        </w:rPr>
      </w:pPr>
      <w:r w:rsidRPr="00F37FD9">
        <w:rPr>
          <w:sz w:val="22"/>
          <w:szCs w:val="22"/>
        </w:rPr>
        <w:t xml:space="preserve">When we discuss the embryo, we are referring to the “fruit of the womb” and “that which grows” through a process of fertilization from sexual reproduction, in an organism. </w:t>
      </w:r>
    </w:p>
    <w:p w14:paraId="5480E1D2" w14:textId="77777777" w:rsidR="00814055" w:rsidRPr="00F37FD9" w:rsidRDefault="00814055" w:rsidP="00814055">
      <w:pPr>
        <w:rPr>
          <w:sz w:val="22"/>
          <w:szCs w:val="22"/>
        </w:rPr>
      </w:pPr>
    </w:p>
    <w:p w14:paraId="6F64236E" w14:textId="77777777" w:rsidR="00814055" w:rsidRPr="00F37FD9" w:rsidRDefault="00814055" w:rsidP="00814055">
      <w:pPr>
        <w:rPr>
          <w:sz w:val="22"/>
          <w:szCs w:val="22"/>
        </w:rPr>
      </w:pPr>
      <w:r w:rsidRPr="00F37FD9">
        <w:rPr>
          <w:sz w:val="22"/>
          <w:szCs w:val="22"/>
        </w:rPr>
        <w:t xml:space="preserve">OK, then, there is another question: </w:t>
      </w:r>
    </w:p>
    <w:p w14:paraId="6FB0339C" w14:textId="77777777" w:rsidR="00814055" w:rsidRPr="00F37FD9" w:rsidRDefault="00814055" w:rsidP="00814055">
      <w:pPr>
        <w:rPr>
          <w:sz w:val="22"/>
          <w:szCs w:val="22"/>
        </w:rPr>
      </w:pPr>
      <w:r w:rsidRPr="00F37FD9">
        <w:rPr>
          <w:sz w:val="22"/>
          <w:szCs w:val="22"/>
        </w:rPr>
        <w:t>What is an organism (pronounced “organ-</w:t>
      </w:r>
      <w:proofErr w:type="spellStart"/>
      <w:r w:rsidRPr="00F37FD9">
        <w:rPr>
          <w:sz w:val="22"/>
          <w:szCs w:val="22"/>
        </w:rPr>
        <w:t>izm</w:t>
      </w:r>
      <w:proofErr w:type="spellEnd"/>
      <w:r w:rsidRPr="00F37FD9">
        <w:rPr>
          <w:sz w:val="22"/>
          <w:szCs w:val="22"/>
        </w:rPr>
        <w:t>”)?</w:t>
      </w:r>
    </w:p>
    <w:p w14:paraId="55B8E33A" w14:textId="77777777" w:rsidR="00814055" w:rsidRPr="00F37FD9" w:rsidRDefault="00814055" w:rsidP="00814055">
      <w:pPr>
        <w:rPr>
          <w:sz w:val="22"/>
          <w:szCs w:val="22"/>
        </w:rPr>
      </w:pPr>
      <w:r w:rsidRPr="00F37FD9">
        <w:rPr>
          <w:sz w:val="22"/>
          <w:szCs w:val="22"/>
        </w:rPr>
        <w:t xml:space="preserve">It is “an individual animal, or plant or single-celled life form.” </w:t>
      </w:r>
    </w:p>
    <w:p w14:paraId="30F21624" w14:textId="77777777" w:rsidR="00814055" w:rsidRPr="00F37FD9" w:rsidRDefault="00814055" w:rsidP="00814055">
      <w:pPr>
        <w:rPr>
          <w:sz w:val="22"/>
          <w:szCs w:val="22"/>
        </w:rPr>
      </w:pPr>
      <w:r w:rsidRPr="00F37FD9">
        <w:rPr>
          <w:sz w:val="22"/>
          <w:szCs w:val="22"/>
        </w:rPr>
        <w:t xml:space="preserve">In general, animals that reproduce sexually FOR PURPOSES OF THIS DISCUSSION. </w:t>
      </w:r>
    </w:p>
    <w:p w14:paraId="52483666" w14:textId="77777777" w:rsidR="00814055" w:rsidRPr="00F37FD9" w:rsidRDefault="00814055" w:rsidP="00814055">
      <w:pPr>
        <w:rPr>
          <w:sz w:val="22"/>
          <w:szCs w:val="22"/>
        </w:rPr>
      </w:pPr>
      <w:r w:rsidRPr="00F37FD9">
        <w:rPr>
          <w:sz w:val="22"/>
          <w:szCs w:val="22"/>
        </w:rPr>
        <w:t>The root word is Embryo; means “that which grows.”</w:t>
      </w:r>
    </w:p>
    <w:p w14:paraId="375BC04C" w14:textId="77777777" w:rsidR="00814055" w:rsidRPr="00F37FD9" w:rsidRDefault="00814055" w:rsidP="00814055">
      <w:pPr>
        <w:rPr>
          <w:sz w:val="22"/>
          <w:szCs w:val="22"/>
        </w:rPr>
      </w:pPr>
    </w:p>
    <w:p w14:paraId="55ECE3E6" w14:textId="77777777" w:rsidR="00814055" w:rsidRPr="00F37FD9" w:rsidRDefault="00814055" w:rsidP="00814055">
      <w:pPr>
        <w:rPr>
          <w:sz w:val="22"/>
          <w:szCs w:val="22"/>
        </w:rPr>
      </w:pPr>
      <w:r w:rsidRPr="00F37FD9">
        <w:rPr>
          <w:sz w:val="22"/>
          <w:szCs w:val="22"/>
        </w:rPr>
        <w:t xml:space="preserve">WHY?? Because Plants are ALIVE &amp; also </w:t>
      </w:r>
      <w:proofErr w:type="gramStart"/>
      <w:r w:rsidRPr="00F37FD9">
        <w:rPr>
          <w:sz w:val="22"/>
          <w:szCs w:val="22"/>
        </w:rPr>
        <w:t>have</w:t>
      </w:r>
      <w:proofErr w:type="gramEnd"/>
      <w:r w:rsidRPr="00F37FD9">
        <w:rPr>
          <w:sz w:val="22"/>
          <w:szCs w:val="22"/>
        </w:rPr>
        <w:t xml:space="preserve"> embryos in the seeds.</w:t>
      </w:r>
    </w:p>
    <w:p w14:paraId="7BEFC28C" w14:textId="77777777" w:rsidR="00814055" w:rsidRPr="00F37FD9" w:rsidRDefault="00814055" w:rsidP="00814055">
      <w:pPr>
        <w:rPr>
          <w:sz w:val="22"/>
          <w:szCs w:val="22"/>
        </w:rPr>
      </w:pPr>
    </w:p>
    <w:p w14:paraId="38076674" w14:textId="77777777" w:rsidR="00814055" w:rsidRPr="00F37FD9" w:rsidRDefault="00814055" w:rsidP="00814055">
      <w:pPr>
        <w:ind w:left="360"/>
        <w:rPr>
          <w:sz w:val="22"/>
          <w:szCs w:val="22"/>
        </w:rPr>
      </w:pPr>
      <w:r w:rsidRPr="00F37FD9">
        <w:rPr>
          <w:sz w:val="22"/>
          <w:szCs w:val="22"/>
        </w:rPr>
        <w:t xml:space="preserve">Remember: </w:t>
      </w:r>
    </w:p>
    <w:p w14:paraId="0EF231B5" w14:textId="77777777" w:rsidR="00814055" w:rsidRPr="00F37FD9" w:rsidRDefault="00814055" w:rsidP="00814055">
      <w:pPr>
        <w:pStyle w:val="ListParagraph"/>
        <w:numPr>
          <w:ilvl w:val="0"/>
          <w:numId w:val="2"/>
        </w:numPr>
        <w:rPr>
          <w:sz w:val="22"/>
          <w:szCs w:val="22"/>
        </w:rPr>
      </w:pPr>
      <w:r w:rsidRPr="00F37FD9">
        <w:rPr>
          <w:sz w:val="22"/>
          <w:szCs w:val="22"/>
        </w:rPr>
        <w:t>Plants and Animals are both alive.</w:t>
      </w:r>
    </w:p>
    <w:p w14:paraId="7C699DC1" w14:textId="77777777" w:rsidR="00814055" w:rsidRPr="00F37FD9" w:rsidRDefault="00814055" w:rsidP="00814055">
      <w:pPr>
        <w:pStyle w:val="ListParagraph"/>
        <w:numPr>
          <w:ilvl w:val="0"/>
          <w:numId w:val="2"/>
        </w:numPr>
        <w:rPr>
          <w:sz w:val="22"/>
          <w:szCs w:val="22"/>
        </w:rPr>
      </w:pPr>
      <w:r w:rsidRPr="00F37FD9">
        <w:rPr>
          <w:sz w:val="22"/>
          <w:szCs w:val="22"/>
        </w:rPr>
        <w:t xml:space="preserve">Without Plants, there is no LIFE. </w:t>
      </w:r>
    </w:p>
    <w:p w14:paraId="7AD5ED5F" w14:textId="77777777" w:rsidR="00814055" w:rsidRPr="00F37FD9" w:rsidRDefault="00814055" w:rsidP="00814055">
      <w:pPr>
        <w:pStyle w:val="ListParagraph"/>
        <w:numPr>
          <w:ilvl w:val="0"/>
          <w:numId w:val="2"/>
        </w:numPr>
        <w:rPr>
          <w:sz w:val="22"/>
          <w:szCs w:val="22"/>
        </w:rPr>
      </w:pPr>
      <w:r w:rsidRPr="00F37FD9">
        <w:rPr>
          <w:sz w:val="22"/>
          <w:szCs w:val="22"/>
        </w:rPr>
        <w:t>FRUITS AND VEGETABLES ARE REQUIRED FOR LIFE, AND BY DEFAULT A HEALTHY BODY.</w:t>
      </w:r>
    </w:p>
    <w:p w14:paraId="7C0043E1" w14:textId="77777777" w:rsidR="00814055" w:rsidRPr="00F37FD9" w:rsidRDefault="00814055" w:rsidP="00814055">
      <w:pPr>
        <w:pStyle w:val="ListParagraph"/>
        <w:numPr>
          <w:ilvl w:val="0"/>
          <w:numId w:val="2"/>
        </w:numPr>
        <w:rPr>
          <w:sz w:val="22"/>
          <w:szCs w:val="22"/>
        </w:rPr>
      </w:pPr>
      <w:r w:rsidRPr="00F37FD9">
        <w:rPr>
          <w:sz w:val="22"/>
          <w:szCs w:val="22"/>
        </w:rPr>
        <w:t xml:space="preserve"> EAT FOODS FROM THE GROUND, THE COLORS OF THE RAINBOW.</w:t>
      </w:r>
    </w:p>
    <w:p w14:paraId="3138FE02" w14:textId="77777777" w:rsidR="00814055" w:rsidRPr="00F37FD9" w:rsidRDefault="00814055" w:rsidP="00814055">
      <w:pPr>
        <w:jc w:val="both"/>
        <w:rPr>
          <w:sz w:val="22"/>
          <w:szCs w:val="22"/>
        </w:rPr>
      </w:pPr>
      <w:r w:rsidRPr="00F37FD9">
        <w:rPr>
          <w:sz w:val="22"/>
          <w:szCs w:val="22"/>
        </w:rPr>
        <w:t xml:space="preserve">                    </w:t>
      </w:r>
    </w:p>
    <w:p w14:paraId="72756286" w14:textId="77777777" w:rsidR="00814055" w:rsidRPr="00F37FD9" w:rsidRDefault="00814055" w:rsidP="00814055">
      <w:pPr>
        <w:jc w:val="both"/>
        <w:rPr>
          <w:sz w:val="22"/>
          <w:szCs w:val="22"/>
        </w:rPr>
      </w:pPr>
    </w:p>
    <w:p w14:paraId="1C5199AE" w14:textId="77777777" w:rsidR="00814055" w:rsidRPr="00F37FD9" w:rsidRDefault="00814055" w:rsidP="00814055">
      <w:pPr>
        <w:jc w:val="center"/>
        <w:rPr>
          <w:sz w:val="22"/>
          <w:szCs w:val="22"/>
        </w:rPr>
      </w:pPr>
      <w:r w:rsidRPr="00F37FD9">
        <w:rPr>
          <w:sz w:val="22"/>
          <w:szCs w:val="22"/>
        </w:rPr>
        <w:t>Remember the “name” ROY G. BIV</w:t>
      </w:r>
    </w:p>
    <w:p w14:paraId="01816A60" w14:textId="77777777" w:rsidR="00814055" w:rsidRPr="00F37FD9" w:rsidRDefault="00814055" w:rsidP="00814055">
      <w:pPr>
        <w:jc w:val="center"/>
        <w:rPr>
          <w:sz w:val="22"/>
          <w:szCs w:val="22"/>
        </w:rPr>
      </w:pPr>
      <w:r w:rsidRPr="00F37FD9">
        <w:rPr>
          <w:sz w:val="22"/>
          <w:szCs w:val="22"/>
        </w:rPr>
        <w:t>RED, ORANGE, YELLOW, GREEN, INDIGO, and VIOLET</w:t>
      </w:r>
    </w:p>
    <w:p w14:paraId="5CDAA743" w14:textId="77777777" w:rsidR="00814055" w:rsidRPr="00F37FD9" w:rsidRDefault="00814055" w:rsidP="00814055">
      <w:pPr>
        <w:jc w:val="both"/>
        <w:rPr>
          <w:sz w:val="22"/>
          <w:szCs w:val="22"/>
        </w:rPr>
      </w:pPr>
    </w:p>
    <w:p w14:paraId="4B4F8CA2" w14:textId="77777777" w:rsidR="00814055" w:rsidRPr="00F37FD9" w:rsidRDefault="00814055" w:rsidP="00814055">
      <w:pPr>
        <w:jc w:val="both"/>
        <w:rPr>
          <w:sz w:val="22"/>
          <w:szCs w:val="22"/>
        </w:rPr>
      </w:pPr>
    </w:p>
    <w:p w14:paraId="45D2F93E" w14:textId="77777777" w:rsidR="00814055" w:rsidRPr="00F37FD9" w:rsidRDefault="00814055" w:rsidP="00814055">
      <w:pPr>
        <w:jc w:val="both"/>
        <w:rPr>
          <w:sz w:val="22"/>
          <w:szCs w:val="22"/>
        </w:rPr>
      </w:pPr>
    </w:p>
    <w:p w14:paraId="49B0A9EC" w14:textId="77777777" w:rsidR="00814055" w:rsidRPr="00F37FD9" w:rsidRDefault="00814055" w:rsidP="00814055">
      <w:pPr>
        <w:jc w:val="both"/>
        <w:rPr>
          <w:sz w:val="22"/>
          <w:szCs w:val="22"/>
        </w:rPr>
      </w:pPr>
    </w:p>
    <w:p w14:paraId="197399E1" w14:textId="77777777" w:rsidR="00814055" w:rsidRDefault="00814055" w:rsidP="00814055">
      <w:pPr>
        <w:jc w:val="both"/>
        <w:rPr>
          <w:sz w:val="22"/>
          <w:szCs w:val="22"/>
        </w:rPr>
      </w:pPr>
    </w:p>
    <w:p w14:paraId="02E309BC" w14:textId="77777777" w:rsidR="00814055" w:rsidRDefault="00814055" w:rsidP="00814055">
      <w:pPr>
        <w:jc w:val="both"/>
        <w:rPr>
          <w:sz w:val="22"/>
          <w:szCs w:val="22"/>
        </w:rPr>
      </w:pPr>
    </w:p>
    <w:p w14:paraId="5AF91F3A" w14:textId="77777777" w:rsidR="00814055" w:rsidRDefault="00814055" w:rsidP="00814055">
      <w:pPr>
        <w:jc w:val="both"/>
        <w:rPr>
          <w:sz w:val="22"/>
          <w:szCs w:val="22"/>
        </w:rPr>
      </w:pPr>
    </w:p>
    <w:p w14:paraId="222FDB2D" w14:textId="77777777" w:rsidR="00814055" w:rsidRDefault="00814055" w:rsidP="00814055">
      <w:pPr>
        <w:jc w:val="both"/>
        <w:rPr>
          <w:sz w:val="22"/>
          <w:szCs w:val="22"/>
        </w:rPr>
      </w:pPr>
    </w:p>
    <w:p w14:paraId="20F8156E" w14:textId="77777777" w:rsidR="00814055" w:rsidRDefault="00814055" w:rsidP="00814055">
      <w:pPr>
        <w:jc w:val="both"/>
        <w:rPr>
          <w:sz w:val="22"/>
          <w:szCs w:val="22"/>
        </w:rPr>
      </w:pPr>
    </w:p>
    <w:p w14:paraId="685AECC2" w14:textId="77777777" w:rsidR="00814055" w:rsidRDefault="00814055" w:rsidP="00814055">
      <w:pPr>
        <w:jc w:val="both"/>
        <w:rPr>
          <w:sz w:val="22"/>
          <w:szCs w:val="22"/>
        </w:rPr>
      </w:pPr>
    </w:p>
    <w:p w14:paraId="104A5A9E" w14:textId="77777777" w:rsidR="00814055" w:rsidRPr="00F37FD9" w:rsidRDefault="00814055" w:rsidP="00814055">
      <w:pPr>
        <w:jc w:val="both"/>
        <w:rPr>
          <w:sz w:val="22"/>
          <w:szCs w:val="22"/>
        </w:rPr>
      </w:pPr>
      <w:r w:rsidRPr="00F37FD9">
        <w:rPr>
          <w:sz w:val="22"/>
          <w:szCs w:val="22"/>
        </w:rPr>
        <w:lastRenderedPageBreak/>
        <w:t>Breast Cancer in Men and women</w:t>
      </w:r>
      <w:r>
        <w:rPr>
          <w:sz w:val="22"/>
          <w:szCs w:val="22"/>
        </w:rPr>
        <w:t>,</w:t>
      </w:r>
      <w:r w:rsidRPr="00F37FD9">
        <w:rPr>
          <w:sz w:val="22"/>
          <w:szCs w:val="22"/>
        </w:rPr>
        <w:t xml:space="preserve"> continued</w:t>
      </w:r>
      <w:r>
        <w:rPr>
          <w:sz w:val="22"/>
          <w:szCs w:val="22"/>
        </w:rPr>
        <w:t>…</w:t>
      </w:r>
    </w:p>
    <w:p w14:paraId="0F83138D" w14:textId="77777777" w:rsidR="00814055" w:rsidRPr="00F37FD9" w:rsidRDefault="00814055" w:rsidP="00814055">
      <w:pPr>
        <w:jc w:val="both"/>
        <w:rPr>
          <w:sz w:val="22"/>
          <w:szCs w:val="22"/>
        </w:rPr>
      </w:pPr>
    </w:p>
    <w:p w14:paraId="3291CBE2" w14:textId="77777777" w:rsidR="00814055" w:rsidRPr="00F37FD9" w:rsidRDefault="00814055" w:rsidP="00814055">
      <w:pPr>
        <w:jc w:val="both"/>
        <w:rPr>
          <w:sz w:val="22"/>
          <w:szCs w:val="22"/>
        </w:rPr>
      </w:pPr>
      <w:r w:rsidRPr="00F37FD9">
        <w:rPr>
          <w:sz w:val="22"/>
          <w:szCs w:val="22"/>
        </w:rPr>
        <w:t>There you have it…</w:t>
      </w:r>
    </w:p>
    <w:p w14:paraId="1E4777C4" w14:textId="77777777" w:rsidR="00814055" w:rsidRPr="00F37FD9" w:rsidRDefault="00814055" w:rsidP="00814055">
      <w:pPr>
        <w:jc w:val="both"/>
        <w:rPr>
          <w:sz w:val="22"/>
          <w:szCs w:val="22"/>
        </w:rPr>
      </w:pPr>
    </w:p>
    <w:p w14:paraId="36CA6BCD" w14:textId="77777777" w:rsidR="00814055" w:rsidRPr="00F37FD9" w:rsidRDefault="00814055" w:rsidP="00814055">
      <w:pPr>
        <w:jc w:val="both"/>
        <w:rPr>
          <w:sz w:val="22"/>
          <w:szCs w:val="22"/>
        </w:rPr>
      </w:pPr>
      <w:r w:rsidRPr="00F37FD9">
        <w:rPr>
          <w:sz w:val="22"/>
          <w:szCs w:val="22"/>
        </w:rPr>
        <w:t xml:space="preserve">NOW, LET’S MOVE ON TO BREAST DEVELOPMENT AND ANATOMY </w:t>
      </w:r>
    </w:p>
    <w:p w14:paraId="0E9669E6" w14:textId="77777777" w:rsidR="00814055" w:rsidRPr="00F37FD9" w:rsidRDefault="00814055" w:rsidP="00814055">
      <w:pPr>
        <w:jc w:val="both"/>
        <w:rPr>
          <w:sz w:val="22"/>
          <w:szCs w:val="22"/>
        </w:rPr>
      </w:pPr>
    </w:p>
    <w:p w14:paraId="3B69488A" w14:textId="77777777" w:rsidR="00814055" w:rsidRPr="00F37FD9" w:rsidRDefault="00814055" w:rsidP="00814055">
      <w:pPr>
        <w:jc w:val="both"/>
        <w:rPr>
          <w:sz w:val="22"/>
          <w:szCs w:val="22"/>
        </w:rPr>
      </w:pPr>
      <w:r w:rsidRPr="00F37FD9">
        <w:rPr>
          <w:sz w:val="22"/>
          <w:szCs w:val="22"/>
        </w:rPr>
        <w:t xml:space="preserve">Visualize or look at an IMAGE OF THIS TREE with Trunk branches we call limbs (incidentally the same word we use to describe the arms sticking out from our bodies), next branch from the main duct we call lobules, at the tip of the tree (periphery) is the beautiful blooms we call flowers and finally, in the breast, we call these milk sacs – lobules, alveoli (main duct, lobes, lobules milk sacs we call alveoli). The last branch of the duct enters this “beautiful flower” – the milk sac.) </w:t>
      </w:r>
    </w:p>
    <w:p w14:paraId="5110A183" w14:textId="77777777" w:rsidR="00814055" w:rsidRPr="00F37FD9" w:rsidRDefault="00814055" w:rsidP="00814055">
      <w:pPr>
        <w:jc w:val="both"/>
        <w:rPr>
          <w:sz w:val="22"/>
          <w:szCs w:val="22"/>
        </w:rPr>
      </w:pPr>
      <w:r w:rsidRPr="00F37FD9">
        <w:rPr>
          <w:sz w:val="22"/>
          <w:szCs w:val="22"/>
        </w:rPr>
        <w:t xml:space="preserve"> </w:t>
      </w:r>
    </w:p>
    <w:p w14:paraId="0610EE18" w14:textId="77777777" w:rsidR="00814055" w:rsidRPr="00F37FD9" w:rsidRDefault="00814055" w:rsidP="00814055">
      <w:pPr>
        <w:jc w:val="both"/>
        <w:rPr>
          <w:sz w:val="22"/>
          <w:szCs w:val="22"/>
        </w:rPr>
      </w:pPr>
      <w:r w:rsidRPr="00F37FD9">
        <w:rPr>
          <w:sz w:val="22"/>
          <w:szCs w:val="22"/>
        </w:rPr>
        <w:t xml:space="preserve">THIS TREE IMAGE in nature is the same as your milk ducts. </w:t>
      </w:r>
    </w:p>
    <w:p w14:paraId="528AB77B" w14:textId="77777777" w:rsidR="00814055" w:rsidRPr="00F37FD9" w:rsidRDefault="00814055" w:rsidP="00814055">
      <w:pPr>
        <w:jc w:val="both"/>
        <w:rPr>
          <w:sz w:val="22"/>
          <w:szCs w:val="22"/>
        </w:rPr>
      </w:pPr>
      <w:r w:rsidRPr="00F37FD9">
        <w:rPr>
          <w:sz w:val="22"/>
          <w:szCs w:val="22"/>
        </w:rPr>
        <w:t>Questions:</w:t>
      </w:r>
    </w:p>
    <w:p w14:paraId="2EADBC55" w14:textId="77777777" w:rsidR="00814055" w:rsidRPr="00F37FD9" w:rsidRDefault="00814055" w:rsidP="00814055">
      <w:pPr>
        <w:jc w:val="both"/>
        <w:rPr>
          <w:sz w:val="22"/>
          <w:szCs w:val="22"/>
        </w:rPr>
      </w:pPr>
      <w:r w:rsidRPr="00F37FD9">
        <w:rPr>
          <w:sz w:val="22"/>
          <w:szCs w:val="22"/>
        </w:rPr>
        <w:t xml:space="preserve">What is the difference in structure? </w:t>
      </w:r>
    </w:p>
    <w:p w14:paraId="5A1EC9C4" w14:textId="77777777" w:rsidR="00814055" w:rsidRPr="00F37FD9" w:rsidRDefault="00814055" w:rsidP="00814055">
      <w:pPr>
        <w:jc w:val="both"/>
        <w:rPr>
          <w:sz w:val="22"/>
          <w:szCs w:val="22"/>
        </w:rPr>
      </w:pPr>
      <w:r w:rsidRPr="00F37FD9">
        <w:rPr>
          <w:sz w:val="22"/>
          <w:szCs w:val="22"/>
        </w:rPr>
        <w:t xml:space="preserve">Answer: None </w:t>
      </w:r>
    </w:p>
    <w:p w14:paraId="6A2F4994" w14:textId="77777777" w:rsidR="00814055" w:rsidRPr="00F37FD9" w:rsidRDefault="00814055" w:rsidP="00814055">
      <w:pPr>
        <w:jc w:val="both"/>
        <w:rPr>
          <w:sz w:val="22"/>
          <w:szCs w:val="22"/>
        </w:rPr>
      </w:pPr>
      <w:r w:rsidRPr="00F37FD9">
        <w:rPr>
          <w:sz w:val="22"/>
          <w:szCs w:val="22"/>
        </w:rPr>
        <w:t xml:space="preserve">What is the difference in location?  </w:t>
      </w:r>
    </w:p>
    <w:p w14:paraId="3326A9C1" w14:textId="77777777" w:rsidR="00814055" w:rsidRPr="00F37FD9" w:rsidRDefault="00814055" w:rsidP="00814055">
      <w:pPr>
        <w:jc w:val="both"/>
        <w:rPr>
          <w:sz w:val="22"/>
          <w:szCs w:val="22"/>
        </w:rPr>
      </w:pPr>
      <w:r w:rsidRPr="00F37FD9">
        <w:rPr>
          <w:sz w:val="22"/>
          <w:szCs w:val="22"/>
        </w:rPr>
        <w:t>Answer: Breast. One is sitting on the ventral portion (“belly side of body”), of your chest on top of a muscle surrounded by fat and enclosed in connective tissue, which we call fascia.</w:t>
      </w:r>
    </w:p>
    <w:p w14:paraId="6D4B15AC" w14:textId="77777777" w:rsidR="00814055" w:rsidRPr="00F37FD9" w:rsidRDefault="00814055" w:rsidP="00814055">
      <w:pPr>
        <w:jc w:val="both"/>
        <w:rPr>
          <w:sz w:val="22"/>
          <w:szCs w:val="22"/>
        </w:rPr>
      </w:pPr>
    </w:p>
    <w:p w14:paraId="748B490A" w14:textId="77777777" w:rsidR="00814055" w:rsidRPr="00F37FD9" w:rsidRDefault="00814055" w:rsidP="00814055">
      <w:pPr>
        <w:jc w:val="both"/>
        <w:rPr>
          <w:sz w:val="22"/>
          <w:szCs w:val="22"/>
        </w:rPr>
      </w:pPr>
      <w:r w:rsidRPr="00F37FD9">
        <w:rPr>
          <w:sz w:val="22"/>
          <w:szCs w:val="22"/>
        </w:rPr>
        <w:t xml:space="preserve">Tree in your yard: </w:t>
      </w:r>
    </w:p>
    <w:p w14:paraId="1E7DF1A8" w14:textId="77777777" w:rsidR="00814055" w:rsidRPr="00F37FD9" w:rsidRDefault="00814055" w:rsidP="00814055">
      <w:pPr>
        <w:jc w:val="both"/>
        <w:rPr>
          <w:sz w:val="22"/>
          <w:szCs w:val="22"/>
        </w:rPr>
      </w:pPr>
      <w:r w:rsidRPr="00F37FD9">
        <w:rPr>
          <w:sz w:val="22"/>
          <w:szCs w:val="22"/>
        </w:rPr>
        <w:t xml:space="preserve">The tree is in your yard, or along the road, in the </w:t>
      </w:r>
      <w:r w:rsidRPr="00F37FD9">
        <w:rPr>
          <w:i/>
          <w:sz w:val="22"/>
          <w:szCs w:val="22"/>
          <w:u w:val="single"/>
        </w:rPr>
        <w:t>GROUND.</w:t>
      </w:r>
      <w:r w:rsidRPr="00F37FD9">
        <w:rPr>
          <w:sz w:val="22"/>
          <w:szCs w:val="22"/>
        </w:rPr>
        <w:t xml:space="preserve"> Depending on your religion and your beliefs One Belief, The Bible, says that is where we came from. Body first and Spirit second with “Breath of Life.” There are lots of Similarities. Each person can draw their conclusions. Just Pointing out Observations of Similarities </w:t>
      </w:r>
    </w:p>
    <w:p w14:paraId="60AC7898" w14:textId="77777777" w:rsidR="00814055" w:rsidRPr="00F37FD9" w:rsidRDefault="00814055" w:rsidP="00814055">
      <w:pPr>
        <w:jc w:val="both"/>
        <w:rPr>
          <w:sz w:val="22"/>
          <w:szCs w:val="22"/>
        </w:rPr>
      </w:pPr>
    </w:p>
    <w:p w14:paraId="539B52C2" w14:textId="77777777" w:rsidR="00814055" w:rsidRPr="00F37FD9" w:rsidRDefault="00814055" w:rsidP="00814055">
      <w:pPr>
        <w:jc w:val="both"/>
        <w:rPr>
          <w:sz w:val="22"/>
          <w:szCs w:val="22"/>
        </w:rPr>
      </w:pPr>
      <w:r w:rsidRPr="00F37FD9">
        <w:rPr>
          <w:sz w:val="22"/>
          <w:szCs w:val="22"/>
        </w:rPr>
        <w:t xml:space="preserve">BREAST: </w:t>
      </w:r>
    </w:p>
    <w:p w14:paraId="08C2B9C4" w14:textId="77777777" w:rsidR="00814055" w:rsidRPr="00F37FD9" w:rsidRDefault="00814055" w:rsidP="00814055">
      <w:pPr>
        <w:jc w:val="both"/>
        <w:rPr>
          <w:sz w:val="22"/>
          <w:szCs w:val="22"/>
        </w:rPr>
      </w:pPr>
      <w:r w:rsidRPr="00F37FD9">
        <w:rPr>
          <w:sz w:val="22"/>
          <w:szCs w:val="22"/>
        </w:rPr>
        <w:t xml:space="preserve"> MILK DUCT &gt; BREAST LOBES &gt; BREAST LOBULES &gt; TDLU   </w:t>
      </w:r>
    </w:p>
    <w:p w14:paraId="315D4D26" w14:textId="77777777" w:rsidR="00814055" w:rsidRPr="00F37FD9" w:rsidRDefault="00814055" w:rsidP="00814055">
      <w:pPr>
        <w:jc w:val="both"/>
        <w:rPr>
          <w:sz w:val="22"/>
          <w:szCs w:val="22"/>
        </w:rPr>
      </w:pPr>
      <w:r w:rsidRPr="00F37FD9">
        <w:rPr>
          <w:sz w:val="22"/>
          <w:szCs w:val="22"/>
        </w:rPr>
        <w:t xml:space="preserve">MILK SACS ALSO CALLED   ALVEOLI (pronounced, “AL-VEE-O-LIE “) </w:t>
      </w:r>
    </w:p>
    <w:p w14:paraId="63658671" w14:textId="77777777" w:rsidR="00814055" w:rsidRPr="00F37FD9" w:rsidRDefault="00814055" w:rsidP="00814055">
      <w:pPr>
        <w:jc w:val="both"/>
        <w:rPr>
          <w:sz w:val="22"/>
          <w:szCs w:val="22"/>
        </w:rPr>
      </w:pPr>
    </w:p>
    <w:p w14:paraId="48E37C82" w14:textId="77777777" w:rsidR="00814055" w:rsidRPr="00F37FD9" w:rsidRDefault="00814055" w:rsidP="00814055">
      <w:pPr>
        <w:jc w:val="both"/>
        <w:rPr>
          <w:sz w:val="22"/>
          <w:szCs w:val="22"/>
        </w:rPr>
      </w:pPr>
      <w:r w:rsidRPr="00F37FD9">
        <w:rPr>
          <w:sz w:val="22"/>
          <w:szCs w:val="22"/>
        </w:rPr>
        <w:t xml:space="preserve"> Last BRANCH ENTERS THE MILK SAC. AT THIS ENTRANCE THIS ENTRY POINT IS CALLED  </w:t>
      </w:r>
    </w:p>
    <w:p w14:paraId="5A2C70CD" w14:textId="77777777" w:rsidR="00814055" w:rsidRPr="00F37FD9" w:rsidRDefault="00814055" w:rsidP="00814055">
      <w:pPr>
        <w:jc w:val="both"/>
        <w:rPr>
          <w:sz w:val="22"/>
          <w:szCs w:val="22"/>
        </w:rPr>
      </w:pPr>
      <w:r w:rsidRPr="00F37FD9">
        <w:rPr>
          <w:sz w:val="22"/>
          <w:szCs w:val="22"/>
        </w:rPr>
        <w:t xml:space="preserve">THE TDLU. TERMINAL (“meaning “THE END OF”) DUCT LOBULAR UNIT IS WHERE MOST cancers OCCUR IN WOMEN WILL DEVELOP. </w:t>
      </w:r>
    </w:p>
    <w:p w14:paraId="75F03FB0" w14:textId="77777777" w:rsidR="00814055" w:rsidRPr="00F37FD9" w:rsidRDefault="00814055" w:rsidP="00814055">
      <w:pPr>
        <w:jc w:val="both"/>
        <w:rPr>
          <w:sz w:val="22"/>
          <w:szCs w:val="22"/>
        </w:rPr>
      </w:pPr>
    </w:p>
    <w:p w14:paraId="1CC82D43" w14:textId="77777777" w:rsidR="00814055" w:rsidRPr="00F37FD9" w:rsidRDefault="00814055" w:rsidP="00814055">
      <w:pPr>
        <w:jc w:val="both"/>
        <w:rPr>
          <w:sz w:val="22"/>
          <w:szCs w:val="22"/>
        </w:rPr>
      </w:pPr>
      <w:r w:rsidRPr="00F37FD9">
        <w:rPr>
          <w:sz w:val="22"/>
          <w:szCs w:val="22"/>
        </w:rPr>
        <w:t xml:space="preserve">MEN: </w:t>
      </w:r>
    </w:p>
    <w:p w14:paraId="467D3397" w14:textId="77777777" w:rsidR="00814055" w:rsidRPr="00F37FD9" w:rsidRDefault="00814055" w:rsidP="00814055">
      <w:pPr>
        <w:jc w:val="both"/>
        <w:rPr>
          <w:sz w:val="22"/>
          <w:szCs w:val="22"/>
        </w:rPr>
      </w:pPr>
      <w:r w:rsidRPr="00F37FD9">
        <w:rPr>
          <w:sz w:val="22"/>
          <w:szCs w:val="22"/>
        </w:rPr>
        <w:t xml:space="preserve">YOU have very few of these STRUCTURES. YOUR CANCERS DEVELOP WHERE YOU HAVE DUCTS. UNDERNEATH THE NIPPLE. </w:t>
      </w:r>
    </w:p>
    <w:p w14:paraId="4C30EFF0" w14:textId="77777777" w:rsidR="00814055" w:rsidRPr="00F37FD9" w:rsidRDefault="00814055" w:rsidP="00814055">
      <w:pPr>
        <w:jc w:val="both"/>
        <w:rPr>
          <w:sz w:val="22"/>
          <w:szCs w:val="22"/>
        </w:rPr>
      </w:pPr>
    </w:p>
    <w:p w14:paraId="0C7199FD" w14:textId="77777777" w:rsidR="00814055" w:rsidRPr="00F37FD9" w:rsidRDefault="00814055" w:rsidP="00814055">
      <w:pPr>
        <w:jc w:val="both"/>
        <w:rPr>
          <w:sz w:val="22"/>
          <w:szCs w:val="22"/>
        </w:rPr>
      </w:pPr>
    </w:p>
    <w:p w14:paraId="7D2D438B" w14:textId="77777777" w:rsidR="00814055" w:rsidRPr="00F37FD9" w:rsidRDefault="00814055" w:rsidP="00814055">
      <w:pPr>
        <w:jc w:val="both"/>
        <w:rPr>
          <w:sz w:val="22"/>
          <w:szCs w:val="22"/>
        </w:rPr>
      </w:pPr>
    </w:p>
    <w:p w14:paraId="4C851405" w14:textId="77777777" w:rsidR="00814055" w:rsidRPr="00F37FD9" w:rsidRDefault="00814055" w:rsidP="00814055">
      <w:pPr>
        <w:jc w:val="both"/>
        <w:rPr>
          <w:sz w:val="22"/>
          <w:szCs w:val="22"/>
        </w:rPr>
      </w:pPr>
    </w:p>
    <w:p w14:paraId="285DECA5" w14:textId="3933DD39" w:rsidR="00814055" w:rsidRDefault="00814055" w:rsidP="00814055">
      <w:pPr>
        <w:jc w:val="both"/>
        <w:rPr>
          <w:sz w:val="22"/>
          <w:szCs w:val="22"/>
        </w:rPr>
      </w:pPr>
    </w:p>
    <w:p w14:paraId="15BAB378" w14:textId="3683BB51" w:rsidR="00814055" w:rsidRDefault="00814055" w:rsidP="00814055">
      <w:pPr>
        <w:jc w:val="both"/>
        <w:rPr>
          <w:sz w:val="22"/>
          <w:szCs w:val="22"/>
        </w:rPr>
      </w:pPr>
    </w:p>
    <w:p w14:paraId="76B5D928" w14:textId="3958BF5B" w:rsidR="00814055" w:rsidRDefault="00814055" w:rsidP="00814055">
      <w:pPr>
        <w:jc w:val="both"/>
        <w:rPr>
          <w:sz w:val="22"/>
          <w:szCs w:val="22"/>
        </w:rPr>
      </w:pPr>
    </w:p>
    <w:p w14:paraId="1CB1C839" w14:textId="6B5AF517" w:rsidR="00814055" w:rsidRDefault="00814055" w:rsidP="00814055">
      <w:pPr>
        <w:jc w:val="both"/>
        <w:rPr>
          <w:sz w:val="22"/>
          <w:szCs w:val="22"/>
        </w:rPr>
      </w:pPr>
    </w:p>
    <w:p w14:paraId="1B797103" w14:textId="77777777" w:rsidR="00814055" w:rsidRPr="00F37FD9" w:rsidRDefault="00814055" w:rsidP="00814055">
      <w:pPr>
        <w:jc w:val="both"/>
        <w:rPr>
          <w:sz w:val="22"/>
          <w:szCs w:val="22"/>
        </w:rPr>
      </w:pPr>
    </w:p>
    <w:p w14:paraId="364C2DD7" w14:textId="77777777" w:rsidR="00814055" w:rsidRPr="00F37FD9" w:rsidRDefault="00814055" w:rsidP="00814055">
      <w:pPr>
        <w:jc w:val="both"/>
        <w:rPr>
          <w:sz w:val="22"/>
          <w:szCs w:val="22"/>
        </w:rPr>
      </w:pPr>
    </w:p>
    <w:p w14:paraId="238757EA" w14:textId="77777777" w:rsidR="00814055" w:rsidRPr="00F37FD9" w:rsidRDefault="00814055" w:rsidP="00814055">
      <w:pPr>
        <w:jc w:val="both"/>
        <w:rPr>
          <w:sz w:val="22"/>
          <w:szCs w:val="22"/>
        </w:rPr>
      </w:pPr>
    </w:p>
    <w:p w14:paraId="1A447870" w14:textId="77777777" w:rsidR="00814055" w:rsidRPr="00F37FD9" w:rsidRDefault="00814055" w:rsidP="00814055">
      <w:pPr>
        <w:jc w:val="both"/>
        <w:rPr>
          <w:sz w:val="22"/>
          <w:szCs w:val="22"/>
        </w:rPr>
      </w:pPr>
      <w:r w:rsidRPr="00F37FD9">
        <w:rPr>
          <w:sz w:val="22"/>
          <w:szCs w:val="22"/>
        </w:rPr>
        <w:lastRenderedPageBreak/>
        <w:t xml:space="preserve">                                                  THE EMBRYOLOGY BELOW FURTHER EXPLAINS </w:t>
      </w:r>
    </w:p>
    <w:p w14:paraId="4FCD1EA7" w14:textId="77777777" w:rsidR="00814055" w:rsidRPr="00F37FD9" w:rsidRDefault="00814055" w:rsidP="00814055">
      <w:pPr>
        <w:jc w:val="both"/>
        <w:rPr>
          <w:sz w:val="22"/>
          <w:szCs w:val="22"/>
        </w:rPr>
      </w:pPr>
    </w:p>
    <w:p w14:paraId="0B1DCED4" w14:textId="77777777" w:rsidR="00814055" w:rsidRPr="00F37FD9" w:rsidRDefault="00814055" w:rsidP="00814055">
      <w:pPr>
        <w:jc w:val="both"/>
        <w:rPr>
          <w:sz w:val="22"/>
          <w:szCs w:val="22"/>
        </w:rPr>
      </w:pPr>
      <w:r w:rsidRPr="00F37FD9">
        <w:rPr>
          <w:sz w:val="22"/>
          <w:szCs w:val="22"/>
        </w:rPr>
        <w:t xml:space="preserve">                                                                DEVELOPMENT </w:t>
      </w:r>
    </w:p>
    <w:p w14:paraId="11944C8C" w14:textId="77777777" w:rsidR="00814055" w:rsidRPr="00F37FD9" w:rsidRDefault="00814055" w:rsidP="00814055">
      <w:pPr>
        <w:jc w:val="both"/>
        <w:rPr>
          <w:sz w:val="22"/>
          <w:szCs w:val="22"/>
        </w:rPr>
      </w:pPr>
      <w:r w:rsidRPr="00F37FD9">
        <w:rPr>
          <w:sz w:val="22"/>
          <w:szCs w:val="22"/>
        </w:rPr>
        <w:t>FACTS:</w:t>
      </w:r>
    </w:p>
    <w:p w14:paraId="01494CD0" w14:textId="77777777" w:rsidR="00814055" w:rsidRPr="00F37FD9" w:rsidRDefault="00814055" w:rsidP="00814055">
      <w:pPr>
        <w:pStyle w:val="ListParagraph"/>
        <w:jc w:val="both"/>
        <w:rPr>
          <w:sz w:val="22"/>
          <w:szCs w:val="22"/>
        </w:rPr>
      </w:pPr>
      <w:r w:rsidRPr="00F37FD9">
        <w:rPr>
          <w:sz w:val="22"/>
          <w:szCs w:val="22"/>
        </w:rPr>
        <w:t xml:space="preserve">Human development occurs in 3 phases we call 3 Trimesters. </w:t>
      </w:r>
    </w:p>
    <w:p w14:paraId="741472A5" w14:textId="77777777" w:rsidR="00814055" w:rsidRPr="00F37FD9" w:rsidRDefault="00814055" w:rsidP="00814055">
      <w:pPr>
        <w:pStyle w:val="ListParagraph"/>
        <w:jc w:val="both"/>
        <w:rPr>
          <w:sz w:val="22"/>
          <w:szCs w:val="22"/>
        </w:rPr>
      </w:pPr>
      <w:r w:rsidRPr="00F37FD9">
        <w:rPr>
          <w:sz w:val="22"/>
          <w:szCs w:val="22"/>
        </w:rPr>
        <w:t>1</w:t>
      </w:r>
      <w:r w:rsidRPr="00F37FD9">
        <w:rPr>
          <w:sz w:val="22"/>
          <w:szCs w:val="22"/>
          <w:vertAlign w:val="superscript"/>
        </w:rPr>
        <w:t>st</w:t>
      </w:r>
      <w:r w:rsidRPr="00F37FD9">
        <w:rPr>
          <w:sz w:val="22"/>
          <w:szCs w:val="22"/>
        </w:rPr>
        <w:t xml:space="preserve"> 3 month= first trimester = 12 weeks     </w:t>
      </w:r>
    </w:p>
    <w:p w14:paraId="4F7F0ECA" w14:textId="77777777" w:rsidR="00814055" w:rsidRPr="00F37FD9" w:rsidRDefault="00814055" w:rsidP="00814055">
      <w:pPr>
        <w:pStyle w:val="ListParagraph"/>
        <w:jc w:val="both"/>
        <w:rPr>
          <w:sz w:val="22"/>
          <w:szCs w:val="22"/>
        </w:rPr>
      </w:pPr>
      <w:r w:rsidRPr="00F37FD9">
        <w:rPr>
          <w:sz w:val="22"/>
          <w:szCs w:val="22"/>
        </w:rPr>
        <w:t>2</w:t>
      </w:r>
      <w:r w:rsidRPr="00F37FD9">
        <w:rPr>
          <w:sz w:val="22"/>
          <w:szCs w:val="22"/>
          <w:vertAlign w:val="superscript"/>
        </w:rPr>
        <w:t>nd</w:t>
      </w:r>
      <w:r w:rsidRPr="00F37FD9">
        <w:rPr>
          <w:sz w:val="22"/>
          <w:szCs w:val="22"/>
        </w:rPr>
        <w:t xml:space="preserve"> 3 months = 2</w:t>
      </w:r>
      <w:r w:rsidRPr="00F37FD9">
        <w:rPr>
          <w:sz w:val="22"/>
          <w:szCs w:val="22"/>
          <w:vertAlign w:val="superscript"/>
        </w:rPr>
        <w:t>nd</w:t>
      </w:r>
      <w:r w:rsidRPr="00F37FD9">
        <w:rPr>
          <w:sz w:val="22"/>
          <w:szCs w:val="22"/>
        </w:rPr>
        <w:t xml:space="preserve"> Trimester 24 weeks     </w:t>
      </w:r>
    </w:p>
    <w:p w14:paraId="58674182" w14:textId="77777777" w:rsidR="00814055" w:rsidRPr="00F37FD9" w:rsidRDefault="00814055" w:rsidP="00814055">
      <w:pPr>
        <w:pStyle w:val="ListParagraph"/>
        <w:jc w:val="both"/>
        <w:rPr>
          <w:sz w:val="22"/>
          <w:szCs w:val="22"/>
        </w:rPr>
      </w:pPr>
      <w:r w:rsidRPr="00F37FD9">
        <w:rPr>
          <w:sz w:val="22"/>
          <w:szCs w:val="22"/>
        </w:rPr>
        <w:t>3</w:t>
      </w:r>
      <w:r w:rsidRPr="00F37FD9">
        <w:rPr>
          <w:sz w:val="22"/>
          <w:szCs w:val="22"/>
          <w:vertAlign w:val="superscript"/>
        </w:rPr>
        <w:t>rd</w:t>
      </w:r>
      <w:r w:rsidRPr="00F37FD9">
        <w:rPr>
          <w:sz w:val="22"/>
          <w:szCs w:val="22"/>
        </w:rPr>
        <w:t xml:space="preserve"> and last 3 months = 3</w:t>
      </w:r>
      <w:r w:rsidRPr="00F37FD9">
        <w:rPr>
          <w:sz w:val="22"/>
          <w:szCs w:val="22"/>
          <w:vertAlign w:val="superscript"/>
        </w:rPr>
        <w:t>rd</w:t>
      </w:r>
      <w:r w:rsidRPr="00F37FD9">
        <w:rPr>
          <w:sz w:val="22"/>
          <w:szCs w:val="22"/>
        </w:rPr>
        <w:t xml:space="preserve"> trimester =36 WEEKS.                </w:t>
      </w:r>
    </w:p>
    <w:p w14:paraId="0C49082C" w14:textId="77777777" w:rsidR="00814055" w:rsidRPr="00F37FD9" w:rsidRDefault="00814055" w:rsidP="00814055">
      <w:pPr>
        <w:pStyle w:val="ListParagraph"/>
        <w:jc w:val="both"/>
        <w:rPr>
          <w:sz w:val="22"/>
          <w:szCs w:val="22"/>
        </w:rPr>
      </w:pPr>
      <w:r w:rsidRPr="00F37FD9">
        <w:rPr>
          <w:sz w:val="22"/>
          <w:szCs w:val="22"/>
        </w:rPr>
        <w:t>Breast cancer in men and women continued.</w:t>
      </w:r>
    </w:p>
    <w:p w14:paraId="68CB41B2" w14:textId="77777777" w:rsidR="00814055" w:rsidRPr="00F37FD9" w:rsidRDefault="00814055" w:rsidP="00814055">
      <w:pPr>
        <w:jc w:val="both"/>
        <w:rPr>
          <w:sz w:val="22"/>
          <w:szCs w:val="22"/>
        </w:rPr>
      </w:pPr>
      <w:r w:rsidRPr="00F37FD9">
        <w:rPr>
          <w:sz w:val="22"/>
          <w:szCs w:val="22"/>
        </w:rPr>
        <w:t xml:space="preserve">           </w:t>
      </w:r>
    </w:p>
    <w:p w14:paraId="58A42EF7" w14:textId="77777777" w:rsidR="00814055" w:rsidRPr="00F37FD9" w:rsidRDefault="00814055" w:rsidP="00814055">
      <w:pPr>
        <w:jc w:val="both"/>
        <w:rPr>
          <w:sz w:val="22"/>
          <w:szCs w:val="22"/>
        </w:rPr>
      </w:pPr>
      <w:r w:rsidRPr="00F37FD9">
        <w:rPr>
          <w:sz w:val="22"/>
          <w:szCs w:val="22"/>
        </w:rPr>
        <w:t xml:space="preserve">                                                                                                              MEN                               WOMEN </w:t>
      </w:r>
    </w:p>
    <w:p w14:paraId="2DAAA9C0" w14:textId="77777777" w:rsidR="00814055" w:rsidRPr="00F37FD9" w:rsidRDefault="00814055" w:rsidP="00814055">
      <w:pPr>
        <w:jc w:val="both"/>
        <w:rPr>
          <w:b/>
          <w:sz w:val="22"/>
          <w:szCs w:val="22"/>
        </w:rPr>
      </w:pPr>
      <w:r w:rsidRPr="00F37FD9">
        <w:rPr>
          <w:sz w:val="22"/>
          <w:szCs w:val="22"/>
        </w:rPr>
        <w:t xml:space="preserve"> </w:t>
      </w:r>
      <w:r w:rsidRPr="00F37FD9">
        <w:rPr>
          <w:b/>
          <w:sz w:val="22"/>
          <w:szCs w:val="22"/>
        </w:rPr>
        <w:t xml:space="preserve">First trimester     </w:t>
      </w:r>
    </w:p>
    <w:p w14:paraId="073EF36F" w14:textId="77777777" w:rsidR="00814055" w:rsidRPr="00F37FD9" w:rsidRDefault="00814055" w:rsidP="00814055">
      <w:pPr>
        <w:jc w:val="both"/>
        <w:rPr>
          <w:sz w:val="22"/>
          <w:szCs w:val="22"/>
        </w:rPr>
      </w:pPr>
      <w:r w:rsidRPr="00F37FD9">
        <w:rPr>
          <w:b/>
          <w:sz w:val="22"/>
          <w:szCs w:val="22"/>
        </w:rPr>
        <w:t xml:space="preserve">                                                                                                              </w:t>
      </w:r>
      <w:r w:rsidRPr="00F37FD9">
        <w:rPr>
          <w:sz w:val="22"/>
          <w:szCs w:val="22"/>
        </w:rPr>
        <w:t xml:space="preserve">SAME                                </w:t>
      </w:r>
      <w:proofErr w:type="spellStart"/>
      <w:r w:rsidRPr="00F37FD9">
        <w:rPr>
          <w:sz w:val="22"/>
          <w:szCs w:val="22"/>
        </w:rPr>
        <w:t>SAME</w:t>
      </w:r>
      <w:proofErr w:type="spellEnd"/>
      <w:r w:rsidRPr="00F37FD9">
        <w:rPr>
          <w:sz w:val="22"/>
          <w:szCs w:val="22"/>
        </w:rPr>
        <w:t xml:space="preserve"> </w:t>
      </w:r>
    </w:p>
    <w:p w14:paraId="150DA425" w14:textId="77777777" w:rsidR="00814055" w:rsidRPr="00F37FD9" w:rsidRDefault="00814055" w:rsidP="00814055">
      <w:pPr>
        <w:jc w:val="both"/>
        <w:rPr>
          <w:sz w:val="22"/>
          <w:szCs w:val="22"/>
        </w:rPr>
      </w:pPr>
      <w:r w:rsidRPr="00F37FD9">
        <w:rPr>
          <w:sz w:val="22"/>
          <w:szCs w:val="22"/>
        </w:rPr>
        <w:t xml:space="preserve"> In the 5</w:t>
      </w:r>
      <w:r w:rsidRPr="00F37FD9">
        <w:rPr>
          <w:sz w:val="22"/>
          <w:szCs w:val="22"/>
          <w:vertAlign w:val="superscript"/>
        </w:rPr>
        <w:t>th</w:t>
      </w:r>
      <w:r w:rsidRPr="00F37FD9">
        <w:rPr>
          <w:sz w:val="22"/>
          <w:szCs w:val="22"/>
        </w:rPr>
        <w:t xml:space="preserve"> WEEK of EGG MEETING SPERM, ALSO CALLED 5</w:t>
      </w:r>
      <w:r w:rsidRPr="00F37FD9">
        <w:rPr>
          <w:sz w:val="22"/>
          <w:szCs w:val="22"/>
          <w:vertAlign w:val="superscript"/>
        </w:rPr>
        <w:t>TH</w:t>
      </w:r>
      <w:r w:rsidRPr="00F37FD9">
        <w:rPr>
          <w:sz w:val="22"/>
          <w:szCs w:val="22"/>
        </w:rPr>
        <w:t xml:space="preserve"> WEEK GESTATION (“JESS –TATION” in MEDICAL TERMS).  OUR MILK STREAK DEVELOPS.</w:t>
      </w:r>
    </w:p>
    <w:p w14:paraId="475EE978" w14:textId="77777777" w:rsidR="00814055" w:rsidRPr="00F37FD9" w:rsidRDefault="00814055" w:rsidP="00814055">
      <w:pPr>
        <w:jc w:val="both"/>
        <w:rPr>
          <w:sz w:val="22"/>
          <w:szCs w:val="22"/>
        </w:rPr>
      </w:pPr>
      <w:r w:rsidRPr="00F37FD9">
        <w:rPr>
          <w:sz w:val="22"/>
          <w:szCs w:val="22"/>
        </w:rPr>
        <w:t>THAT IS JUST MORE THAN 1 MONTH (4 weeks).</w:t>
      </w:r>
    </w:p>
    <w:p w14:paraId="1F2F8C1E" w14:textId="77777777" w:rsidR="00814055" w:rsidRPr="00F37FD9" w:rsidRDefault="00814055" w:rsidP="00814055">
      <w:pPr>
        <w:jc w:val="both"/>
        <w:rPr>
          <w:sz w:val="22"/>
          <w:szCs w:val="22"/>
        </w:rPr>
      </w:pPr>
      <w:r w:rsidRPr="00F37FD9">
        <w:rPr>
          <w:sz w:val="22"/>
          <w:szCs w:val="22"/>
        </w:rPr>
        <w:t xml:space="preserve">Breasts form from the same layer that sweat glands develop from, and </w:t>
      </w:r>
    </w:p>
    <w:p w14:paraId="7E1F2779" w14:textId="77777777" w:rsidR="00814055" w:rsidRPr="00F37FD9" w:rsidRDefault="00814055" w:rsidP="00814055">
      <w:pPr>
        <w:jc w:val="both"/>
        <w:rPr>
          <w:sz w:val="22"/>
          <w:szCs w:val="22"/>
        </w:rPr>
      </w:pPr>
      <w:r w:rsidRPr="00F37FD9">
        <w:rPr>
          <w:sz w:val="22"/>
          <w:szCs w:val="22"/>
        </w:rPr>
        <w:t>Is sometimes called a modified sweat gland.</w:t>
      </w:r>
    </w:p>
    <w:p w14:paraId="0C3A3F3A" w14:textId="77777777" w:rsidR="00814055" w:rsidRPr="00F37FD9" w:rsidRDefault="00814055" w:rsidP="00814055">
      <w:pPr>
        <w:jc w:val="both"/>
        <w:rPr>
          <w:sz w:val="22"/>
          <w:szCs w:val="22"/>
        </w:rPr>
      </w:pPr>
    </w:p>
    <w:p w14:paraId="319847B2" w14:textId="77777777" w:rsidR="00814055" w:rsidRPr="00F37FD9" w:rsidRDefault="00814055" w:rsidP="00814055">
      <w:pPr>
        <w:jc w:val="both"/>
        <w:rPr>
          <w:sz w:val="22"/>
          <w:szCs w:val="22"/>
        </w:rPr>
      </w:pPr>
      <w:r w:rsidRPr="00F37FD9">
        <w:rPr>
          <w:sz w:val="22"/>
          <w:szCs w:val="22"/>
        </w:rPr>
        <w:t xml:space="preserve">THIS TOP LAYER, ALONG OUR CHEST, DIGS/BURROWS INTO THE CHEST WALL, BRANCHES, AND BUDS, FORMING DUCTS. ALL OF THE REST OF THAT BAND DIES OUT OR “REGRESSES”. Sometimes, this is incomplete and extra nipples can be found along that “milk line” which is also called a “galactic band”.  Remember, if there happens to be breast tissue, cancers can occur here as well. </w:t>
      </w:r>
    </w:p>
    <w:p w14:paraId="3A035746" w14:textId="77777777" w:rsidR="00814055" w:rsidRPr="00F37FD9" w:rsidRDefault="00814055" w:rsidP="00814055">
      <w:pPr>
        <w:jc w:val="both"/>
        <w:rPr>
          <w:sz w:val="22"/>
          <w:szCs w:val="22"/>
        </w:rPr>
      </w:pPr>
    </w:p>
    <w:p w14:paraId="2D37E994" w14:textId="77777777" w:rsidR="00814055" w:rsidRPr="00F37FD9" w:rsidRDefault="00814055" w:rsidP="00814055">
      <w:pPr>
        <w:jc w:val="both"/>
        <w:rPr>
          <w:sz w:val="22"/>
          <w:szCs w:val="22"/>
        </w:rPr>
      </w:pPr>
      <w:r w:rsidRPr="00F37FD9">
        <w:rPr>
          <w:b/>
          <w:sz w:val="22"/>
          <w:szCs w:val="22"/>
        </w:rPr>
        <w:t>2</w:t>
      </w:r>
      <w:r w:rsidRPr="00F37FD9">
        <w:rPr>
          <w:b/>
          <w:sz w:val="22"/>
          <w:szCs w:val="22"/>
          <w:vertAlign w:val="superscript"/>
        </w:rPr>
        <w:t>nd</w:t>
      </w:r>
      <w:r w:rsidRPr="00F37FD9">
        <w:rPr>
          <w:b/>
          <w:sz w:val="22"/>
          <w:szCs w:val="22"/>
        </w:rPr>
        <w:t xml:space="preserve"> Trimester</w:t>
      </w:r>
      <w:r w:rsidRPr="00F37FD9">
        <w:rPr>
          <w:sz w:val="22"/>
          <w:szCs w:val="22"/>
        </w:rPr>
        <w:t>: not too much with BREAST is occurring, BUT look what happens during the next phase…</w:t>
      </w:r>
    </w:p>
    <w:p w14:paraId="5508A1BD" w14:textId="77777777" w:rsidR="00814055" w:rsidRPr="00F37FD9" w:rsidRDefault="00814055" w:rsidP="00814055">
      <w:pPr>
        <w:jc w:val="both"/>
        <w:rPr>
          <w:sz w:val="22"/>
          <w:szCs w:val="22"/>
        </w:rPr>
      </w:pPr>
    </w:p>
    <w:p w14:paraId="4731BABC" w14:textId="77777777" w:rsidR="00814055" w:rsidRPr="00F37FD9" w:rsidRDefault="00814055" w:rsidP="00814055">
      <w:pPr>
        <w:jc w:val="both"/>
        <w:rPr>
          <w:sz w:val="22"/>
          <w:szCs w:val="22"/>
        </w:rPr>
      </w:pPr>
      <w:r w:rsidRPr="00F37FD9">
        <w:rPr>
          <w:b/>
          <w:sz w:val="22"/>
          <w:szCs w:val="22"/>
        </w:rPr>
        <w:t>3</w:t>
      </w:r>
      <w:r w:rsidRPr="00F37FD9">
        <w:rPr>
          <w:b/>
          <w:sz w:val="22"/>
          <w:szCs w:val="22"/>
          <w:vertAlign w:val="superscript"/>
        </w:rPr>
        <w:t>rd</w:t>
      </w:r>
      <w:r w:rsidRPr="00F37FD9">
        <w:rPr>
          <w:b/>
          <w:sz w:val="22"/>
          <w:szCs w:val="22"/>
        </w:rPr>
        <w:t xml:space="preserve"> Trimester</w:t>
      </w:r>
      <w:r w:rsidRPr="00F37FD9">
        <w:rPr>
          <w:sz w:val="22"/>
          <w:szCs w:val="22"/>
        </w:rPr>
        <w:t xml:space="preserve">: Pregnancy Placental (connection between mother and fetus responsible for feeding the unborn) hormones ESTROGEN AND PROGESTERONE (“ES-TRO-JEN” and “PRO-JESS-TUH-RONE”) enter the fetal (the BABY’S) blood flow SYSTEM and opens the ducts into structures that look like tubes, so milk can flow (also called “recanalization”) and by 32-40weeks, milk sacs (terminal duct lobular units) develop.   THIS IS THE SITE OF CANCERS. </w:t>
      </w:r>
    </w:p>
    <w:p w14:paraId="59D5876D" w14:textId="77777777" w:rsidR="00814055" w:rsidRPr="00F37FD9" w:rsidRDefault="00814055" w:rsidP="00814055">
      <w:pPr>
        <w:jc w:val="both"/>
        <w:rPr>
          <w:sz w:val="22"/>
          <w:szCs w:val="22"/>
        </w:rPr>
      </w:pPr>
    </w:p>
    <w:p w14:paraId="6FB94539" w14:textId="77777777" w:rsidR="00814055" w:rsidRPr="00F37FD9" w:rsidRDefault="00814055" w:rsidP="00814055">
      <w:pPr>
        <w:jc w:val="both"/>
        <w:rPr>
          <w:sz w:val="22"/>
          <w:szCs w:val="22"/>
        </w:rPr>
      </w:pPr>
      <w:r w:rsidRPr="00F37FD9">
        <w:rPr>
          <w:sz w:val="22"/>
          <w:szCs w:val="22"/>
        </w:rPr>
        <w:t>IMPORTANT POINT:</w:t>
      </w:r>
    </w:p>
    <w:p w14:paraId="31A199BD" w14:textId="77777777" w:rsidR="00814055" w:rsidRPr="00F37FD9" w:rsidRDefault="00814055" w:rsidP="00814055">
      <w:pPr>
        <w:jc w:val="both"/>
        <w:rPr>
          <w:sz w:val="22"/>
          <w:szCs w:val="22"/>
        </w:rPr>
      </w:pPr>
      <w:r w:rsidRPr="00F37FD9">
        <w:rPr>
          <w:sz w:val="22"/>
          <w:szCs w:val="22"/>
        </w:rPr>
        <w:t>XY (MEN) / VERY FEW MILK SACS AND BY DEFAULT, VERY FEW TDLUs XX OR ANY HUMAN SPECIES WITH DOUBLE X (XX Y KLEINFEKYERS SYNDROMES OR FEMALE XX HAVE HIGHER CHANCES OF DEVELOPING BREAST CANCER.</w:t>
      </w:r>
    </w:p>
    <w:p w14:paraId="1F93AF38" w14:textId="77777777" w:rsidR="00814055" w:rsidRPr="00F37FD9" w:rsidRDefault="00814055" w:rsidP="00814055">
      <w:pPr>
        <w:jc w:val="both"/>
        <w:rPr>
          <w:sz w:val="22"/>
          <w:szCs w:val="22"/>
        </w:rPr>
      </w:pPr>
    </w:p>
    <w:p w14:paraId="7FB5BCB9" w14:textId="77777777" w:rsidR="00814055" w:rsidRPr="00F37FD9" w:rsidRDefault="00814055" w:rsidP="00814055">
      <w:pPr>
        <w:jc w:val="center"/>
        <w:rPr>
          <w:b/>
          <w:bCs/>
        </w:rPr>
      </w:pPr>
      <w:r w:rsidRPr="00F37FD9">
        <w:rPr>
          <w:b/>
          <w:bCs/>
        </w:rPr>
        <w:t>BREAST CANCER IS AN XX DISEASE</w:t>
      </w:r>
    </w:p>
    <w:p w14:paraId="7A160D0C" w14:textId="77777777" w:rsidR="00814055" w:rsidRPr="00F37FD9" w:rsidRDefault="00814055" w:rsidP="00814055">
      <w:pPr>
        <w:jc w:val="both"/>
        <w:rPr>
          <w:sz w:val="22"/>
          <w:szCs w:val="22"/>
        </w:rPr>
      </w:pPr>
    </w:p>
    <w:p w14:paraId="3AFF91B3" w14:textId="77777777" w:rsidR="00814055" w:rsidRPr="00F37FD9" w:rsidRDefault="00814055" w:rsidP="00814055">
      <w:pPr>
        <w:jc w:val="both"/>
        <w:rPr>
          <w:sz w:val="22"/>
          <w:szCs w:val="22"/>
        </w:rPr>
      </w:pPr>
      <w:r w:rsidRPr="00F37FD9">
        <w:rPr>
          <w:sz w:val="22"/>
          <w:szCs w:val="22"/>
        </w:rPr>
        <w:t xml:space="preserve">NOW GO BACK TO THE TOP OF THIS DOCUMENT AND ANSWER WHY WOMEN GET CANCER MORE THAT MEN, WHY MEN Get BREAST CANCER most often UNDER THE NIPPLE AND WOMEN GET cancers anyplace in the breast but MOST commonly IN UPPER OUTER QUADRANT (but that’s another story). </w:t>
      </w:r>
    </w:p>
    <w:p w14:paraId="7985621B" w14:textId="77777777" w:rsidR="00814055" w:rsidRPr="00F37FD9" w:rsidRDefault="00814055" w:rsidP="00814055">
      <w:pPr>
        <w:jc w:val="both"/>
        <w:rPr>
          <w:sz w:val="22"/>
          <w:szCs w:val="22"/>
        </w:rPr>
      </w:pPr>
      <w:r w:rsidRPr="00F37FD9">
        <w:rPr>
          <w:sz w:val="22"/>
          <w:szCs w:val="22"/>
        </w:rPr>
        <w:t xml:space="preserve">ANSWER IS IN EMBRYOLOGY, AND NOW, YOU AS A LAYPERSON   KNOWS MUCH ABOUT YOUR    BODY AND just ONE organ the BREASTS as ONE (1) of 79 ORGANS IN THIS MIRACLE OF A CREATION AND THIS SITE OF MOST COMMON CANCER IN WOMEN, THAT TAKES THE LIFE OF SO MANY OF US WITH LOSS OF LIFE IN AFRICAN- AMERICANS AT 2X THE RATE.  </w:t>
      </w:r>
    </w:p>
    <w:p w14:paraId="0D119D19" w14:textId="77777777" w:rsidR="00814055" w:rsidRPr="00F37FD9" w:rsidRDefault="00814055" w:rsidP="00814055">
      <w:pPr>
        <w:jc w:val="both"/>
        <w:rPr>
          <w:sz w:val="22"/>
          <w:szCs w:val="22"/>
        </w:rPr>
      </w:pPr>
    </w:p>
    <w:p w14:paraId="77C48226" w14:textId="77777777" w:rsidR="00814055" w:rsidRPr="00F37FD9" w:rsidRDefault="00814055" w:rsidP="00814055">
      <w:pPr>
        <w:jc w:val="both"/>
        <w:rPr>
          <w:sz w:val="22"/>
          <w:szCs w:val="22"/>
        </w:rPr>
      </w:pPr>
      <w:r w:rsidRPr="00F37FD9">
        <w:rPr>
          <w:sz w:val="22"/>
          <w:szCs w:val="22"/>
        </w:rPr>
        <w:lastRenderedPageBreak/>
        <w:t xml:space="preserve">REMEMBER, KNOWLEDGE IS POWER.  NO ONE CAN BE HELD ACCOUNTABLE FOR MAKING A MISTAKE IF YOU DO NOT KNOW ANY BETTER. HOWEVER, IF YOU KNOW BETTER, YOU ARE EXPECTED TO DO BETTER. FOR EXAMPLE, NORMAL WEIGHT, NUTRITION, EXERCISE, AND “THAT POSITIVE MINDSET” AS ONLY YOU CONTROL.  THIS IS NEEDED TO CUT YOUR ODDS OF GETTING BREAST CANCER AND “one of our newest partners for discussion” </w:t>
      </w:r>
      <w:proofErr w:type="gramStart"/>
      <w:r w:rsidRPr="00F37FD9">
        <w:rPr>
          <w:sz w:val="22"/>
          <w:szCs w:val="22"/>
        </w:rPr>
        <w:t>HEART DISEASE</w:t>
      </w:r>
      <w:proofErr w:type="gramEnd"/>
      <w:r w:rsidRPr="00F37FD9">
        <w:rPr>
          <w:sz w:val="22"/>
          <w:szCs w:val="22"/>
        </w:rPr>
        <w:t>.</w:t>
      </w:r>
    </w:p>
    <w:p w14:paraId="48C1E33D" w14:textId="77777777" w:rsidR="00814055" w:rsidRPr="00F37FD9" w:rsidRDefault="00814055" w:rsidP="00814055">
      <w:pPr>
        <w:jc w:val="both"/>
        <w:rPr>
          <w:sz w:val="22"/>
          <w:szCs w:val="22"/>
        </w:rPr>
      </w:pPr>
    </w:p>
    <w:p w14:paraId="513789AE" w14:textId="77777777" w:rsidR="00814055" w:rsidRPr="00F37FD9" w:rsidRDefault="00814055" w:rsidP="00814055">
      <w:pPr>
        <w:jc w:val="both"/>
        <w:rPr>
          <w:sz w:val="22"/>
          <w:szCs w:val="22"/>
        </w:rPr>
      </w:pPr>
      <w:r w:rsidRPr="00F37FD9">
        <w:rPr>
          <w:sz w:val="22"/>
          <w:szCs w:val="22"/>
        </w:rPr>
        <w:t xml:space="preserve">SEE YOU IN AUGUST  2022, FOR A REVIEW AND TEST OF YOUR UNDERSTANDING OF THE KNOWLEDGE PRESENTED, GOD WILLING… </w:t>
      </w:r>
    </w:p>
    <w:p w14:paraId="5AA9AEFA" w14:textId="77777777" w:rsidR="00814055" w:rsidRPr="00F37FD9" w:rsidRDefault="00814055" w:rsidP="00814055">
      <w:pPr>
        <w:jc w:val="both"/>
        <w:rPr>
          <w:sz w:val="22"/>
          <w:szCs w:val="22"/>
        </w:rPr>
      </w:pPr>
    </w:p>
    <w:p w14:paraId="3AAA93B3" w14:textId="77777777" w:rsidR="00814055" w:rsidRPr="00F37FD9" w:rsidRDefault="00814055" w:rsidP="00814055">
      <w:pPr>
        <w:jc w:val="center"/>
        <w:rPr>
          <w:sz w:val="22"/>
          <w:szCs w:val="22"/>
        </w:rPr>
      </w:pPr>
      <w:r w:rsidRPr="00F37FD9">
        <w:rPr>
          <w:sz w:val="22"/>
          <w:szCs w:val="22"/>
        </w:rPr>
        <w:t>PLEA OF GRNY 6/11/2022</w:t>
      </w:r>
      <w:r>
        <w:rPr>
          <w:sz w:val="22"/>
          <w:szCs w:val="22"/>
        </w:rPr>
        <w:br/>
      </w:r>
      <w:r w:rsidRPr="00F37FD9">
        <w:rPr>
          <w:sz w:val="22"/>
          <w:szCs w:val="22"/>
        </w:rPr>
        <w:t>SEMINAR TO BE CONTINUED 8/2022.</w:t>
      </w:r>
    </w:p>
    <w:p w14:paraId="3CF0FC90" w14:textId="77777777" w:rsidR="00814055" w:rsidRDefault="00814055" w:rsidP="00814055">
      <w:pPr>
        <w:jc w:val="both"/>
        <w:rPr>
          <w:sz w:val="22"/>
          <w:szCs w:val="22"/>
        </w:rPr>
      </w:pPr>
    </w:p>
    <w:p w14:paraId="0416058B" w14:textId="77777777" w:rsidR="00814055" w:rsidRPr="00F37FD9" w:rsidRDefault="00814055" w:rsidP="00814055">
      <w:pPr>
        <w:jc w:val="both"/>
        <w:rPr>
          <w:sz w:val="22"/>
          <w:szCs w:val="22"/>
        </w:rPr>
      </w:pPr>
    </w:p>
    <w:p w14:paraId="5BDF682E" w14:textId="77777777" w:rsidR="00814055" w:rsidRPr="00F37FD9" w:rsidRDefault="00814055" w:rsidP="00814055">
      <w:pPr>
        <w:jc w:val="center"/>
        <w:rPr>
          <w:sz w:val="22"/>
          <w:szCs w:val="22"/>
        </w:rPr>
      </w:pPr>
      <w:r w:rsidRPr="00F37FD9">
        <w:rPr>
          <w:sz w:val="22"/>
          <w:szCs w:val="22"/>
        </w:rPr>
        <w:t>Reference available upon request.</w:t>
      </w:r>
    </w:p>
    <w:p w14:paraId="24AC9FE1" w14:textId="77777777" w:rsidR="00814055" w:rsidRPr="00F37FD9" w:rsidRDefault="00814055" w:rsidP="00814055">
      <w:pPr>
        <w:jc w:val="center"/>
        <w:rPr>
          <w:sz w:val="22"/>
          <w:szCs w:val="22"/>
        </w:rPr>
      </w:pPr>
      <w:r w:rsidRPr="00F37FD9">
        <w:rPr>
          <w:sz w:val="22"/>
          <w:szCs w:val="22"/>
        </w:rPr>
        <w:t>PLEA of GRNY</w:t>
      </w:r>
    </w:p>
    <w:p w14:paraId="7B1754C6" w14:textId="1CF14B18" w:rsidR="00814055" w:rsidRDefault="00814055" w:rsidP="00814055"/>
    <w:p w14:paraId="6FDAAABD" w14:textId="32D4F864" w:rsidR="00814055" w:rsidRDefault="00814055" w:rsidP="00814055"/>
    <w:p w14:paraId="2F49E52D" w14:textId="40E9C8D0" w:rsidR="00814055" w:rsidRDefault="00814055" w:rsidP="00814055"/>
    <w:p w14:paraId="63C9A8C1" w14:textId="4A5BE21C" w:rsidR="00814055" w:rsidRDefault="00814055" w:rsidP="00814055"/>
    <w:p w14:paraId="41FE1886" w14:textId="4BFFAA0A" w:rsidR="00814055" w:rsidRDefault="00814055" w:rsidP="00814055"/>
    <w:p w14:paraId="2A2B27E9" w14:textId="54A6ED29" w:rsidR="00814055" w:rsidRDefault="00814055" w:rsidP="00814055"/>
    <w:p w14:paraId="22E51DBB" w14:textId="4AB24E9F" w:rsidR="00814055" w:rsidRDefault="00814055" w:rsidP="00814055"/>
    <w:p w14:paraId="357F12BD" w14:textId="66FEA27E" w:rsidR="00814055" w:rsidRDefault="00814055" w:rsidP="00814055"/>
    <w:p w14:paraId="51ACA0B3" w14:textId="669DE691" w:rsidR="00814055" w:rsidRDefault="00814055" w:rsidP="00814055"/>
    <w:p w14:paraId="52A325F6" w14:textId="57F42DAD" w:rsidR="00814055" w:rsidRDefault="00814055" w:rsidP="00814055"/>
    <w:p w14:paraId="4D89217C" w14:textId="20D67182" w:rsidR="00814055" w:rsidRDefault="00814055" w:rsidP="00814055"/>
    <w:p w14:paraId="5DCD4B70" w14:textId="27D3DEE8" w:rsidR="00814055" w:rsidRDefault="00814055" w:rsidP="00814055"/>
    <w:p w14:paraId="061B2E3F" w14:textId="5BC9D0B2" w:rsidR="00814055" w:rsidRDefault="00814055" w:rsidP="00814055"/>
    <w:p w14:paraId="68582423" w14:textId="186F4D00" w:rsidR="00814055" w:rsidRDefault="00814055" w:rsidP="00814055"/>
    <w:p w14:paraId="00E9BD44" w14:textId="220E7906" w:rsidR="00814055" w:rsidRDefault="00814055" w:rsidP="00814055"/>
    <w:p w14:paraId="2045B22D" w14:textId="2CD122E8" w:rsidR="00814055" w:rsidRDefault="00814055" w:rsidP="00814055"/>
    <w:p w14:paraId="6E34E31A" w14:textId="7DF94335" w:rsidR="00814055" w:rsidRDefault="00814055" w:rsidP="00814055"/>
    <w:p w14:paraId="5E9439EB" w14:textId="777EDB56" w:rsidR="00814055" w:rsidRDefault="00814055" w:rsidP="00814055"/>
    <w:p w14:paraId="58B172D1" w14:textId="2A8EB071" w:rsidR="00814055" w:rsidRDefault="00814055" w:rsidP="00814055"/>
    <w:p w14:paraId="3F13A3D6" w14:textId="6F8118D7" w:rsidR="00814055" w:rsidRDefault="00814055" w:rsidP="00814055"/>
    <w:p w14:paraId="46A2D09D" w14:textId="6F29EF13" w:rsidR="00814055" w:rsidRDefault="00814055" w:rsidP="00814055"/>
    <w:p w14:paraId="36C59627" w14:textId="551E1F86" w:rsidR="00814055" w:rsidRDefault="00814055" w:rsidP="00814055"/>
    <w:p w14:paraId="7FAC2AD9" w14:textId="0AF4B880" w:rsidR="00814055" w:rsidRDefault="00814055" w:rsidP="00814055"/>
    <w:p w14:paraId="6956CF1A" w14:textId="42541906" w:rsidR="00814055" w:rsidRDefault="00814055" w:rsidP="00814055"/>
    <w:p w14:paraId="2F50C955" w14:textId="494886AA" w:rsidR="00814055" w:rsidRDefault="00814055" w:rsidP="00814055"/>
    <w:p w14:paraId="7E62F7DA" w14:textId="35CB6D11" w:rsidR="00814055" w:rsidRDefault="00814055" w:rsidP="00814055"/>
    <w:p w14:paraId="5823FD37" w14:textId="77B6113A" w:rsidR="00814055" w:rsidRDefault="00814055" w:rsidP="00814055"/>
    <w:p w14:paraId="1EBFCDA4" w14:textId="3F40D1E3" w:rsidR="00814055" w:rsidRDefault="00814055" w:rsidP="00814055"/>
    <w:p w14:paraId="34C0CBFB" w14:textId="635E1FD8" w:rsidR="00814055" w:rsidRDefault="00814055" w:rsidP="00814055"/>
    <w:p w14:paraId="2CF87C22" w14:textId="53BEF5F3" w:rsidR="00814055" w:rsidRDefault="00814055" w:rsidP="00814055"/>
    <w:p w14:paraId="2603CF48" w14:textId="77777777" w:rsidR="00814055" w:rsidRDefault="00814055" w:rsidP="00814055">
      <w:pPr>
        <w:jc w:val="center"/>
      </w:pPr>
      <w:r>
        <w:rPr>
          <w:noProof/>
        </w:rPr>
        <w:lastRenderedPageBreak/>
        <w:drawing>
          <wp:inline distT="0" distB="0" distL="0" distR="0" wp14:anchorId="4662DBCB" wp14:editId="5996E332">
            <wp:extent cx="1380744" cy="1380744"/>
            <wp:effectExtent l="0" t="0" r="0" b="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1380744" cy="1380744"/>
                    </a:xfrm>
                    <a:prstGeom prst="rect">
                      <a:avLst/>
                    </a:prstGeom>
                  </pic:spPr>
                </pic:pic>
              </a:graphicData>
            </a:graphic>
          </wp:inline>
        </w:drawing>
      </w:r>
      <w:r>
        <w:br/>
      </w:r>
    </w:p>
    <w:p w14:paraId="7B33CE9A" w14:textId="77777777" w:rsidR="00814055" w:rsidRDefault="00814055" w:rsidP="00814055">
      <w:pPr>
        <w:jc w:val="center"/>
      </w:pPr>
      <w:r>
        <w:t>4</w:t>
      </w:r>
      <w:r w:rsidRPr="008D4D65">
        <w:rPr>
          <w:vertAlign w:val="superscript"/>
        </w:rPr>
        <w:t>TH</w:t>
      </w:r>
      <w:r>
        <w:t xml:space="preserve"> ANNUAL PLEA OF GRNY MULTIDISCIPLINARY BREAST AND HEALTH SEMINAR</w:t>
      </w:r>
    </w:p>
    <w:p w14:paraId="0D89D4CC" w14:textId="77777777" w:rsidR="00814055" w:rsidRDefault="00814055" w:rsidP="00814055">
      <w:pPr>
        <w:jc w:val="center"/>
      </w:pPr>
      <w:r>
        <w:t>IN THE INNER CITY</w:t>
      </w:r>
    </w:p>
    <w:p w14:paraId="7BB54A7B" w14:textId="77777777" w:rsidR="00814055" w:rsidRDefault="00814055" w:rsidP="00814055">
      <w:pPr>
        <w:jc w:val="center"/>
      </w:pPr>
      <w:r>
        <w:t>6/11/2022</w:t>
      </w:r>
    </w:p>
    <w:p w14:paraId="74F74F9C" w14:textId="77777777" w:rsidR="00814055" w:rsidRDefault="00814055" w:rsidP="00814055"/>
    <w:p w14:paraId="4EB6087C" w14:textId="77777777" w:rsidR="00814055" w:rsidRDefault="00814055" w:rsidP="00814055">
      <w:r>
        <w:t xml:space="preserve">BREAST CANCER AND OBESITY RELATIONSHIP / BMI &gt;30 </w:t>
      </w:r>
    </w:p>
    <w:p w14:paraId="38705DC8" w14:textId="77777777" w:rsidR="00814055" w:rsidRDefault="00814055" w:rsidP="00814055">
      <w:r>
        <w:t xml:space="preserve">  </w:t>
      </w:r>
    </w:p>
    <w:p w14:paraId="49CA883D" w14:textId="77777777" w:rsidR="00814055" w:rsidRDefault="00814055" w:rsidP="00814055">
      <w:r>
        <w:t>QUICK REVIEW: DISCUSSED IN THE PAST</w:t>
      </w:r>
    </w:p>
    <w:p w14:paraId="79D96A0B" w14:textId="77777777" w:rsidR="00814055" w:rsidRDefault="00814055" w:rsidP="00814055">
      <w:r>
        <w:t>DISCUSSION OF CAP (CENTRAL ADIPOSE TISSUE), CYTOKINES, AND INFLAMMATION WILL BE PRESENTED NEXT SESSION. FOR NOW, JUST KNOW THESE FACTS AND WORK WITH YOUR DOCTOR TO GET YOUR BMI (weight) TO A GOOD RANGE.</w:t>
      </w:r>
    </w:p>
    <w:p w14:paraId="24C618B1" w14:textId="77777777" w:rsidR="00814055" w:rsidRDefault="00814055" w:rsidP="00814055">
      <w:r>
        <w:t xml:space="preserve">             </w:t>
      </w:r>
    </w:p>
    <w:p w14:paraId="5EADF8F8" w14:textId="77777777" w:rsidR="00814055" w:rsidRDefault="00814055" w:rsidP="00814055"/>
    <w:p w14:paraId="5335248C" w14:textId="77777777" w:rsidR="00814055" w:rsidRDefault="00814055" w:rsidP="00814055">
      <w:r>
        <w:t>REFERENCE:</w:t>
      </w:r>
    </w:p>
    <w:p w14:paraId="38C802A0" w14:textId="77777777" w:rsidR="00814055" w:rsidRDefault="00814055" w:rsidP="00814055">
      <w:r>
        <w:t>BROWN, Kristy, Simpson, Evan R</w:t>
      </w:r>
    </w:p>
    <w:p w14:paraId="6C197FF3" w14:textId="77777777" w:rsidR="00814055" w:rsidRDefault="00814055" w:rsidP="00814055">
      <w:r>
        <w:t xml:space="preserve">All references are available and will be placed on the website after the SEMINAR. </w:t>
      </w:r>
    </w:p>
    <w:p w14:paraId="294E8697" w14:textId="77777777" w:rsidR="00814055" w:rsidRDefault="00814055" w:rsidP="00814055"/>
    <w:p w14:paraId="448E0554" w14:textId="77777777" w:rsidR="00814055" w:rsidRDefault="00814055" w:rsidP="00814055">
      <w:pPr>
        <w:pStyle w:val="ListParagraph"/>
      </w:pPr>
      <w:r>
        <w:t>“Obesity is associated with an increased risk of breast cancer and is also positively associated with tumor size and a higher probability of having positive axillary (armpit) lymph nodes and fastest-growing tumors”.</w:t>
      </w:r>
    </w:p>
    <w:p w14:paraId="176F4361" w14:textId="77777777" w:rsidR="00814055" w:rsidRDefault="00814055" w:rsidP="00814055">
      <w:pPr>
        <w:pStyle w:val="ListParagraph"/>
      </w:pPr>
    </w:p>
    <w:p w14:paraId="2278AE3E" w14:textId="77777777" w:rsidR="00814055" w:rsidRDefault="00814055" w:rsidP="00814055">
      <w:pPr>
        <w:jc w:val="center"/>
      </w:pPr>
      <w:r>
        <w:t>A lesson can be learned from this one statement. Please work with your doctor.</w:t>
      </w:r>
    </w:p>
    <w:p w14:paraId="0AC13760" w14:textId="77777777" w:rsidR="00814055" w:rsidRDefault="00814055" w:rsidP="00814055">
      <w:pPr>
        <w:pStyle w:val="ListParagraph"/>
        <w:jc w:val="center"/>
      </w:pPr>
      <w:r>
        <w:t>PREVENTION is just as IMPORTANT as cure ONCE YOU GET IT.</w:t>
      </w:r>
    </w:p>
    <w:p w14:paraId="31760FDA" w14:textId="77777777" w:rsidR="00814055" w:rsidRDefault="00814055" w:rsidP="00814055">
      <w:pPr>
        <w:pStyle w:val="ListParagraph"/>
        <w:jc w:val="center"/>
      </w:pPr>
      <w:r>
        <w:br/>
      </w:r>
      <w:r>
        <w:br/>
        <w:t xml:space="preserve">PLEA OF GRNY </w:t>
      </w:r>
      <w:r>
        <w:br/>
        <w:t>HOPE YOU AGREE.</w:t>
      </w:r>
    </w:p>
    <w:p w14:paraId="194AFDF5" w14:textId="77777777" w:rsidR="00814055" w:rsidRDefault="00814055" w:rsidP="00814055">
      <w:pPr>
        <w:pStyle w:val="ListParagraph"/>
      </w:pPr>
    </w:p>
    <w:p w14:paraId="6CFD58B9" w14:textId="77777777" w:rsidR="00814055" w:rsidRDefault="00814055" w:rsidP="00814055"/>
    <w:p w14:paraId="4E419E4D" w14:textId="77777777" w:rsidR="00814055" w:rsidRDefault="00814055" w:rsidP="00814055">
      <w:pPr>
        <w:pStyle w:val="ListParagraph"/>
      </w:pPr>
    </w:p>
    <w:p w14:paraId="5FEE3DB2" w14:textId="53005274" w:rsidR="00814055" w:rsidRDefault="00814055" w:rsidP="00814055"/>
    <w:p w14:paraId="4E681650" w14:textId="0A2CE3AA" w:rsidR="00814055" w:rsidRDefault="00814055" w:rsidP="00814055"/>
    <w:p w14:paraId="7726BA1C" w14:textId="23BEBDB5" w:rsidR="00814055" w:rsidRDefault="00814055" w:rsidP="00814055"/>
    <w:p w14:paraId="67809434" w14:textId="4AC28BB9" w:rsidR="00814055" w:rsidRDefault="00814055" w:rsidP="00814055"/>
    <w:p w14:paraId="24770336" w14:textId="04C301A4" w:rsidR="00814055" w:rsidRDefault="00814055" w:rsidP="00814055"/>
    <w:p w14:paraId="4822ADF2" w14:textId="7577EDAF" w:rsidR="00814055" w:rsidRDefault="00814055" w:rsidP="00814055"/>
    <w:p w14:paraId="757A38B5" w14:textId="77777777" w:rsidR="00814055" w:rsidRDefault="00814055" w:rsidP="00814055">
      <w:pPr>
        <w:jc w:val="center"/>
      </w:pPr>
      <w:r>
        <w:rPr>
          <w:noProof/>
        </w:rPr>
        <w:lastRenderedPageBreak/>
        <w:drawing>
          <wp:inline distT="0" distB="0" distL="0" distR="0" wp14:anchorId="698FAC48" wp14:editId="47D14370">
            <wp:extent cx="1380744" cy="1380744"/>
            <wp:effectExtent l="0" t="0" r="0" b="0"/>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1380744" cy="1380744"/>
                    </a:xfrm>
                    <a:prstGeom prst="rect">
                      <a:avLst/>
                    </a:prstGeom>
                  </pic:spPr>
                </pic:pic>
              </a:graphicData>
            </a:graphic>
          </wp:inline>
        </w:drawing>
      </w:r>
      <w:r>
        <w:br/>
      </w:r>
    </w:p>
    <w:p w14:paraId="6CDE6718" w14:textId="77777777" w:rsidR="00814055" w:rsidRDefault="00814055" w:rsidP="00814055">
      <w:r>
        <w:t>PLEA of GRNY 4</w:t>
      </w:r>
      <w:r w:rsidRPr="00161F06">
        <w:rPr>
          <w:vertAlign w:val="superscript"/>
        </w:rPr>
        <w:t>th</w:t>
      </w:r>
      <w:r>
        <w:t xml:space="preserve"> Annual Multidisciplinary Inner City Breast Cancer and Health Seminar</w:t>
      </w:r>
    </w:p>
    <w:p w14:paraId="2B2600ED" w14:textId="77777777" w:rsidR="00814055" w:rsidRDefault="00814055" w:rsidP="00814055">
      <w:r>
        <w:t xml:space="preserve">                                                                         6/11/2022</w:t>
      </w:r>
    </w:p>
    <w:p w14:paraId="6BFE4BA7" w14:textId="77777777" w:rsidR="00814055" w:rsidRDefault="00814055" w:rsidP="00814055"/>
    <w:p w14:paraId="15A9316B" w14:textId="77777777" w:rsidR="00814055" w:rsidRDefault="00814055" w:rsidP="00814055"/>
    <w:p w14:paraId="16D99124" w14:textId="77777777" w:rsidR="00814055" w:rsidRDefault="00814055" w:rsidP="00814055">
      <w:r>
        <w:t xml:space="preserve">                                                           CANCER CELLS AND SUGAR </w:t>
      </w:r>
    </w:p>
    <w:p w14:paraId="33A1DF8E" w14:textId="77777777" w:rsidR="00814055" w:rsidRDefault="00814055" w:rsidP="00814055"/>
    <w:p w14:paraId="640A1D61" w14:textId="77777777" w:rsidR="00814055" w:rsidRDefault="00814055" w:rsidP="00814055">
      <w:pPr>
        <w:jc w:val="center"/>
      </w:pPr>
      <w:r>
        <w:t>Quilling. Patrick, Beating Cancer with Nutrition, Nutrition Times Press, Inc.  2005</w:t>
      </w:r>
    </w:p>
    <w:p w14:paraId="7316076C" w14:textId="77777777" w:rsidR="00814055" w:rsidRDefault="00814055" w:rsidP="00814055">
      <w:pPr>
        <w:jc w:val="center"/>
      </w:pPr>
      <w:r>
        <w:t>Chapter 11</w:t>
      </w:r>
    </w:p>
    <w:p w14:paraId="2F27BDBC" w14:textId="77777777" w:rsidR="00814055" w:rsidRDefault="00814055" w:rsidP="00814055"/>
    <w:p w14:paraId="22A6A6BF" w14:textId="77777777" w:rsidR="00814055" w:rsidRDefault="00814055" w:rsidP="00814055">
      <w:r>
        <w:t xml:space="preserve">“Cancer cells feed almost exclusively on sugar. Cancer cells demonstrate a 3-5-fold increase in glucose uptake compared to healthy cells. “  </w:t>
      </w:r>
    </w:p>
    <w:p w14:paraId="6E57B1DE" w14:textId="77777777" w:rsidR="00814055" w:rsidRDefault="00814055" w:rsidP="00814055"/>
    <w:p w14:paraId="354F929A" w14:textId="77777777" w:rsidR="00814055" w:rsidRDefault="00814055" w:rsidP="00814055">
      <w:r>
        <w:t xml:space="preserve">What are some ways to slow tumor growth? </w:t>
      </w:r>
    </w:p>
    <w:p w14:paraId="48B7E8A6" w14:textId="77777777" w:rsidR="00814055" w:rsidRDefault="00814055" w:rsidP="00814055">
      <w:pPr>
        <w:pStyle w:val="ListParagraph"/>
        <w:numPr>
          <w:ilvl w:val="0"/>
          <w:numId w:val="3"/>
        </w:numPr>
      </w:pPr>
      <w:r>
        <w:t>Nutrition –Talk to your Doctor about diets that lower blood sugar.</w:t>
      </w:r>
    </w:p>
    <w:p w14:paraId="526505D0" w14:textId="77777777" w:rsidR="00814055" w:rsidRDefault="00814055" w:rsidP="00814055">
      <w:pPr>
        <w:pStyle w:val="ListParagraph"/>
        <w:numPr>
          <w:ilvl w:val="0"/>
          <w:numId w:val="3"/>
        </w:numPr>
      </w:pPr>
      <w:r>
        <w:t xml:space="preserve">Exercise </w:t>
      </w:r>
    </w:p>
    <w:p w14:paraId="089CF0C8" w14:textId="77777777" w:rsidR="00814055" w:rsidRDefault="00814055" w:rsidP="00814055">
      <w:pPr>
        <w:pStyle w:val="ListParagraph"/>
        <w:numPr>
          <w:ilvl w:val="0"/>
          <w:numId w:val="3"/>
        </w:numPr>
      </w:pPr>
      <w:r>
        <w:t xml:space="preserve">If you are diabetic, your doctor will know how to help you control your diabetes and keep that level down with medications. </w:t>
      </w:r>
    </w:p>
    <w:p w14:paraId="07CDD192" w14:textId="77777777" w:rsidR="00814055" w:rsidRDefault="00814055" w:rsidP="00814055"/>
    <w:p w14:paraId="7DED8841" w14:textId="77777777" w:rsidR="00814055" w:rsidRDefault="00814055" w:rsidP="00814055"/>
    <w:p w14:paraId="1C912AFD" w14:textId="77777777" w:rsidR="00814055" w:rsidRDefault="00814055" w:rsidP="00814055">
      <w:r>
        <w:t xml:space="preserve">There is an Imaging study called a PET CT scan. This imaging study takes advantage of this behavior of tumors to diagnose tumor spread to parts of the body distant from the original </w:t>
      </w:r>
    </w:p>
    <w:p w14:paraId="082AEBAE" w14:textId="77777777" w:rsidR="00814055" w:rsidRDefault="00814055" w:rsidP="00814055">
      <w:r>
        <w:t xml:space="preserve">site. This is called metastatic disease. </w:t>
      </w:r>
    </w:p>
    <w:p w14:paraId="71A0156D" w14:textId="77777777" w:rsidR="00814055" w:rsidRDefault="00814055" w:rsidP="00814055"/>
    <w:p w14:paraId="2562DEAD" w14:textId="77777777" w:rsidR="00814055" w:rsidRDefault="00814055" w:rsidP="00814055">
      <w:r>
        <w:t>To perform a PET CT scan, glucose labeled with a radioisotope is injected into a vein, and imaging is done. Because cancer cells feed on glucose. the injected material will selectively localize in cancers, and we are able to image and see tumor spread.</w:t>
      </w:r>
    </w:p>
    <w:p w14:paraId="5D0551DC" w14:textId="77777777" w:rsidR="00814055" w:rsidRDefault="00814055" w:rsidP="00814055"/>
    <w:p w14:paraId="30225BE9" w14:textId="77777777" w:rsidR="00814055" w:rsidRDefault="00814055" w:rsidP="00814055"/>
    <w:p w14:paraId="312CBE35" w14:textId="77777777" w:rsidR="00814055" w:rsidRDefault="00814055" w:rsidP="00814055">
      <w:r>
        <w:t xml:space="preserve"> </w:t>
      </w:r>
    </w:p>
    <w:p w14:paraId="1C89B273" w14:textId="77777777" w:rsidR="00814055" w:rsidRDefault="00814055" w:rsidP="00814055">
      <w:pPr>
        <w:jc w:val="center"/>
      </w:pPr>
      <w:r>
        <w:t>PLEA of GRNY</w:t>
      </w:r>
    </w:p>
    <w:p w14:paraId="14E64B70" w14:textId="4415CCD1" w:rsidR="00814055" w:rsidRDefault="00814055" w:rsidP="00814055"/>
    <w:p w14:paraId="135F3808" w14:textId="46F55709" w:rsidR="00814055" w:rsidRDefault="00814055" w:rsidP="00814055"/>
    <w:p w14:paraId="4D18BCBA" w14:textId="490CF7D9" w:rsidR="00814055" w:rsidRDefault="00814055" w:rsidP="00814055"/>
    <w:p w14:paraId="118D163A" w14:textId="6C9A731A" w:rsidR="00814055" w:rsidRDefault="00814055" w:rsidP="00814055"/>
    <w:p w14:paraId="41834F24" w14:textId="7F6815FD" w:rsidR="00814055" w:rsidRDefault="00814055" w:rsidP="00C0183C"/>
    <w:sectPr w:rsidR="00814055" w:rsidSect="00D57A6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AACBB" w14:textId="77777777" w:rsidR="00475E06" w:rsidRDefault="00475E06" w:rsidP="00C64F7E">
      <w:r>
        <w:separator/>
      </w:r>
    </w:p>
  </w:endnote>
  <w:endnote w:type="continuationSeparator" w:id="0">
    <w:p w14:paraId="61BBF12F" w14:textId="77777777" w:rsidR="00475E06" w:rsidRDefault="00475E06" w:rsidP="00C64F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896AB" w14:textId="77777777" w:rsidR="00475E06" w:rsidRDefault="00475E06" w:rsidP="00C64F7E">
      <w:r>
        <w:separator/>
      </w:r>
    </w:p>
  </w:footnote>
  <w:footnote w:type="continuationSeparator" w:id="0">
    <w:p w14:paraId="0A01A418" w14:textId="77777777" w:rsidR="00475E06" w:rsidRDefault="00475E06" w:rsidP="00C64F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469AA" w14:textId="036D81FA" w:rsidR="00C64F7E" w:rsidRDefault="00C64F7E">
    <w:pPr>
      <w:pStyle w:val="Header"/>
    </w:pPr>
    <w:r>
      <w:rPr>
        <w:noProof/>
      </w:rP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81A81B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BA4F6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91AF8F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3DC879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29E59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EB64AC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36C1A5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F38943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DEB79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86868F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4959DA"/>
    <w:multiLevelType w:val="hybridMultilevel"/>
    <w:tmpl w:val="6E74D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007624"/>
    <w:multiLevelType w:val="hybridMultilevel"/>
    <w:tmpl w:val="51464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A0115B"/>
    <w:multiLevelType w:val="hybridMultilevel"/>
    <w:tmpl w:val="04B87C5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993482129">
    <w:abstractNumId w:val="10"/>
  </w:num>
  <w:num w:numId="2" w16cid:durableId="714159616">
    <w:abstractNumId w:val="12"/>
  </w:num>
  <w:num w:numId="3" w16cid:durableId="1535537202">
    <w:abstractNumId w:val="11"/>
  </w:num>
  <w:num w:numId="4" w16cid:durableId="1130855405">
    <w:abstractNumId w:val="9"/>
  </w:num>
  <w:num w:numId="5" w16cid:durableId="2086612629">
    <w:abstractNumId w:val="7"/>
  </w:num>
  <w:num w:numId="6" w16cid:durableId="2136752173">
    <w:abstractNumId w:val="6"/>
  </w:num>
  <w:num w:numId="7" w16cid:durableId="250049113">
    <w:abstractNumId w:val="5"/>
  </w:num>
  <w:num w:numId="8" w16cid:durableId="497965299">
    <w:abstractNumId w:val="4"/>
  </w:num>
  <w:num w:numId="9" w16cid:durableId="656768464">
    <w:abstractNumId w:val="8"/>
  </w:num>
  <w:num w:numId="10" w16cid:durableId="1607881922">
    <w:abstractNumId w:val="3"/>
  </w:num>
  <w:num w:numId="11" w16cid:durableId="1234387720">
    <w:abstractNumId w:val="2"/>
  </w:num>
  <w:num w:numId="12" w16cid:durableId="1999579407">
    <w:abstractNumId w:val="1"/>
  </w:num>
  <w:num w:numId="13" w16cid:durableId="62025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xNDGwMDO1sDAyMjBT0lEKTi0uzszPAykwrAUA5Pc+MiwAAAA="/>
  </w:docVars>
  <w:rsids>
    <w:rsidRoot w:val="005571AF"/>
    <w:rsid w:val="0003306D"/>
    <w:rsid w:val="000A7860"/>
    <w:rsid w:val="0019278E"/>
    <w:rsid w:val="001C6235"/>
    <w:rsid w:val="00261779"/>
    <w:rsid w:val="002A7FAC"/>
    <w:rsid w:val="003256AD"/>
    <w:rsid w:val="003F0E60"/>
    <w:rsid w:val="00475E06"/>
    <w:rsid w:val="00522EEE"/>
    <w:rsid w:val="005571AF"/>
    <w:rsid w:val="00605692"/>
    <w:rsid w:val="00653A5D"/>
    <w:rsid w:val="00717969"/>
    <w:rsid w:val="007A7969"/>
    <w:rsid w:val="00814055"/>
    <w:rsid w:val="00816353"/>
    <w:rsid w:val="008A26F2"/>
    <w:rsid w:val="008C643E"/>
    <w:rsid w:val="00A50BA8"/>
    <w:rsid w:val="00AB2114"/>
    <w:rsid w:val="00B51EB9"/>
    <w:rsid w:val="00BB3E8A"/>
    <w:rsid w:val="00C0183C"/>
    <w:rsid w:val="00C64F7E"/>
    <w:rsid w:val="00CF1F94"/>
    <w:rsid w:val="00CF29EC"/>
    <w:rsid w:val="00D57A68"/>
    <w:rsid w:val="00D85C54"/>
    <w:rsid w:val="00DD4148"/>
    <w:rsid w:val="00F71A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76BFC"/>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183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0183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0183C"/>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C0183C"/>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0183C"/>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0183C"/>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183C"/>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183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183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7969"/>
    <w:pPr>
      <w:ind w:left="720"/>
      <w:contextualSpacing/>
    </w:pPr>
  </w:style>
  <w:style w:type="paragraph" w:styleId="Header">
    <w:name w:val="header"/>
    <w:basedOn w:val="Normal"/>
    <w:link w:val="HeaderChar"/>
    <w:uiPriority w:val="99"/>
    <w:unhideWhenUsed/>
    <w:rsid w:val="00C64F7E"/>
    <w:pPr>
      <w:tabs>
        <w:tab w:val="center" w:pos="4680"/>
        <w:tab w:val="right" w:pos="9360"/>
      </w:tabs>
    </w:pPr>
  </w:style>
  <w:style w:type="character" w:customStyle="1" w:styleId="HeaderChar">
    <w:name w:val="Header Char"/>
    <w:basedOn w:val="DefaultParagraphFont"/>
    <w:link w:val="Header"/>
    <w:uiPriority w:val="99"/>
    <w:rsid w:val="00C64F7E"/>
  </w:style>
  <w:style w:type="paragraph" w:styleId="Footer">
    <w:name w:val="footer"/>
    <w:basedOn w:val="Normal"/>
    <w:link w:val="FooterChar"/>
    <w:uiPriority w:val="99"/>
    <w:unhideWhenUsed/>
    <w:rsid w:val="00C64F7E"/>
    <w:pPr>
      <w:tabs>
        <w:tab w:val="center" w:pos="4680"/>
        <w:tab w:val="right" w:pos="9360"/>
      </w:tabs>
    </w:pPr>
  </w:style>
  <w:style w:type="character" w:customStyle="1" w:styleId="FooterChar">
    <w:name w:val="Footer Char"/>
    <w:basedOn w:val="DefaultParagraphFont"/>
    <w:link w:val="Footer"/>
    <w:uiPriority w:val="99"/>
    <w:rsid w:val="00C64F7E"/>
  </w:style>
  <w:style w:type="paragraph" w:styleId="BalloonText">
    <w:name w:val="Balloon Text"/>
    <w:basedOn w:val="Normal"/>
    <w:link w:val="BalloonTextChar"/>
    <w:uiPriority w:val="99"/>
    <w:semiHidden/>
    <w:unhideWhenUsed/>
    <w:rsid w:val="00C018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83C"/>
    <w:rPr>
      <w:rFonts w:ascii="Segoe UI" w:hAnsi="Segoe UI" w:cs="Segoe UI"/>
      <w:sz w:val="18"/>
      <w:szCs w:val="18"/>
    </w:rPr>
  </w:style>
  <w:style w:type="paragraph" w:styleId="Bibliography">
    <w:name w:val="Bibliography"/>
    <w:basedOn w:val="Normal"/>
    <w:next w:val="Normal"/>
    <w:uiPriority w:val="37"/>
    <w:semiHidden/>
    <w:unhideWhenUsed/>
    <w:rsid w:val="00C0183C"/>
  </w:style>
  <w:style w:type="paragraph" w:styleId="BlockText">
    <w:name w:val="Block Text"/>
    <w:basedOn w:val="Normal"/>
    <w:uiPriority w:val="99"/>
    <w:semiHidden/>
    <w:unhideWhenUsed/>
    <w:rsid w:val="00C0183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C0183C"/>
    <w:pPr>
      <w:spacing w:after="120"/>
    </w:pPr>
  </w:style>
  <w:style w:type="character" w:customStyle="1" w:styleId="BodyTextChar">
    <w:name w:val="Body Text Char"/>
    <w:basedOn w:val="DefaultParagraphFont"/>
    <w:link w:val="BodyText"/>
    <w:uiPriority w:val="99"/>
    <w:semiHidden/>
    <w:rsid w:val="00C0183C"/>
  </w:style>
  <w:style w:type="paragraph" w:styleId="BodyText2">
    <w:name w:val="Body Text 2"/>
    <w:basedOn w:val="Normal"/>
    <w:link w:val="BodyText2Char"/>
    <w:uiPriority w:val="99"/>
    <w:semiHidden/>
    <w:unhideWhenUsed/>
    <w:rsid w:val="00C0183C"/>
    <w:pPr>
      <w:spacing w:after="120" w:line="480" w:lineRule="auto"/>
    </w:pPr>
  </w:style>
  <w:style w:type="character" w:customStyle="1" w:styleId="BodyText2Char">
    <w:name w:val="Body Text 2 Char"/>
    <w:basedOn w:val="DefaultParagraphFont"/>
    <w:link w:val="BodyText2"/>
    <w:uiPriority w:val="99"/>
    <w:semiHidden/>
    <w:rsid w:val="00C0183C"/>
  </w:style>
  <w:style w:type="paragraph" w:styleId="BodyText3">
    <w:name w:val="Body Text 3"/>
    <w:basedOn w:val="Normal"/>
    <w:link w:val="BodyText3Char"/>
    <w:uiPriority w:val="99"/>
    <w:semiHidden/>
    <w:unhideWhenUsed/>
    <w:rsid w:val="00C0183C"/>
    <w:pPr>
      <w:spacing w:after="120"/>
    </w:pPr>
    <w:rPr>
      <w:sz w:val="16"/>
      <w:szCs w:val="16"/>
    </w:rPr>
  </w:style>
  <w:style w:type="character" w:customStyle="1" w:styleId="BodyText3Char">
    <w:name w:val="Body Text 3 Char"/>
    <w:basedOn w:val="DefaultParagraphFont"/>
    <w:link w:val="BodyText3"/>
    <w:uiPriority w:val="99"/>
    <w:semiHidden/>
    <w:rsid w:val="00C0183C"/>
    <w:rPr>
      <w:sz w:val="16"/>
      <w:szCs w:val="16"/>
    </w:rPr>
  </w:style>
  <w:style w:type="paragraph" w:styleId="BodyTextFirstIndent">
    <w:name w:val="Body Text First Indent"/>
    <w:basedOn w:val="BodyText"/>
    <w:link w:val="BodyTextFirstIndentChar"/>
    <w:uiPriority w:val="99"/>
    <w:semiHidden/>
    <w:unhideWhenUsed/>
    <w:rsid w:val="00C0183C"/>
    <w:pPr>
      <w:spacing w:after="0"/>
      <w:ind w:firstLine="360"/>
    </w:pPr>
  </w:style>
  <w:style w:type="character" w:customStyle="1" w:styleId="BodyTextFirstIndentChar">
    <w:name w:val="Body Text First Indent Char"/>
    <w:basedOn w:val="BodyTextChar"/>
    <w:link w:val="BodyTextFirstIndent"/>
    <w:uiPriority w:val="99"/>
    <w:semiHidden/>
    <w:rsid w:val="00C0183C"/>
  </w:style>
  <w:style w:type="paragraph" w:styleId="BodyTextIndent">
    <w:name w:val="Body Text Indent"/>
    <w:basedOn w:val="Normal"/>
    <w:link w:val="BodyTextIndentChar"/>
    <w:uiPriority w:val="99"/>
    <w:semiHidden/>
    <w:unhideWhenUsed/>
    <w:rsid w:val="00C0183C"/>
    <w:pPr>
      <w:spacing w:after="120"/>
      <w:ind w:left="360"/>
    </w:pPr>
  </w:style>
  <w:style w:type="character" w:customStyle="1" w:styleId="BodyTextIndentChar">
    <w:name w:val="Body Text Indent Char"/>
    <w:basedOn w:val="DefaultParagraphFont"/>
    <w:link w:val="BodyTextIndent"/>
    <w:uiPriority w:val="99"/>
    <w:semiHidden/>
    <w:rsid w:val="00C0183C"/>
  </w:style>
  <w:style w:type="paragraph" w:styleId="BodyTextFirstIndent2">
    <w:name w:val="Body Text First Indent 2"/>
    <w:basedOn w:val="BodyTextIndent"/>
    <w:link w:val="BodyTextFirstIndent2Char"/>
    <w:uiPriority w:val="99"/>
    <w:semiHidden/>
    <w:unhideWhenUsed/>
    <w:rsid w:val="00C0183C"/>
    <w:pPr>
      <w:spacing w:after="0"/>
      <w:ind w:firstLine="360"/>
    </w:pPr>
  </w:style>
  <w:style w:type="character" w:customStyle="1" w:styleId="BodyTextFirstIndent2Char">
    <w:name w:val="Body Text First Indent 2 Char"/>
    <w:basedOn w:val="BodyTextIndentChar"/>
    <w:link w:val="BodyTextFirstIndent2"/>
    <w:uiPriority w:val="99"/>
    <w:semiHidden/>
    <w:rsid w:val="00C0183C"/>
  </w:style>
  <w:style w:type="paragraph" w:styleId="BodyTextIndent2">
    <w:name w:val="Body Text Indent 2"/>
    <w:basedOn w:val="Normal"/>
    <w:link w:val="BodyTextIndent2Char"/>
    <w:uiPriority w:val="99"/>
    <w:semiHidden/>
    <w:unhideWhenUsed/>
    <w:rsid w:val="00C0183C"/>
    <w:pPr>
      <w:spacing w:after="120" w:line="480" w:lineRule="auto"/>
      <w:ind w:left="360"/>
    </w:pPr>
  </w:style>
  <w:style w:type="character" w:customStyle="1" w:styleId="BodyTextIndent2Char">
    <w:name w:val="Body Text Indent 2 Char"/>
    <w:basedOn w:val="DefaultParagraphFont"/>
    <w:link w:val="BodyTextIndent2"/>
    <w:uiPriority w:val="99"/>
    <w:semiHidden/>
    <w:rsid w:val="00C0183C"/>
  </w:style>
  <w:style w:type="paragraph" w:styleId="BodyTextIndent3">
    <w:name w:val="Body Text Indent 3"/>
    <w:basedOn w:val="Normal"/>
    <w:link w:val="BodyTextIndent3Char"/>
    <w:uiPriority w:val="99"/>
    <w:semiHidden/>
    <w:unhideWhenUsed/>
    <w:rsid w:val="00C0183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0183C"/>
    <w:rPr>
      <w:sz w:val="16"/>
      <w:szCs w:val="16"/>
    </w:rPr>
  </w:style>
  <w:style w:type="paragraph" w:styleId="Caption">
    <w:name w:val="caption"/>
    <w:basedOn w:val="Normal"/>
    <w:next w:val="Normal"/>
    <w:uiPriority w:val="35"/>
    <w:semiHidden/>
    <w:unhideWhenUsed/>
    <w:qFormat/>
    <w:rsid w:val="00C0183C"/>
    <w:pPr>
      <w:spacing w:after="200"/>
    </w:pPr>
    <w:rPr>
      <w:i/>
      <w:iCs/>
      <w:color w:val="44546A" w:themeColor="text2"/>
      <w:sz w:val="18"/>
      <w:szCs w:val="18"/>
    </w:rPr>
  </w:style>
  <w:style w:type="paragraph" w:styleId="Closing">
    <w:name w:val="Closing"/>
    <w:basedOn w:val="Normal"/>
    <w:link w:val="ClosingChar"/>
    <w:uiPriority w:val="99"/>
    <w:semiHidden/>
    <w:unhideWhenUsed/>
    <w:rsid w:val="00C0183C"/>
    <w:pPr>
      <w:ind w:left="4320"/>
    </w:pPr>
  </w:style>
  <w:style w:type="character" w:customStyle="1" w:styleId="ClosingChar">
    <w:name w:val="Closing Char"/>
    <w:basedOn w:val="DefaultParagraphFont"/>
    <w:link w:val="Closing"/>
    <w:uiPriority w:val="99"/>
    <w:semiHidden/>
    <w:rsid w:val="00C0183C"/>
  </w:style>
  <w:style w:type="paragraph" w:styleId="CommentText">
    <w:name w:val="annotation text"/>
    <w:basedOn w:val="Normal"/>
    <w:link w:val="CommentTextChar"/>
    <w:uiPriority w:val="99"/>
    <w:semiHidden/>
    <w:unhideWhenUsed/>
    <w:rsid w:val="00C0183C"/>
    <w:rPr>
      <w:sz w:val="20"/>
      <w:szCs w:val="20"/>
    </w:rPr>
  </w:style>
  <w:style w:type="character" w:customStyle="1" w:styleId="CommentTextChar">
    <w:name w:val="Comment Text Char"/>
    <w:basedOn w:val="DefaultParagraphFont"/>
    <w:link w:val="CommentText"/>
    <w:uiPriority w:val="99"/>
    <w:semiHidden/>
    <w:rsid w:val="00C0183C"/>
    <w:rPr>
      <w:sz w:val="20"/>
      <w:szCs w:val="20"/>
    </w:rPr>
  </w:style>
  <w:style w:type="paragraph" w:styleId="CommentSubject">
    <w:name w:val="annotation subject"/>
    <w:basedOn w:val="CommentText"/>
    <w:next w:val="CommentText"/>
    <w:link w:val="CommentSubjectChar"/>
    <w:uiPriority w:val="99"/>
    <w:semiHidden/>
    <w:unhideWhenUsed/>
    <w:rsid w:val="00C0183C"/>
    <w:rPr>
      <w:b/>
      <w:bCs/>
    </w:rPr>
  </w:style>
  <w:style w:type="character" w:customStyle="1" w:styleId="CommentSubjectChar">
    <w:name w:val="Comment Subject Char"/>
    <w:basedOn w:val="CommentTextChar"/>
    <w:link w:val="CommentSubject"/>
    <w:uiPriority w:val="99"/>
    <w:semiHidden/>
    <w:rsid w:val="00C0183C"/>
    <w:rPr>
      <w:b/>
      <w:bCs/>
      <w:sz w:val="20"/>
      <w:szCs w:val="20"/>
    </w:rPr>
  </w:style>
  <w:style w:type="paragraph" w:styleId="Date">
    <w:name w:val="Date"/>
    <w:basedOn w:val="Normal"/>
    <w:next w:val="Normal"/>
    <w:link w:val="DateChar"/>
    <w:uiPriority w:val="99"/>
    <w:semiHidden/>
    <w:unhideWhenUsed/>
    <w:rsid w:val="00C0183C"/>
  </w:style>
  <w:style w:type="character" w:customStyle="1" w:styleId="DateChar">
    <w:name w:val="Date Char"/>
    <w:basedOn w:val="DefaultParagraphFont"/>
    <w:link w:val="Date"/>
    <w:uiPriority w:val="99"/>
    <w:semiHidden/>
    <w:rsid w:val="00C0183C"/>
  </w:style>
  <w:style w:type="paragraph" w:styleId="DocumentMap">
    <w:name w:val="Document Map"/>
    <w:basedOn w:val="Normal"/>
    <w:link w:val="DocumentMapChar"/>
    <w:uiPriority w:val="99"/>
    <w:semiHidden/>
    <w:unhideWhenUsed/>
    <w:rsid w:val="00C0183C"/>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0183C"/>
    <w:rPr>
      <w:rFonts w:ascii="Segoe UI" w:hAnsi="Segoe UI" w:cs="Segoe UI"/>
      <w:sz w:val="16"/>
      <w:szCs w:val="16"/>
    </w:rPr>
  </w:style>
  <w:style w:type="paragraph" w:styleId="E-mailSignature">
    <w:name w:val="E-mail Signature"/>
    <w:basedOn w:val="Normal"/>
    <w:link w:val="E-mailSignatureChar"/>
    <w:uiPriority w:val="99"/>
    <w:semiHidden/>
    <w:unhideWhenUsed/>
    <w:rsid w:val="00C0183C"/>
  </w:style>
  <w:style w:type="character" w:customStyle="1" w:styleId="E-mailSignatureChar">
    <w:name w:val="E-mail Signature Char"/>
    <w:basedOn w:val="DefaultParagraphFont"/>
    <w:link w:val="E-mailSignature"/>
    <w:uiPriority w:val="99"/>
    <w:semiHidden/>
    <w:rsid w:val="00C0183C"/>
  </w:style>
  <w:style w:type="paragraph" w:styleId="EndnoteText">
    <w:name w:val="endnote text"/>
    <w:basedOn w:val="Normal"/>
    <w:link w:val="EndnoteTextChar"/>
    <w:uiPriority w:val="99"/>
    <w:semiHidden/>
    <w:unhideWhenUsed/>
    <w:rsid w:val="00C0183C"/>
    <w:rPr>
      <w:sz w:val="20"/>
      <w:szCs w:val="20"/>
    </w:rPr>
  </w:style>
  <w:style w:type="character" w:customStyle="1" w:styleId="EndnoteTextChar">
    <w:name w:val="Endnote Text Char"/>
    <w:basedOn w:val="DefaultParagraphFont"/>
    <w:link w:val="EndnoteText"/>
    <w:uiPriority w:val="99"/>
    <w:semiHidden/>
    <w:rsid w:val="00C0183C"/>
    <w:rPr>
      <w:sz w:val="20"/>
      <w:szCs w:val="20"/>
    </w:rPr>
  </w:style>
  <w:style w:type="paragraph" w:styleId="EnvelopeAddress">
    <w:name w:val="envelope address"/>
    <w:basedOn w:val="Normal"/>
    <w:uiPriority w:val="99"/>
    <w:semiHidden/>
    <w:unhideWhenUsed/>
    <w:rsid w:val="00C0183C"/>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0183C"/>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0183C"/>
    <w:rPr>
      <w:sz w:val="20"/>
      <w:szCs w:val="20"/>
    </w:rPr>
  </w:style>
  <w:style w:type="character" w:customStyle="1" w:styleId="FootnoteTextChar">
    <w:name w:val="Footnote Text Char"/>
    <w:basedOn w:val="DefaultParagraphFont"/>
    <w:link w:val="FootnoteText"/>
    <w:uiPriority w:val="99"/>
    <w:semiHidden/>
    <w:rsid w:val="00C0183C"/>
    <w:rPr>
      <w:sz w:val="20"/>
      <w:szCs w:val="20"/>
    </w:rPr>
  </w:style>
  <w:style w:type="character" w:customStyle="1" w:styleId="Heading1Char">
    <w:name w:val="Heading 1 Char"/>
    <w:basedOn w:val="DefaultParagraphFont"/>
    <w:link w:val="Heading1"/>
    <w:uiPriority w:val="9"/>
    <w:rsid w:val="00C0183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C0183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0183C"/>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C0183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0183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0183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183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183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183C"/>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0183C"/>
    <w:rPr>
      <w:i/>
      <w:iCs/>
    </w:rPr>
  </w:style>
  <w:style w:type="character" w:customStyle="1" w:styleId="HTMLAddressChar">
    <w:name w:val="HTML Address Char"/>
    <w:basedOn w:val="DefaultParagraphFont"/>
    <w:link w:val="HTMLAddress"/>
    <w:uiPriority w:val="99"/>
    <w:semiHidden/>
    <w:rsid w:val="00C0183C"/>
    <w:rPr>
      <w:i/>
      <w:iCs/>
    </w:rPr>
  </w:style>
  <w:style w:type="paragraph" w:styleId="HTMLPreformatted">
    <w:name w:val="HTML Preformatted"/>
    <w:basedOn w:val="Normal"/>
    <w:link w:val="HTMLPreformattedChar"/>
    <w:uiPriority w:val="99"/>
    <w:semiHidden/>
    <w:unhideWhenUsed/>
    <w:rsid w:val="00C0183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0183C"/>
    <w:rPr>
      <w:rFonts w:ascii="Consolas" w:hAnsi="Consolas"/>
      <w:sz w:val="20"/>
      <w:szCs w:val="20"/>
    </w:rPr>
  </w:style>
  <w:style w:type="paragraph" w:styleId="Index1">
    <w:name w:val="index 1"/>
    <w:basedOn w:val="Normal"/>
    <w:next w:val="Normal"/>
    <w:autoRedefine/>
    <w:uiPriority w:val="99"/>
    <w:semiHidden/>
    <w:unhideWhenUsed/>
    <w:rsid w:val="00C0183C"/>
    <w:pPr>
      <w:ind w:left="240" w:hanging="240"/>
    </w:pPr>
  </w:style>
  <w:style w:type="paragraph" w:styleId="Index2">
    <w:name w:val="index 2"/>
    <w:basedOn w:val="Normal"/>
    <w:next w:val="Normal"/>
    <w:autoRedefine/>
    <w:uiPriority w:val="99"/>
    <w:semiHidden/>
    <w:unhideWhenUsed/>
    <w:rsid w:val="00C0183C"/>
    <w:pPr>
      <w:ind w:left="480" w:hanging="240"/>
    </w:pPr>
  </w:style>
  <w:style w:type="paragraph" w:styleId="Index3">
    <w:name w:val="index 3"/>
    <w:basedOn w:val="Normal"/>
    <w:next w:val="Normal"/>
    <w:autoRedefine/>
    <w:uiPriority w:val="99"/>
    <w:semiHidden/>
    <w:unhideWhenUsed/>
    <w:rsid w:val="00C0183C"/>
    <w:pPr>
      <w:ind w:left="720" w:hanging="240"/>
    </w:pPr>
  </w:style>
  <w:style w:type="paragraph" w:styleId="Index4">
    <w:name w:val="index 4"/>
    <w:basedOn w:val="Normal"/>
    <w:next w:val="Normal"/>
    <w:autoRedefine/>
    <w:uiPriority w:val="99"/>
    <w:semiHidden/>
    <w:unhideWhenUsed/>
    <w:rsid w:val="00C0183C"/>
    <w:pPr>
      <w:ind w:left="960" w:hanging="240"/>
    </w:pPr>
  </w:style>
  <w:style w:type="paragraph" w:styleId="Index5">
    <w:name w:val="index 5"/>
    <w:basedOn w:val="Normal"/>
    <w:next w:val="Normal"/>
    <w:autoRedefine/>
    <w:uiPriority w:val="99"/>
    <w:semiHidden/>
    <w:unhideWhenUsed/>
    <w:rsid w:val="00C0183C"/>
    <w:pPr>
      <w:ind w:left="1200" w:hanging="240"/>
    </w:pPr>
  </w:style>
  <w:style w:type="paragraph" w:styleId="Index6">
    <w:name w:val="index 6"/>
    <w:basedOn w:val="Normal"/>
    <w:next w:val="Normal"/>
    <w:autoRedefine/>
    <w:uiPriority w:val="99"/>
    <w:semiHidden/>
    <w:unhideWhenUsed/>
    <w:rsid w:val="00C0183C"/>
    <w:pPr>
      <w:ind w:left="1440" w:hanging="240"/>
    </w:pPr>
  </w:style>
  <w:style w:type="paragraph" w:styleId="Index7">
    <w:name w:val="index 7"/>
    <w:basedOn w:val="Normal"/>
    <w:next w:val="Normal"/>
    <w:autoRedefine/>
    <w:uiPriority w:val="99"/>
    <w:semiHidden/>
    <w:unhideWhenUsed/>
    <w:rsid w:val="00C0183C"/>
    <w:pPr>
      <w:ind w:left="1680" w:hanging="240"/>
    </w:pPr>
  </w:style>
  <w:style w:type="paragraph" w:styleId="Index8">
    <w:name w:val="index 8"/>
    <w:basedOn w:val="Normal"/>
    <w:next w:val="Normal"/>
    <w:autoRedefine/>
    <w:uiPriority w:val="99"/>
    <w:semiHidden/>
    <w:unhideWhenUsed/>
    <w:rsid w:val="00C0183C"/>
    <w:pPr>
      <w:ind w:left="1920" w:hanging="240"/>
    </w:pPr>
  </w:style>
  <w:style w:type="paragraph" w:styleId="Index9">
    <w:name w:val="index 9"/>
    <w:basedOn w:val="Normal"/>
    <w:next w:val="Normal"/>
    <w:autoRedefine/>
    <w:uiPriority w:val="99"/>
    <w:semiHidden/>
    <w:unhideWhenUsed/>
    <w:rsid w:val="00C0183C"/>
    <w:pPr>
      <w:ind w:left="2160" w:hanging="240"/>
    </w:pPr>
  </w:style>
  <w:style w:type="paragraph" w:styleId="IndexHeading">
    <w:name w:val="index heading"/>
    <w:basedOn w:val="Normal"/>
    <w:next w:val="Index1"/>
    <w:uiPriority w:val="99"/>
    <w:semiHidden/>
    <w:unhideWhenUsed/>
    <w:rsid w:val="00C0183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0183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0183C"/>
    <w:rPr>
      <w:i/>
      <w:iCs/>
      <w:color w:val="4472C4" w:themeColor="accent1"/>
    </w:rPr>
  </w:style>
  <w:style w:type="paragraph" w:styleId="List">
    <w:name w:val="List"/>
    <w:basedOn w:val="Normal"/>
    <w:uiPriority w:val="99"/>
    <w:semiHidden/>
    <w:unhideWhenUsed/>
    <w:rsid w:val="00C0183C"/>
    <w:pPr>
      <w:ind w:left="360" w:hanging="360"/>
      <w:contextualSpacing/>
    </w:pPr>
  </w:style>
  <w:style w:type="paragraph" w:styleId="List2">
    <w:name w:val="List 2"/>
    <w:basedOn w:val="Normal"/>
    <w:uiPriority w:val="99"/>
    <w:semiHidden/>
    <w:unhideWhenUsed/>
    <w:rsid w:val="00C0183C"/>
    <w:pPr>
      <w:ind w:left="720" w:hanging="360"/>
      <w:contextualSpacing/>
    </w:pPr>
  </w:style>
  <w:style w:type="paragraph" w:styleId="List3">
    <w:name w:val="List 3"/>
    <w:basedOn w:val="Normal"/>
    <w:uiPriority w:val="99"/>
    <w:semiHidden/>
    <w:unhideWhenUsed/>
    <w:rsid w:val="00C0183C"/>
    <w:pPr>
      <w:ind w:left="1080" w:hanging="360"/>
      <w:contextualSpacing/>
    </w:pPr>
  </w:style>
  <w:style w:type="paragraph" w:styleId="List4">
    <w:name w:val="List 4"/>
    <w:basedOn w:val="Normal"/>
    <w:uiPriority w:val="99"/>
    <w:semiHidden/>
    <w:unhideWhenUsed/>
    <w:rsid w:val="00C0183C"/>
    <w:pPr>
      <w:ind w:left="1440" w:hanging="360"/>
      <w:contextualSpacing/>
    </w:pPr>
  </w:style>
  <w:style w:type="paragraph" w:styleId="List5">
    <w:name w:val="List 5"/>
    <w:basedOn w:val="Normal"/>
    <w:uiPriority w:val="99"/>
    <w:semiHidden/>
    <w:unhideWhenUsed/>
    <w:rsid w:val="00C0183C"/>
    <w:pPr>
      <w:ind w:left="1800" w:hanging="360"/>
      <w:contextualSpacing/>
    </w:pPr>
  </w:style>
  <w:style w:type="paragraph" w:styleId="ListBullet">
    <w:name w:val="List Bullet"/>
    <w:basedOn w:val="Normal"/>
    <w:uiPriority w:val="99"/>
    <w:semiHidden/>
    <w:unhideWhenUsed/>
    <w:rsid w:val="00C0183C"/>
    <w:pPr>
      <w:numPr>
        <w:numId w:val="4"/>
      </w:numPr>
      <w:contextualSpacing/>
    </w:pPr>
  </w:style>
  <w:style w:type="paragraph" w:styleId="ListBullet2">
    <w:name w:val="List Bullet 2"/>
    <w:basedOn w:val="Normal"/>
    <w:uiPriority w:val="99"/>
    <w:semiHidden/>
    <w:unhideWhenUsed/>
    <w:rsid w:val="00C0183C"/>
    <w:pPr>
      <w:numPr>
        <w:numId w:val="5"/>
      </w:numPr>
      <w:contextualSpacing/>
    </w:pPr>
  </w:style>
  <w:style w:type="paragraph" w:styleId="ListBullet3">
    <w:name w:val="List Bullet 3"/>
    <w:basedOn w:val="Normal"/>
    <w:uiPriority w:val="99"/>
    <w:semiHidden/>
    <w:unhideWhenUsed/>
    <w:rsid w:val="00C0183C"/>
    <w:pPr>
      <w:numPr>
        <w:numId w:val="6"/>
      </w:numPr>
      <w:contextualSpacing/>
    </w:pPr>
  </w:style>
  <w:style w:type="paragraph" w:styleId="ListBullet4">
    <w:name w:val="List Bullet 4"/>
    <w:basedOn w:val="Normal"/>
    <w:uiPriority w:val="99"/>
    <w:semiHidden/>
    <w:unhideWhenUsed/>
    <w:rsid w:val="00C0183C"/>
    <w:pPr>
      <w:numPr>
        <w:numId w:val="7"/>
      </w:numPr>
      <w:contextualSpacing/>
    </w:pPr>
  </w:style>
  <w:style w:type="paragraph" w:styleId="ListBullet5">
    <w:name w:val="List Bullet 5"/>
    <w:basedOn w:val="Normal"/>
    <w:uiPriority w:val="99"/>
    <w:semiHidden/>
    <w:unhideWhenUsed/>
    <w:rsid w:val="00C0183C"/>
    <w:pPr>
      <w:numPr>
        <w:numId w:val="8"/>
      </w:numPr>
      <w:contextualSpacing/>
    </w:pPr>
  </w:style>
  <w:style w:type="paragraph" w:styleId="ListContinue">
    <w:name w:val="List Continue"/>
    <w:basedOn w:val="Normal"/>
    <w:uiPriority w:val="99"/>
    <w:semiHidden/>
    <w:unhideWhenUsed/>
    <w:rsid w:val="00C0183C"/>
    <w:pPr>
      <w:spacing w:after="120"/>
      <w:ind w:left="360"/>
      <w:contextualSpacing/>
    </w:pPr>
  </w:style>
  <w:style w:type="paragraph" w:styleId="ListContinue2">
    <w:name w:val="List Continue 2"/>
    <w:basedOn w:val="Normal"/>
    <w:uiPriority w:val="99"/>
    <w:semiHidden/>
    <w:unhideWhenUsed/>
    <w:rsid w:val="00C0183C"/>
    <w:pPr>
      <w:spacing w:after="120"/>
      <w:ind w:left="720"/>
      <w:contextualSpacing/>
    </w:pPr>
  </w:style>
  <w:style w:type="paragraph" w:styleId="ListContinue3">
    <w:name w:val="List Continue 3"/>
    <w:basedOn w:val="Normal"/>
    <w:uiPriority w:val="99"/>
    <w:semiHidden/>
    <w:unhideWhenUsed/>
    <w:rsid w:val="00C0183C"/>
    <w:pPr>
      <w:spacing w:after="120"/>
      <w:ind w:left="1080"/>
      <w:contextualSpacing/>
    </w:pPr>
  </w:style>
  <w:style w:type="paragraph" w:styleId="ListContinue4">
    <w:name w:val="List Continue 4"/>
    <w:basedOn w:val="Normal"/>
    <w:uiPriority w:val="99"/>
    <w:semiHidden/>
    <w:unhideWhenUsed/>
    <w:rsid w:val="00C0183C"/>
    <w:pPr>
      <w:spacing w:after="120"/>
      <w:ind w:left="1440"/>
      <w:contextualSpacing/>
    </w:pPr>
  </w:style>
  <w:style w:type="paragraph" w:styleId="ListContinue5">
    <w:name w:val="List Continue 5"/>
    <w:basedOn w:val="Normal"/>
    <w:uiPriority w:val="99"/>
    <w:semiHidden/>
    <w:unhideWhenUsed/>
    <w:rsid w:val="00C0183C"/>
    <w:pPr>
      <w:spacing w:after="120"/>
      <w:ind w:left="1800"/>
      <w:contextualSpacing/>
    </w:pPr>
  </w:style>
  <w:style w:type="paragraph" w:styleId="ListNumber">
    <w:name w:val="List Number"/>
    <w:basedOn w:val="Normal"/>
    <w:uiPriority w:val="99"/>
    <w:semiHidden/>
    <w:unhideWhenUsed/>
    <w:rsid w:val="00C0183C"/>
    <w:pPr>
      <w:numPr>
        <w:numId w:val="9"/>
      </w:numPr>
      <w:contextualSpacing/>
    </w:pPr>
  </w:style>
  <w:style w:type="paragraph" w:styleId="ListNumber2">
    <w:name w:val="List Number 2"/>
    <w:basedOn w:val="Normal"/>
    <w:uiPriority w:val="99"/>
    <w:semiHidden/>
    <w:unhideWhenUsed/>
    <w:rsid w:val="00C0183C"/>
    <w:pPr>
      <w:numPr>
        <w:numId w:val="10"/>
      </w:numPr>
      <w:contextualSpacing/>
    </w:pPr>
  </w:style>
  <w:style w:type="paragraph" w:styleId="ListNumber3">
    <w:name w:val="List Number 3"/>
    <w:basedOn w:val="Normal"/>
    <w:uiPriority w:val="99"/>
    <w:semiHidden/>
    <w:unhideWhenUsed/>
    <w:rsid w:val="00C0183C"/>
    <w:pPr>
      <w:numPr>
        <w:numId w:val="11"/>
      </w:numPr>
      <w:contextualSpacing/>
    </w:pPr>
  </w:style>
  <w:style w:type="paragraph" w:styleId="ListNumber4">
    <w:name w:val="List Number 4"/>
    <w:basedOn w:val="Normal"/>
    <w:uiPriority w:val="99"/>
    <w:semiHidden/>
    <w:unhideWhenUsed/>
    <w:rsid w:val="00C0183C"/>
    <w:pPr>
      <w:numPr>
        <w:numId w:val="12"/>
      </w:numPr>
      <w:contextualSpacing/>
    </w:pPr>
  </w:style>
  <w:style w:type="paragraph" w:styleId="ListNumber5">
    <w:name w:val="List Number 5"/>
    <w:basedOn w:val="Normal"/>
    <w:uiPriority w:val="99"/>
    <w:semiHidden/>
    <w:unhideWhenUsed/>
    <w:rsid w:val="00C0183C"/>
    <w:pPr>
      <w:numPr>
        <w:numId w:val="13"/>
      </w:numPr>
      <w:contextualSpacing/>
    </w:pPr>
  </w:style>
  <w:style w:type="paragraph" w:styleId="MacroText">
    <w:name w:val="macro"/>
    <w:link w:val="MacroTextChar"/>
    <w:uiPriority w:val="99"/>
    <w:semiHidden/>
    <w:unhideWhenUsed/>
    <w:rsid w:val="00C0183C"/>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0183C"/>
    <w:rPr>
      <w:rFonts w:ascii="Consolas" w:hAnsi="Consolas"/>
      <w:sz w:val="20"/>
      <w:szCs w:val="20"/>
    </w:rPr>
  </w:style>
  <w:style w:type="paragraph" w:styleId="MessageHeader">
    <w:name w:val="Message Header"/>
    <w:basedOn w:val="Normal"/>
    <w:link w:val="MessageHeaderChar"/>
    <w:uiPriority w:val="99"/>
    <w:semiHidden/>
    <w:unhideWhenUsed/>
    <w:rsid w:val="00C0183C"/>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0183C"/>
    <w:rPr>
      <w:rFonts w:asciiTheme="majorHAnsi" w:eastAsiaTheme="majorEastAsia" w:hAnsiTheme="majorHAnsi" w:cstheme="majorBidi"/>
      <w:shd w:val="pct20" w:color="auto" w:fill="auto"/>
    </w:rPr>
  </w:style>
  <w:style w:type="paragraph" w:styleId="NoSpacing">
    <w:name w:val="No Spacing"/>
    <w:uiPriority w:val="1"/>
    <w:qFormat/>
    <w:rsid w:val="00C0183C"/>
  </w:style>
  <w:style w:type="paragraph" w:styleId="NormalWeb">
    <w:name w:val="Normal (Web)"/>
    <w:basedOn w:val="Normal"/>
    <w:uiPriority w:val="99"/>
    <w:semiHidden/>
    <w:unhideWhenUsed/>
    <w:rsid w:val="00C0183C"/>
    <w:rPr>
      <w:rFonts w:ascii="Times New Roman" w:hAnsi="Times New Roman" w:cs="Times New Roman"/>
    </w:rPr>
  </w:style>
  <w:style w:type="paragraph" w:styleId="NormalIndent">
    <w:name w:val="Normal Indent"/>
    <w:basedOn w:val="Normal"/>
    <w:uiPriority w:val="99"/>
    <w:semiHidden/>
    <w:unhideWhenUsed/>
    <w:rsid w:val="00C0183C"/>
    <w:pPr>
      <w:ind w:left="720"/>
    </w:pPr>
  </w:style>
  <w:style w:type="paragraph" w:styleId="NoteHeading">
    <w:name w:val="Note Heading"/>
    <w:basedOn w:val="Normal"/>
    <w:next w:val="Normal"/>
    <w:link w:val="NoteHeadingChar"/>
    <w:uiPriority w:val="99"/>
    <w:semiHidden/>
    <w:unhideWhenUsed/>
    <w:rsid w:val="00C0183C"/>
  </w:style>
  <w:style w:type="character" w:customStyle="1" w:styleId="NoteHeadingChar">
    <w:name w:val="Note Heading Char"/>
    <w:basedOn w:val="DefaultParagraphFont"/>
    <w:link w:val="NoteHeading"/>
    <w:uiPriority w:val="99"/>
    <w:semiHidden/>
    <w:rsid w:val="00C0183C"/>
  </w:style>
  <w:style w:type="paragraph" w:styleId="PlainText">
    <w:name w:val="Plain Text"/>
    <w:basedOn w:val="Normal"/>
    <w:link w:val="PlainTextChar"/>
    <w:uiPriority w:val="99"/>
    <w:semiHidden/>
    <w:unhideWhenUsed/>
    <w:rsid w:val="00C0183C"/>
    <w:rPr>
      <w:rFonts w:ascii="Consolas" w:hAnsi="Consolas"/>
      <w:sz w:val="21"/>
      <w:szCs w:val="21"/>
    </w:rPr>
  </w:style>
  <w:style w:type="character" w:customStyle="1" w:styleId="PlainTextChar">
    <w:name w:val="Plain Text Char"/>
    <w:basedOn w:val="DefaultParagraphFont"/>
    <w:link w:val="PlainText"/>
    <w:uiPriority w:val="99"/>
    <w:semiHidden/>
    <w:rsid w:val="00C0183C"/>
    <w:rPr>
      <w:rFonts w:ascii="Consolas" w:hAnsi="Consolas"/>
      <w:sz w:val="21"/>
      <w:szCs w:val="21"/>
    </w:rPr>
  </w:style>
  <w:style w:type="paragraph" w:styleId="Quote">
    <w:name w:val="Quote"/>
    <w:basedOn w:val="Normal"/>
    <w:next w:val="Normal"/>
    <w:link w:val="QuoteChar"/>
    <w:uiPriority w:val="29"/>
    <w:qFormat/>
    <w:rsid w:val="00C0183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0183C"/>
    <w:rPr>
      <w:i/>
      <w:iCs/>
      <w:color w:val="404040" w:themeColor="text1" w:themeTint="BF"/>
    </w:rPr>
  </w:style>
  <w:style w:type="paragraph" w:styleId="Salutation">
    <w:name w:val="Salutation"/>
    <w:basedOn w:val="Normal"/>
    <w:next w:val="Normal"/>
    <w:link w:val="SalutationChar"/>
    <w:uiPriority w:val="99"/>
    <w:semiHidden/>
    <w:unhideWhenUsed/>
    <w:rsid w:val="00C0183C"/>
  </w:style>
  <w:style w:type="character" w:customStyle="1" w:styleId="SalutationChar">
    <w:name w:val="Salutation Char"/>
    <w:basedOn w:val="DefaultParagraphFont"/>
    <w:link w:val="Salutation"/>
    <w:uiPriority w:val="99"/>
    <w:semiHidden/>
    <w:rsid w:val="00C0183C"/>
  </w:style>
  <w:style w:type="paragraph" w:styleId="Signature">
    <w:name w:val="Signature"/>
    <w:basedOn w:val="Normal"/>
    <w:link w:val="SignatureChar"/>
    <w:uiPriority w:val="99"/>
    <w:semiHidden/>
    <w:unhideWhenUsed/>
    <w:rsid w:val="00C0183C"/>
    <w:pPr>
      <w:ind w:left="4320"/>
    </w:pPr>
  </w:style>
  <w:style w:type="character" w:customStyle="1" w:styleId="SignatureChar">
    <w:name w:val="Signature Char"/>
    <w:basedOn w:val="DefaultParagraphFont"/>
    <w:link w:val="Signature"/>
    <w:uiPriority w:val="99"/>
    <w:semiHidden/>
    <w:rsid w:val="00C0183C"/>
  </w:style>
  <w:style w:type="paragraph" w:styleId="Subtitle">
    <w:name w:val="Subtitle"/>
    <w:basedOn w:val="Normal"/>
    <w:next w:val="Normal"/>
    <w:link w:val="SubtitleChar"/>
    <w:uiPriority w:val="11"/>
    <w:qFormat/>
    <w:rsid w:val="00C0183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0183C"/>
    <w:rPr>
      <w:rFonts w:eastAsiaTheme="minorEastAsia"/>
      <w:color w:val="5A5A5A" w:themeColor="text1" w:themeTint="A5"/>
      <w:spacing w:val="15"/>
      <w:sz w:val="22"/>
      <w:szCs w:val="22"/>
    </w:rPr>
  </w:style>
  <w:style w:type="paragraph" w:styleId="TableofAuthorities">
    <w:name w:val="table of authorities"/>
    <w:basedOn w:val="Normal"/>
    <w:next w:val="Normal"/>
    <w:uiPriority w:val="99"/>
    <w:semiHidden/>
    <w:unhideWhenUsed/>
    <w:rsid w:val="00C0183C"/>
    <w:pPr>
      <w:ind w:left="240" w:hanging="240"/>
    </w:pPr>
  </w:style>
  <w:style w:type="paragraph" w:styleId="TableofFigures">
    <w:name w:val="table of figures"/>
    <w:basedOn w:val="Normal"/>
    <w:next w:val="Normal"/>
    <w:uiPriority w:val="99"/>
    <w:semiHidden/>
    <w:unhideWhenUsed/>
    <w:rsid w:val="00C0183C"/>
  </w:style>
  <w:style w:type="paragraph" w:styleId="Title">
    <w:name w:val="Title"/>
    <w:basedOn w:val="Normal"/>
    <w:next w:val="Normal"/>
    <w:link w:val="TitleChar"/>
    <w:uiPriority w:val="10"/>
    <w:qFormat/>
    <w:rsid w:val="00C0183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183C"/>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0183C"/>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0183C"/>
    <w:pPr>
      <w:spacing w:after="100"/>
    </w:pPr>
  </w:style>
  <w:style w:type="paragraph" w:styleId="TOC2">
    <w:name w:val="toc 2"/>
    <w:basedOn w:val="Normal"/>
    <w:next w:val="Normal"/>
    <w:autoRedefine/>
    <w:uiPriority w:val="39"/>
    <w:semiHidden/>
    <w:unhideWhenUsed/>
    <w:rsid w:val="00C0183C"/>
    <w:pPr>
      <w:spacing w:after="100"/>
      <w:ind w:left="240"/>
    </w:pPr>
  </w:style>
  <w:style w:type="paragraph" w:styleId="TOC3">
    <w:name w:val="toc 3"/>
    <w:basedOn w:val="Normal"/>
    <w:next w:val="Normal"/>
    <w:autoRedefine/>
    <w:uiPriority w:val="39"/>
    <w:semiHidden/>
    <w:unhideWhenUsed/>
    <w:rsid w:val="00C0183C"/>
    <w:pPr>
      <w:spacing w:after="100"/>
      <w:ind w:left="480"/>
    </w:pPr>
  </w:style>
  <w:style w:type="paragraph" w:styleId="TOC4">
    <w:name w:val="toc 4"/>
    <w:basedOn w:val="Normal"/>
    <w:next w:val="Normal"/>
    <w:autoRedefine/>
    <w:uiPriority w:val="39"/>
    <w:semiHidden/>
    <w:unhideWhenUsed/>
    <w:rsid w:val="00C0183C"/>
    <w:pPr>
      <w:spacing w:after="100"/>
      <w:ind w:left="720"/>
    </w:pPr>
  </w:style>
  <w:style w:type="paragraph" w:styleId="TOC5">
    <w:name w:val="toc 5"/>
    <w:basedOn w:val="Normal"/>
    <w:next w:val="Normal"/>
    <w:autoRedefine/>
    <w:uiPriority w:val="39"/>
    <w:semiHidden/>
    <w:unhideWhenUsed/>
    <w:rsid w:val="00C0183C"/>
    <w:pPr>
      <w:spacing w:after="100"/>
      <w:ind w:left="960"/>
    </w:pPr>
  </w:style>
  <w:style w:type="paragraph" w:styleId="TOC6">
    <w:name w:val="toc 6"/>
    <w:basedOn w:val="Normal"/>
    <w:next w:val="Normal"/>
    <w:autoRedefine/>
    <w:uiPriority w:val="39"/>
    <w:semiHidden/>
    <w:unhideWhenUsed/>
    <w:rsid w:val="00C0183C"/>
    <w:pPr>
      <w:spacing w:after="100"/>
      <w:ind w:left="1200"/>
    </w:pPr>
  </w:style>
  <w:style w:type="paragraph" w:styleId="TOC7">
    <w:name w:val="toc 7"/>
    <w:basedOn w:val="Normal"/>
    <w:next w:val="Normal"/>
    <w:autoRedefine/>
    <w:uiPriority w:val="39"/>
    <w:semiHidden/>
    <w:unhideWhenUsed/>
    <w:rsid w:val="00C0183C"/>
    <w:pPr>
      <w:spacing w:after="100"/>
      <w:ind w:left="1440"/>
    </w:pPr>
  </w:style>
  <w:style w:type="paragraph" w:styleId="TOC8">
    <w:name w:val="toc 8"/>
    <w:basedOn w:val="Normal"/>
    <w:next w:val="Normal"/>
    <w:autoRedefine/>
    <w:uiPriority w:val="39"/>
    <w:semiHidden/>
    <w:unhideWhenUsed/>
    <w:rsid w:val="00C0183C"/>
    <w:pPr>
      <w:spacing w:after="100"/>
      <w:ind w:left="1680"/>
    </w:pPr>
  </w:style>
  <w:style w:type="paragraph" w:styleId="TOC9">
    <w:name w:val="toc 9"/>
    <w:basedOn w:val="Normal"/>
    <w:next w:val="Normal"/>
    <w:autoRedefine/>
    <w:uiPriority w:val="39"/>
    <w:semiHidden/>
    <w:unhideWhenUsed/>
    <w:rsid w:val="00C0183C"/>
    <w:pPr>
      <w:spacing w:after="100"/>
      <w:ind w:left="1920"/>
    </w:pPr>
  </w:style>
  <w:style w:type="paragraph" w:styleId="TOCHeading">
    <w:name w:val="TOC Heading"/>
    <w:basedOn w:val="Heading1"/>
    <w:next w:val="Normal"/>
    <w:uiPriority w:val="39"/>
    <w:semiHidden/>
    <w:unhideWhenUsed/>
    <w:qFormat/>
    <w:rsid w:val="00C0183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1816</Words>
  <Characters>1035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y Belton</dc:creator>
  <cp:keywords/>
  <dc:description/>
  <cp:lastModifiedBy>Teheran Simmons</cp:lastModifiedBy>
  <cp:revision>4</cp:revision>
  <dcterms:created xsi:type="dcterms:W3CDTF">2022-06-01T20:11:00Z</dcterms:created>
  <dcterms:modified xsi:type="dcterms:W3CDTF">2022-06-01T20:54:00Z</dcterms:modified>
</cp:coreProperties>
</file>